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3372121" w:displacedByCustomXml="next"/>
    <w:sdt>
      <w:sdtPr>
        <w:id w:val="561759406"/>
        <w:docPartObj>
          <w:docPartGallery w:val="Cover Pages"/>
          <w:docPartUnique/>
        </w:docPartObj>
      </w:sdtPr>
      <w:sdtEndPr>
        <w:rPr>
          <w:b/>
          <w:bCs/>
          <w:sz w:val="32"/>
          <w:szCs w:val="28"/>
          <w:lang w:val="nb-NO"/>
        </w:rPr>
      </w:sdtEndPr>
      <w:sdtContent>
        <w:p w14:paraId="3B52B3A0" w14:textId="7C20C8A2" w:rsidR="00305A91" w:rsidRDefault="00305A91">
          <w:r w:rsidRPr="00725F90">
            <w:rPr>
              <w:noProof/>
              <w:lang w:val="en-US"/>
            </w:rPr>
            <mc:AlternateContent>
              <mc:Choice Requires="wpg">
                <w:drawing>
                  <wp:anchor distT="0" distB="0" distL="114300" distR="114300" simplePos="0" relativeHeight="251659264" behindDoc="0" locked="0" layoutInCell="1" allowOverlap="1" wp14:anchorId="6EC1CD1A" wp14:editId="0B1C78D6">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6188D884" w14:textId="6EB86AF0" w:rsidR="00305A91" w:rsidRDefault="005C7B8C" w:rsidP="00725F90">
                                    <w:pPr>
                                      <w:spacing w:line="668" w:lineRule="exact"/>
                                      <w:jc w:val="center"/>
                                      <w:rPr>
                                        <w:rFonts w:ascii="Raleway Bold" w:hAnsi="Raleway Bold" w:hint="eastAsia"/>
                                        <w:color w:val="444440"/>
                                        <w:spacing w:val="58"/>
                                        <w:kern w:val="24"/>
                                        <w:sz w:val="58"/>
                                        <w:szCs w:val="58"/>
                                      </w:rPr>
                                    </w:pPr>
                                    <w:r w:rsidRPr="005C7B8C">
                                      <w:rPr>
                                        <w:rFonts w:ascii="Raleway Bold" w:hAnsi="Raleway Bold"/>
                                        <w:color w:val="444440"/>
                                        <w:spacing w:val="58"/>
                                        <w:kern w:val="24"/>
                                        <w:sz w:val="58"/>
                                        <w:szCs w:val="58"/>
                                      </w:rPr>
                                      <w:t>JONAH</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131D03AE" w14:textId="74FAACC2" w:rsidR="00305A91" w:rsidRPr="00D60C5A" w:rsidRDefault="00BA012E" w:rsidP="00D60C5A">
                                    <w:pPr>
                                      <w:jc w:val="center"/>
                                      <w:rPr>
                                        <w:i/>
                                        <w:iCs/>
                                        <w:sz w:val="32"/>
                                        <w:szCs w:val="32"/>
                                      </w:rPr>
                                    </w:pPr>
                                    <w:r w:rsidRPr="00BA012E">
                                      <w:rPr>
                                        <w:i/>
                                        <w:iCs/>
                                        <w:sz w:val="32"/>
                                        <w:szCs w:val="32"/>
                                      </w:rPr>
                                      <w:t>God's heart for Israel's enemies</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62240BAE" w14:textId="77777777" w:rsidR="00305A91" w:rsidRPr="00D60C5A" w:rsidRDefault="00305A91"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1FC3B546" w14:textId="34D6C941" w:rsidR="00305A91" w:rsidRPr="00EA4928" w:rsidRDefault="00CB4F21" w:rsidP="00725F90">
                                    <w:pPr>
                                      <w:spacing w:line="254" w:lineRule="exact"/>
                                      <w:jc w:val="center"/>
                                      <w:rPr>
                                        <w:color w:val="444440"/>
                                        <w:spacing w:val="81"/>
                                        <w:kern w:val="24"/>
                                        <w:sz w:val="20"/>
                                        <w:szCs w:val="20"/>
                                      </w:rPr>
                                    </w:pPr>
                                    <w:r w:rsidRPr="00CB4F21">
                                      <w:rPr>
                                        <w:szCs w:val="24"/>
                                        <w:lang w:val="en-US"/>
                                      </w:rPr>
                                      <w:t>793-753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6055F14A" w14:textId="77777777" w:rsidR="00305A91" w:rsidRPr="00D60C5A" w:rsidRDefault="00305A9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398F7283" w14:textId="77777777" w:rsidR="00B26173" w:rsidRDefault="00B26173" w:rsidP="000A4B2E">
                                    <w:pPr>
                                      <w:jc w:val="center"/>
                                      <w:rPr>
                                        <w:i/>
                                        <w:iCs/>
                                        <w:szCs w:val="24"/>
                                        <w:lang w:val="en-US"/>
                                      </w:rPr>
                                    </w:pPr>
                                    <w:r w:rsidRPr="00B26173">
                                      <w:rPr>
                                        <w:i/>
                                        <w:iCs/>
                                        <w:szCs w:val="24"/>
                                        <w:lang w:val="en-US"/>
                                      </w:rPr>
                                      <w:t>"He prayed to the Lord, “Isn’t this what I said, Lord, when I was still at home? That is what I tried to forestall by fleeing to Tarshish. I knew that you are a gracious and compassionate God, slow to anger and abounding in love, a God who relents from sending calamity."</w:t>
                                    </w:r>
                                  </w:p>
                                  <w:p w14:paraId="5EFFA4DC" w14:textId="58FDFBFF" w:rsidR="00305A91" w:rsidRDefault="00770BCF" w:rsidP="000A4B2E">
                                    <w:pPr>
                                      <w:jc w:val="center"/>
                                      <w:rPr>
                                        <w:szCs w:val="24"/>
                                        <w:lang w:val="en-US"/>
                                      </w:rPr>
                                    </w:pPr>
                                    <w:r w:rsidRPr="00770BCF">
                                      <w:rPr>
                                        <w:szCs w:val="24"/>
                                        <w:lang w:val="en-US"/>
                                      </w:rPr>
                                      <w:t>4:2</w:t>
                                    </w:r>
                                  </w:p>
                                  <w:p w14:paraId="22B93E5B" w14:textId="3799DEEF" w:rsidR="00770BCF" w:rsidRDefault="00770BCF" w:rsidP="000A4B2E">
                                    <w:pPr>
                                      <w:jc w:val="center"/>
                                      <w:rPr>
                                        <w:szCs w:val="24"/>
                                        <w:lang w:val="en-US"/>
                                      </w:rPr>
                                    </w:pPr>
                                  </w:p>
                                  <w:p w14:paraId="250A414E" w14:textId="77777777" w:rsidR="00770BCF" w:rsidRPr="00B26173" w:rsidRDefault="00770BCF" w:rsidP="000A4B2E">
                                    <w:pPr>
                                      <w:jc w:val="center"/>
                                      <w:rPr>
                                        <w:szCs w:val="24"/>
                                        <w:lang w:val="en-US"/>
                                      </w:rPr>
                                    </w:pPr>
                                  </w:p>
                                  <w:p w14:paraId="1064635E" w14:textId="77777777" w:rsidR="00305A91" w:rsidRPr="009F3A8C" w:rsidRDefault="00305A91" w:rsidP="000A4B2E">
                                    <w:pPr>
                                      <w:pStyle w:val="Footer"/>
                                      <w:jc w:val="center"/>
                                      <w:rPr>
                                        <w:rFonts w:ascii="Times New Roman" w:hAnsi="Times New Roman" w:cs="Times New Roman"/>
                                        <w:color w:val="808080" w:themeColor="background1" w:themeShade="80"/>
                                        <w:sz w:val="24"/>
                                        <w:szCs w:val="24"/>
                                      </w:rPr>
                                    </w:pPr>
                                  </w:p>
                                  <w:p w14:paraId="7644BFA6" w14:textId="32D567D8" w:rsidR="00305A91" w:rsidRPr="009F3A8C" w:rsidRDefault="00305A91"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E87298">
                                      <w:rPr>
                                        <w:rFonts w:ascii="Times New Roman" w:hAnsi="Times New Roman" w:cs="Times New Roman"/>
                                        <w:color w:val="808080" w:themeColor="background1" w:themeShade="80"/>
                                        <w:sz w:val="24"/>
                                        <w:szCs w:val="24"/>
                                      </w:rPr>
                                      <w:fldChar w:fldCharType="begin"/>
                                    </w:r>
                                    <w:r w:rsidR="00E87298">
                                      <w:rPr>
                                        <w:rFonts w:ascii="Times New Roman" w:hAnsi="Times New Roman" w:cs="Times New Roman"/>
                                        <w:color w:val="808080" w:themeColor="background1" w:themeShade="80"/>
                                        <w:sz w:val="24"/>
                                        <w:szCs w:val="24"/>
                                      </w:rPr>
                                      <w:instrText xml:space="preserve"> SAVEDATE  \@ "MMMM d, yyyy"  \* MERGEFORMAT </w:instrText>
                                    </w:r>
                                    <w:r w:rsidR="00E87298">
                                      <w:rPr>
                                        <w:rFonts w:ascii="Times New Roman" w:hAnsi="Times New Roman" w:cs="Times New Roman"/>
                                        <w:color w:val="808080" w:themeColor="background1" w:themeShade="80"/>
                                        <w:sz w:val="24"/>
                                        <w:szCs w:val="24"/>
                                      </w:rPr>
                                      <w:fldChar w:fldCharType="separate"/>
                                    </w:r>
                                    <w:r w:rsidR="00DF3A87">
                                      <w:rPr>
                                        <w:rFonts w:ascii="Times New Roman" w:hAnsi="Times New Roman" w:cs="Times New Roman"/>
                                        <w:noProof/>
                                        <w:color w:val="808080" w:themeColor="background1" w:themeShade="80"/>
                                        <w:sz w:val="24"/>
                                        <w:szCs w:val="24"/>
                                      </w:rPr>
                                      <w:t>March 5, 2023</w:t>
                                    </w:r>
                                    <w:r w:rsidR="00E87298">
                                      <w:rPr>
                                        <w:rFonts w:ascii="Times New Roman" w:hAnsi="Times New Roman" w:cs="Times New Roman"/>
                                        <w:color w:val="808080" w:themeColor="background1" w:themeShade="80"/>
                                        <w:sz w:val="24"/>
                                        <w:szCs w:val="24"/>
                                      </w:rPr>
                                      <w:fldChar w:fldCharType="end"/>
                                    </w:r>
                                  </w:p>
                                  <w:p w14:paraId="46792D7A" w14:textId="77777777" w:rsidR="00305A91" w:rsidRPr="00B26173" w:rsidRDefault="00305A91" w:rsidP="00D60C5A">
                                    <w:pPr>
                                      <w:jc w:val="center"/>
                                      <w:rPr>
                                        <w:szCs w:val="24"/>
                                        <w:lang w:val="en-US"/>
                                      </w:rPr>
                                    </w:pPr>
                                  </w:p>
                                  <w:p w14:paraId="31D289FF" w14:textId="77777777" w:rsidR="00305A91" w:rsidRPr="00B26173" w:rsidRDefault="00305A91" w:rsidP="00D60C5A">
                                    <w:pPr>
                                      <w:jc w:val="center"/>
                                      <w:rPr>
                                        <w:szCs w:val="24"/>
                                        <w:lang w:val="en-US"/>
                                      </w:rPr>
                                    </w:pPr>
                                  </w:p>
                                  <w:p w14:paraId="7504CBF5" w14:textId="77777777" w:rsidR="00305A91" w:rsidRPr="009F3A8C" w:rsidRDefault="00305A91"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EC1CD1A"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6188D884" w14:textId="6EB86AF0" w:rsidR="00305A91" w:rsidRDefault="005C7B8C" w:rsidP="00725F90">
                              <w:pPr>
                                <w:spacing w:line="668" w:lineRule="exact"/>
                                <w:jc w:val="center"/>
                                <w:rPr>
                                  <w:rFonts w:ascii="Raleway Bold" w:hAnsi="Raleway Bold" w:hint="eastAsia"/>
                                  <w:color w:val="444440"/>
                                  <w:spacing w:val="58"/>
                                  <w:kern w:val="24"/>
                                  <w:sz w:val="58"/>
                                  <w:szCs w:val="58"/>
                                </w:rPr>
                              </w:pPr>
                              <w:r w:rsidRPr="005C7B8C">
                                <w:rPr>
                                  <w:rFonts w:ascii="Raleway Bold" w:hAnsi="Raleway Bold"/>
                                  <w:color w:val="444440"/>
                                  <w:spacing w:val="58"/>
                                  <w:kern w:val="24"/>
                                  <w:sz w:val="58"/>
                                  <w:szCs w:val="58"/>
                                </w:rPr>
                                <w:t>JONAH</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31D03AE" w14:textId="74FAACC2" w:rsidR="00305A91" w:rsidRPr="00D60C5A" w:rsidRDefault="00BA012E" w:rsidP="00D60C5A">
                              <w:pPr>
                                <w:jc w:val="center"/>
                                <w:rPr>
                                  <w:i/>
                                  <w:iCs/>
                                  <w:sz w:val="32"/>
                                  <w:szCs w:val="32"/>
                                </w:rPr>
                              </w:pPr>
                              <w:r w:rsidRPr="00BA012E">
                                <w:rPr>
                                  <w:i/>
                                  <w:iCs/>
                                  <w:sz w:val="32"/>
                                  <w:szCs w:val="32"/>
                                </w:rPr>
                                <w:t>God's heart for Israel's enemies</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2240BAE" w14:textId="77777777" w:rsidR="00305A91" w:rsidRPr="00D60C5A" w:rsidRDefault="00305A91"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1FC3B546" w14:textId="34D6C941" w:rsidR="00305A91" w:rsidRPr="00EA4928" w:rsidRDefault="00CB4F21" w:rsidP="00725F90">
                              <w:pPr>
                                <w:spacing w:line="254" w:lineRule="exact"/>
                                <w:jc w:val="center"/>
                                <w:rPr>
                                  <w:color w:val="444440"/>
                                  <w:spacing w:val="81"/>
                                  <w:kern w:val="24"/>
                                  <w:sz w:val="20"/>
                                  <w:szCs w:val="20"/>
                                </w:rPr>
                              </w:pPr>
                              <w:r w:rsidRPr="00CB4F21">
                                <w:rPr>
                                  <w:szCs w:val="24"/>
                                  <w:lang w:val="en-US"/>
                                </w:rPr>
                                <w:t>793-753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055F14A" w14:textId="77777777" w:rsidR="00305A91" w:rsidRPr="00D60C5A" w:rsidRDefault="00305A9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398F7283" w14:textId="77777777" w:rsidR="00B26173" w:rsidRDefault="00B26173" w:rsidP="000A4B2E">
                              <w:pPr>
                                <w:jc w:val="center"/>
                                <w:rPr>
                                  <w:i/>
                                  <w:iCs/>
                                  <w:szCs w:val="24"/>
                                  <w:lang w:val="en-US"/>
                                </w:rPr>
                              </w:pPr>
                              <w:r w:rsidRPr="00B26173">
                                <w:rPr>
                                  <w:i/>
                                  <w:iCs/>
                                  <w:szCs w:val="24"/>
                                  <w:lang w:val="en-US"/>
                                </w:rPr>
                                <w:t>"He prayed to the Lord, “Isn’t this what I said, Lord, when I was still at home? That is what I tried to forestall by fleeing to Tarshish. I knew that you are a gracious and compassionate God, slow to anger and abounding in love, a God who relents from sending calamity."</w:t>
                              </w:r>
                            </w:p>
                            <w:p w14:paraId="5EFFA4DC" w14:textId="58FDFBFF" w:rsidR="00305A91" w:rsidRDefault="00770BCF" w:rsidP="000A4B2E">
                              <w:pPr>
                                <w:jc w:val="center"/>
                                <w:rPr>
                                  <w:szCs w:val="24"/>
                                  <w:lang w:val="en-US"/>
                                </w:rPr>
                              </w:pPr>
                              <w:r w:rsidRPr="00770BCF">
                                <w:rPr>
                                  <w:szCs w:val="24"/>
                                  <w:lang w:val="en-US"/>
                                </w:rPr>
                                <w:t>4:2</w:t>
                              </w:r>
                            </w:p>
                            <w:p w14:paraId="22B93E5B" w14:textId="3799DEEF" w:rsidR="00770BCF" w:rsidRDefault="00770BCF" w:rsidP="000A4B2E">
                              <w:pPr>
                                <w:jc w:val="center"/>
                                <w:rPr>
                                  <w:szCs w:val="24"/>
                                  <w:lang w:val="en-US"/>
                                </w:rPr>
                              </w:pPr>
                            </w:p>
                            <w:p w14:paraId="250A414E" w14:textId="77777777" w:rsidR="00770BCF" w:rsidRPr="00B26173" w:rsidRDefault="00770BCF" w:rsidP="000A4B2E">
                              <w:pPr>
                                <w:jc w:val="center"/>
                                <w:rPr>
                                  <w:szCs w:val="24"/>
                                  <w:lang w:val="en-US"/>
                                </w:rPr>
                              </w:pPr>
                            </w:p>
                            <w:p w14:paraId="1064635E" w14:textId="77777777" w:rsidR="00305A91" w:rsidRPr="009F3A8C" w:rsidRDefault="00305A91" w:rsidP="000A4B2E">
                              <w:pPr>
                                <w:pStyle w:val="Footer"/>
                                <w:jc w:val="center"/>
                                <w:rPr>
                                  <w:rFonts w:ascii="Times New Roman" w:hAnsi="Times New Roman" w:cs="Times New Roman"/>
                                  <w:color w:val="808080" w:themeColor="background1" w:themeShade="80"/>
                                  <w:sz w:val="24"/>
                                  <w:szCs w:val="24"/>
                                </w:rPr>
                              </w:pPr>
                            </w:p>
                            <w:p w14:paraId="7644BFA6" w14:textId="32D567D8" w:rsidR="00305A91" w:rsidRPr="009F3A8C" w:rsidRDefault="00305A91"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E87298">
                                <w:rPr>
                                  <w:rFonts w:ascii="Times New Roman" w:hAnsi="Times New Roman" w:cs="Times New Roman"/>
                                  <w:color w:val="808080" w:themeColor="background1" w:themeShade="80"/>
                                  <w:sz w:val="24"/>
                                  <w:szCs w:val="24"/>
                                </w:rPr>
                                <w:fldChar w:fldCharType="begin"/>
                              </w:r>
                              <w:r w:rsidR="00E87298">
                                <w:rPr>
                                  <w:rFonts w:ascii="Times New Roman" w:hAnsi="Times New Roman" w:cs="Times New Roman"/>
                                  <w:color w:val="808080" w:themeColor="background1" w:themeShade="80"/>
                                  <w:sz w:val="24"/>
                                  <w:szCs w:val="24"/>
                                </w:rPr>
                                <w:instrText xml:space="preserve"> SAVEDATE  \@ "MMMM d, yyyy"  \* MERGEFORMAT </w:instrText>
                              </w:r>
                              <w:r w:rsidR="00E87298">
                                <w:rPr>
                                  <w:rFonts w:ascii="Times New Roman" w:hAnsi="Times New Roman" w:cs="Times New Roman"/>
                                  <w:color w:val="808080" w:themeColor="background1" w:themeShade="80"/>
                                  <w:sz w:val="24"/>
                                  <w:szCs w:val="24"/>
                                </w:rPr>
                                <w:fldChar w:fldCharType="separate"/>
                              </w:r>
                              <w:r w:rsidR="00DF3A87">
                                <w:rPr>
                                  <w:rFonts w:ascii="Times New Roman" w:hAnsi="Times New Roman" w:cs="Times New Roman"/>
                                  <w:noProof/>
                                  <w:color w:val="808080" w:themeColor="background1" w:themeShade="80"/>
                                  <w:sz w:val="24"/>
                                  <w:szCs w:val="24"/>
                                </w:rPr>
                                <w:t>March 5, 2023</w:t>
                              </w:r>
                              <w:r w:rsidR="00E87298">
                                <w:rPr>
                                  <w:rFonts w:ascii="Times New Roman" w:hAnsi="Times New Roman" w:cs="Times New Roman"/>
                                  <w:color w:val="808080" w:themeColor="background1" w:themeShade="80"/>
                                  <w:sz w:val="24"/>
                                  <w:szCs w:val="24"/>
                                </w:rPr>
                                <w:fldChar w:fldCharType="end"/>
                              </w:r>
                            </w:p>
                            <w:p w14:paraId="46792D7A" w14:textId="77777777" w:rsidR="00305A91" w:rsidRPr="00B26173" w:rsidRDefault="00305A91" w:rsidP="00D60C5A">
                              <w:pPr>
                                <w:jc w:val="center"/>
                                <w:rPr>
                                  <w:szCs w:val="24"/>
                                  <w:lang w:val="en-US"/>
                                </w:rPr>
                              </w:pPr>
                            </w:p>
                            <w:p w14:paraId="31D289FF" w14:textId="77777777" w:rsidR="00305A91" w:rsidRPr="00B26173" w:rsidRDefault="00305A91" w:rsidP="00D60C5A">
                              <w:pPr>
                                <w:jc w:val="center"/>
                                <w:rPr>
                                  <w:szCs w:val="24"/>
                                  <w:lang w:val="en-US"/>
                                </w:rPr>
                              </w:pPr>
                            </w:p>
                            <w:p w14:paraId="7504CBF5" w14:textId="77777777" w:rsidR="00305A91" w:rsidRPr="009F3A8C" w:rsidRDefault="00305A91"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6B184E1B" wp14:editId="1E7964C9">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321C39FA" wp14:editId="7FE9062E">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C71A836"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093695C2" w14:textId="7F2CFE32" w:rsidR="00305A91" w:rsidRDefault="00305A91">
          <w:pPr>
            <w:spacing w:line="259" w:lineRule="auto"/>
            <w:rPr>
              <w:b/>
              <w:bCs/>
              <w:sz w:val="32"/>
              <w:szCs w:val="28"/>
              <w:lang w:val="nb-NO"/>
            </w:rPr>
          </w:pPr>
          <w:r>
            <w:rPr>
              <w:b/>
              <w:bCs/>
              <w:sz w:val="32"/>
              <w:szCs w:val="28"/>
              <w:lang w:val="nb-NO"/>
            </w:rPr>
            <w:br w:type="page"/>
          </w:r>
        </w:p>
      </w:sdtContent>
    </w:sdt>
    <w:p w14:paraId="040205A7" w14:textId="7480B898" w:rsidR="000A6863" w:rsidRPr="00C23AC0" w:rsidRDefault="000A6863" w:rsidP="00305A91">
      <w:pPr>
        <w:pStyle w:val="TOC2"/>
        <w:tabs>
          <w:tab w:val="right" w:leader="dot" w:pos="9016"/>
        </w:tabs>
        <w:ind w:left="0"/>
        <w:rPr>
          <w:b/>
          <w:bCs/>
          <w:sz w:val="32"/>
          <w:szCs w:val="28"/>
          <w:lang w:val="nb-NO"/>
        </w:rPr>
      </w:pPr>
      <w:r>
        <w:rPr>
          <w:b/>
          <w:bCs/>
          <w:sz w:val="32"/>
          <w:szCs w:val="28"/>
          <w:lang w:val="nb-NO"/>
        </w:rPr>
        <w:lastRenderedPageBreak/>
        <w:t>CONTENTS</w:t>
      </w:r>
    </w:p>
    <w:p w14:paraId="5C9F8A18" w14:textId="77777777" w:rsidR="000A6863" w:rsidRPr="00C23AC0" w:rsidRDefault="000A6863" w:rsidP="000A6863"/>
    <w:p w14:paraId="5C7271A8" w14:textId="12222E07" w:rsidR="00DA30A5" w:rsidRDefault="000A6863">
      <w:pPr>
        <w:pStyle w:val="TOC1"/>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8932214" w:history="1">
        <w:r w:rsidR="00DA30A5" w:rsidRPr="000327B6">
          <w:rPr>
            <w:rStyle w:val="Hyperlink"/>
            <w:noProof/>
          </w:rPr>
          <w:t>INTRODUCTION</w:t>
        </w:r>
        <w:r w:rsidR="00DA30A5">
          <w:rPr>
            <w:noProof/>
            <w:webHidden/>
          </w:rPr>
          <w:tab/>
        </w:r>
        <w:r w:rsidR="00DA30A5">
          <w:rPr>
            <w:noProof/>
            <w:webHidden/>
          </w:rPr>
          <w:fldChar w:fldCharType="begin"/>
        </w:r>
        <w:r w:rsidR="00DA30A5">
          <w:rPr>
            <w:noProof/>
            <w:webHidden/>
          </w:rPr>
          <w:instrText xml:space="preserve"> PAGEREF _Toc128932214 \h </w:instrText>
        </w:r>
        <w:r w:rsidR="00DA30A5">
          <w:rPr>
            <w:noProof/>
            <w:webHidden/>
          </w:rPr>
        </w:r>
        <w:r w:rsidR="00DA30A5">
          <w:rPr>
            <w:noProof/>
            <w:webHidden/>
          </w:rPr>
          <w:fldChar w:fldCharType="separate"/>
        </w:r>
        <w:r w:rsidR="00DA30A5">
          <w:rPr>
            <w:noProof/>
            <w:webHidden/>
          </w:rPr>
          <w:t>2</w:t>
        </w:r>
        <w:r w:rsidR="00DA30A5">
          <w:rPr>
            <w:noProof/>
            <w:webHidden/>
          </w:rPr>
          <w:fldChar w:fldCharType="end"/>
        </w:r>
      </w:hyperlink>
    </w:p>
    <w:p w14:paraId="2D7F2B79" w14:textId="5E1CB362" w:rsidR="00DA30A5" w:rsidRDefault="00DA30A5">
      <w:pPr>
        <w:pStyle w:val="TOC2"/>
        <w:tabs>
          <w:tab w:val="right" w:leader="dot" w:pos="9016"/>
        </w:tabs>
        <w:rPr>
          <w:rFonts w:asciiTheme="minorHAnsi" w:hAnsiTheme="minorHAnsi"/>
          <w:noProof/>
          <w:sz w:val="22"/>
          <w:lang w:val="en-US"/>
        </w:rPr>
      </w:pPr>
      <w:hyperlink w:anchor="_Toc128932215" w:history="1">
        <w:r w:rsidRPr="000327B6">
          <w:rPr>
            <w:rStyle w:val="Hyperlink"/>
            <w:noProof/>
            <w:lang w:val="en-US"/>
          </w:rPr>
          <w:t>JONAH</w:t>
        </w:r>
        <w:r>
          <w:rPr>
            <w:noProof/>
            <w:webHidden/>
          </w:rPr>
          <w:tab/>
        </w:r>
        <w:r>
          <w:rPr>
            <w:noProof/>
            <w:webHidden/>
          </w:rPr>
          <w:fldChar w:fldCharType="begin"/>
        </w:r>
        <w:r>
          <w:rPr>
            <w:noProof/>
            <w:webHidden/>
          </w:rPr>
          <w:instrText xml:space="preserve"> PAGEREF _Toc128932215 \h </w:instrText>
        </w:r>
        <w:r>
          <w:rPr>
            <w:noProof/>
            <w:webHidden/>
          </w:rPr>
        </w:r>
        <w:r>
          <w:rPr>
            <w:noProof/>
            <w:webHidden/>
          </w:rPr>
          <w:fldChar w:fldCharType="separate"/>
        </w:r>
        <w:r>
          <w:rPr>
            <w:noProof/>
            <w:webHidden/>
          </w:rPr>
          <w:t>2</w:t>
        </w:r>
        <w:r>
          <w:rPr>
            <w:noProof/>
            <w:webHidden/>
          </w:rPr>
          <w:fldChar w:fldCharType="end"/>
        </w:r>
      </w:hyperlink>
    </w:p>
    <w:p w14:paraId="02B39AF3" w14:textId="351A7774" w:rsidR="00DA30A5" w:rsidRDefault="00DA30A5">
      <w:pPr>
        <w:pStyle w:val="TOC2"/>
        <w:tabs>
          <w:tab w:val="right" w:leader="dot" w:pos="9016"/>
        </w:tabs>
        <w:rPr>
          <w:rFonts w:asciiTheme="minorHAnsi" w:hAnsiTheme="minorHAnsi"/>
          <w:noProof/>
          <w:sz w:val="22"/>
          <w:lang w:val="en-US"/>
        </w:rPr>
      </w:pPr>
      <w:hyperlink w:anchor="_Toc128932216" w:history="1">
        <w:r w:rsidRPr="000327B6">
          <w:rPr>
            <w:rStyle w:val="Hyperlink"/>
            <w:noProof/>
            <w:lang w:val="en-US"/>
          </w:rPr>
          <w:t xml:space="preserve">IS THE BOOK HISTORICAL OR FICTIONAL? </w:t>
        </w:r>
        <w:r w:rsidRPr="000327B6">
          <w:rPr>
            <w:rStyle w:val="Hyperlink"/>
            <w:noProof/>
          </w:rPr>
          <w:t>WHEN WAS IT WRITTEN?</w:t>
        </w:r>
        <w:r>
          <w:rPr>
            <w:noProof/>
            <w:webHidden/>
          </w:rPr>
          <w:tab/>
        </w:r>
        <w:r>
          <w:rPr>
            <w:noProof/>
            <w:webHidden/>
          </w:rPr>
          <w:fldChar w:fldCharType="begin"/>
        </w:r>
        <w:r>
          <w:rPr>
            <w:noProof/>
            <w:webHidden/>
          </w:rPr>
          <w:instrText xml:space="preserve"> PAGEREF _Toc128932216 \h </w:instrText>
        </w:r>
        <w:r>
          <w:rPr>
            <w:noProof/>
            <w:webHidden/>
          </w:rPr>
        </w:r>
        <w:r>
          <w:rPr>
            <w:noProof/>
            <w:webHidden/>
          </w:rPr>
          <w:fldChar w:fldCharType="separate"/>
        </w:r>
        <w:r>
          <w:rPr>
            <w:noProof/>
            <w:webHidden/>
          </w:rPr>
          <w:t>3</w:t>
        </w:r>
        <w:r>
          <w:rPr>
            <w:noProof/>
            <w:webHidden/>
          </w:rPr>
          <w:fldChar w:fldCharType="end"/>
        </w:r>
      </w:hyperlink>
    </w:p>
    <w:p w14:paraId="3F4C1586" w14:textId="0AD63A21" w:rsidR="00DA30A5" w:rsidRDefault="00DA30A5">
      <w:pPr>
        <w:pStyle w:val="TOC2"/>
        <w:tabs>
          <w:tab w:val="right" w:leader="dot" w:pos="9016"/>
        </w:tabs>
        <w:rPr>
          <w:rFonts w:asciiTheme="minorHAnsi" w:hAnsiTheme="minorHAnsi"/>
          <w:noProof/>
          <w:sz w:val="22"/>
          <w:lang w:val="en-US"/>
        </w:rPr>
      </w:pPr>
      <w:hyperlink w:anchor="_Toc128932217" w:history="1">
        <w:r w:rsidRPr="000327B6">
          <w:rPr>
            <w:rStyle w:val="Hyperlink"/>
            <w:noProof/>
            <w:lang w:val="en-US"/>
          </w:rPr>
          <w:t>WHAT POINTS TO FICTITIOUS HISTORY? (AND USUALLY POST-EXILIAN DATING)</w:t>
        </w:r>
        <w:r>
          <w:rPr>
            <w:noProof/>
            <w:webHidden/>
          </w:rPr>
          <w:tab/>
        </w:r>
        <w:r>
          <w:rPr>
            <w:noProof/>
            <w:webHidden/>
          </w:rPr>
          <w:fldChar w:fldCharType="begin"/>
        </w:r>
        <w:r>
          <w:rPr>
            <w:noProof/>
            <w:webHidden/>
          </w:rPr>
          <w:instrText xml:space="preserve"> PAGEREF _Toc128932217 \h </w:instrText>
        </w:r>
        <w:r>
          <w:rPr>
            <w:noProof/>
            <w:webHidden/>
          </w:rPr>
        </w:r>
        <w:r>
          <w:rPr>
            <w:noProof/>
            <w:webHidden/>
          </w:rPr>
          <w:fldChar w:fldCharType="separate"/>
        </w:r>
        <w:r>
          <w:rPr>
            <w:noProof/>
            <w:webHidden/>
          </w:rPr>
          <w:t>4</w:t>
        </w:r>
        <w:r>
          <w:rPr>
            <w:noProof/>
            <w:webHidden/>
          </w:rPr>
          <w:fldChar w:fldCharType="end"/>
        </w:r>
      </w:hyperlink>
    </w:p>
    <w:p w14:paraId="64E286D4" w14:textId="2ED14F1D" w:rsidR="00DA30A5" w:rsidRDefault="00DA30A5">
      <w:pPr>
        <w:pStyle w:val="TOC2"/>
        <w:tabs>
          <w:tab w:val="right" w:leader="dot" w:pos="9016"/>
        </w:tabs>
        <w:rPr>
          <w:rFonts w:asciiTheme="minorHAnsi" w:hAnsiTheme="minorHAnsi"/>
          <w:noProof/>
          <w:sz w:val="22"/>
          <w:lang w:val="en-US"/>
        </w:rPr>
      </w:pPr>
      <w:hyperlink w:anchor="_Toc128932218" w:history="1">
        <w:r w:rsidRPr="000327B6">
          <w:rPr>
            <w:rStyle w:val="Hyperlink"/>
            <w:noProof/>
            <w:lang w:val="en-US"/>
          </w:rPr>
          <w:t>WHAT POINTS OUT THAT THE BOOK IS HISTORICAL? (AND USUALLY DATED TO THE 8TH CENTURY)</w:t>
        </w:r>
        <w:r>
          <w:rPr>
            <w:noProof/>
            <w:webHidden/>
          </w:rPr>
          <w:tab/>
        </w:r>
        <w:r>
          <w:rPr>
            <w:noProof/>
            <w:webHidden/>
          </w:rPr>
          <w:fldChar w:fldCharType="begin"/>
        </w:r>
        <w:r>
          <w:rPr>
            <w:noProof/>
            <w:webHidden/>
          </w:rPr>
          <w:instrText xml:space="preserve"> PAGEREF _Toc128932218 \h </w:instrText>
        </w:r>
        <w:r>
          <w:rPr>
            <w:noProof/>
            <w:webHidden/>
          </w:rPr>
        </w:r>
        <w:r>
          <w:rPr>
            <w:noProof/>
            <w:webHidden/>
          </w:rPr>
          <w:fldChar w:fldCharType="separate"/>
        </w:r>
        <w:r>
          <w:rPr>
            <w:noProof/>
            <w:webHidden/>
          </w:rPr>
          <w:t>5</w:t>
        </w:r>
        <w:r>
          <w:rPr>
            <w:noProof/>
            <w:webHidden/>
          </w:rPr>
          <w:fldChar w:fldCharType="end"/>
        </w:r>
      </w:hyperlink>
    </w:p>
    <w:p w14:paraId="615B58FE" w14:textId="19B4A828" w:rsidR="00DA30A5" w:rsidRDefault="00DA30A5">
      <w:pPr>
        <w:pStyle w:val="TOC2"/>
        <w:tabs>
          <w:tab w:val="right" w:leader="dot" w:pos="9016"/>
        </w:tabs>
        <w:rPr>
          <w:rFonts w:asciiTheme="minorHAnsi" w:hAnsiTheme="minorHAnsi"/>
          <w:noProof/>
          <w:sz w:val="22"/>
          <w:lang w:val="en-US"/>
        </w:rPr>
      </w:pPr>
      <w:hyperlink w:anchor="_Toc128932219" w:history="1">
        <w:r w:rsidRPr="000327B6">
          <w:rPr>
            <w:rStyle w:val="Hyperlink"/>
            <w:noProof/>
            <w:lang w:val="en-US"/>
          </w:rPr>
          <w:t>ASSYRIA IN THE 7</w:t>
        </w:r>
        <w:r w:rsidRPr="000327B6">
          <w:rPr>
            <w:rStyle w:val="Hyperlink"/>
            <w:noProof/>
            <w:vertAlign w:val="superscript"/>
            <w:lang w:val="en-US"/>
          </w:rPr>
          <w:t>TH</w:t>
        </w:r>
        <w:r w:rsidRPr="000327B6">
          <w:rPr>
            <w:rStyle w:val="Hyperlink"/>
            <w:noProof/>
            <w:lang w:val="en-US"/>
          </w:rPr>
          <w:t xml:space="preserve"> CENTURY B.C.: BAD TIMES</w:t>
        </w:r>
        <w:r>
          <w:rPr>
            <w:noProof/>
            <w:webHidden/>
          </w:rPr>
          <w:tab/>
        </w:r>
        <w:r>
          <w:rPr>
            <w:noProof/>
            <w:webHidden/>
          </w:rPr>
          <w:fldChar w:fldCharType="begin"/>
        </w:r>
        <w:r>
          <w:rPr>
            <w:noProof/>
            <w:webHidden/>
          </w:rPr>
          <w:instrText xml:space="preserve"> PAGEREF _Toc128932219 \h </w:instrText>
        </w:r>
        <w:r>
          <w:rPr>
            <w:noProof/>
            <w:webHidden/>
          </w:rPr>
        </w:r>
        <w:r>
          <w:rPr>
            <w:noProof/>
            <w:webHidden/>
          </w:rPr>
          <w:fldChar w:fldCharType="separate"/>
        </w:r>
        <w:r>
          <w:rPr>
            <w:noProof/>
            <w:webHidden/>
          </w:rPr>
          <w:t>5</w:t>
        </w:r>
        <w:r>
          <w:rPr>
            <w:noProof/>
            <w:webHidden/>
          </w:rPr>
          <w:fldChar w:fldCharType="end"/>
        </w:r>
      </w:hyperlink>
    </w:p>
    <w:p w14:paraId="0871EA49" w14:textId="2C256BF2" w:rsidR="00DA30A5" w:rsidRDefault="00DA30A5">
      <w:pPr>
        <w:pStyle w:val="TOC2"/>
        <w:tabs>
          <w:tab w:val="right" w:leader="dot" w:pos="9016"/>
        </w:tabs>
        <w:rPr>
          <w:rFonts w:asciiTheme="minorHAnsi" w:hAnsiTheme="minorHAnsi"/>
          <w:noProof/>
          <w:sz w:val="22"/>
          <w:lang w:val="en-US"/>
        </w:rPr>
      </w:pPr>
      <w:hyperlink w:anchor="_Toc128932220" w:history="1">
        <w:r w:rsidRPr="000327B6">
          <w:rPr>
            <w:rStyle w:val="Hyperlink"/>
            <w:noProof/>
            <w:lang w:val="en-US"/>
          </w:rPr>
          <w:t>HOW ARE THE FICTION ARGUMENTS EXPLAINED HISTORICALLY?</w:t>
        </w:r>
        <w:r>
          <w:rPr>
            <w:noProof/>
            <w:webHidden/>
          </w:rPr>
          <w:tab/>
        </w:r>
        <w:r>
          <w:rPr>
            <w:noProof/>
            <w:webHidden/>
          </w:rPr>
          <w:fldChar w:fldCharType="begin"/>
        </w:r>
        <w:r>
          <w:rPr>
            <w:noProof/>
            <w:webHidden/>
          </w:rPr>
          <w:instrText xml:space="preserve"> PAGEREF _Toc128932220 \h </w:instrText>
        </w:r>
        <w:r>
          <w:rPr>
            <w:noProof/>
            <w:webHidden/>
          </w:rPr>
        </w:r>
        <w:r>
          <w:rPr>
            <w:noProof/>
            <w:webHidden/>
          </w:rPr>
          <w:fldChar w:fldCharType="separate"/>
        </w:r>
        <w:r>
          <w:rPr>
            <w:noProof/>
            <w:webHidden/>
          </w:rPr>
          <w:t>6</w:t>
        </w:r>
        <w:r>
          <w:rPr>
            <w:noProof/>
            <w:webHidden/>
          </w:rPr>
          <w:fldChar w:fldCharType="end"/>
        </w:r>
      </w:hyperlink>
    </w:p>
    <w:p w14:paraId="1535961D" w14:textId="5578FFC7" w:rsidR="00DA30A5" w:rsidRDefault="00DA30A5">
      <w:pPr>
        <w:pStyle w:val="TOC2"/>
        <w:tabs>
          <w:tab w:val="right" w:leader="dot" w:pos="9016"/>
        </w:tabs>
        <w:rPr>
          <w:rFonts w:asciiTheme="minorHAnsi" w:hAnsiTheme="minorHAnsi"/>
          <w:noProof/>
          <w:sz w:val="22"/>
          <w:lang w:val="en-US"/>
        </w:rPr>
      </w:pPr>
      <w:hyperlink w:anchor="_Toc128932221" w:history="1">
        <w:r w:rsidRPr="000327B6">
          <w:rPr>
            <w:rStyle w:val="Hyperlink"/>
            <w:noProof/>
            <w:lang w:val="en-US"/>
          </w:rPr>
          <w:t>CONCLUSION</w:t>
        </w:r>
        <w:r>
          <w:rPr>
            <w:noProof/>
            <w:webHidden/>
          </w:rPr>
          <w:tab/>
        </w:r>
        <w:r>
          <w:rPr>
            <w:noProof/>
            <w:webHidden/>
          </w:rPr>
          <w:fldChar w:fldCharType="begin"/>
        </w:r>
        <w:r>
          <w:rPr>
            <w:noProof/>
            <w:webHidden/>
          </w:rPr>
          <w:instrText xml:space="preserve"> PAGEREF _Toc128932221 \h </w:instrText>
        </w:r>
        <w:r>
          <w:rPr>
            <w:noProof/>
            <w:webHidden/>
          </w:rPr>
        </w:r>
        <w:r>
          <w:rPr>
            <w:noProof/>
            <w:webHidden/>
          </w:rPr>
          <w:fldChar w:fldCharType="separate"/>
        </w:r>
        <w:r>
          <w:rPr>
            <w:noProof/>
            <w:webHidden/>
          </w:rPr>
          <w:t>7</w:t>
        </w:r>
        <w:r>
          <w:rPr>
            <w:noProof/>
            <w:webHidden/>
          </w:rPr>
          <w:fldChar w:fldCharType="end"/>
        </w:r>
      </w:hyperlink>
    </w:p>
    <w:p w14:paraId="43CC94BA" w14:textId="2057C767" w:rsidR="00DA30A5" w:rsidRDefault="00DA30A5">
      <w:pPr>
        <w:pStyle w:val="TOC2"/>
        <w:tabs>
          <w:tab w:val="right" w:leader="dot" w:pos="9016"/>
        </w:tabs>
        <w:rPr>
          <w:rFonts w:asciiTheme="minorHAnsi" w:hAnsiTheme="minorHAnsi"/>
          <w:noProof/>
          <w:sz w:val="22"/>
          <w:lang w:val="en-US"/>
        </w:rPr>
      </w:pPr>
      <w:hyperlink w:anchor="_Toc128932222" w:history="1">
        <w:r w:rsidRPr="000327B6">
          <w:rPr>
            <w:rStyle w:val="Hyperlink"/>
            <w:noProof/>
            <w:lang w:val="en-US"/>
          </w:rPr>
          <w:t>FIRST READER?</w:t>
        </w:r>
        <w:r>
          <w:rPr>
            <w:noProof/>
            <w:webHidden/>
          </w:rPr>
          <w:tab/>
        </w:r>
        <w:r>
          <w:rPr>
            <w:noProof/>
            <w:webHidden/>
          </w:rPr>
          <w:fldChar w:fldCharType="begin"/>
        </w:r>
        <w:r>
          <w:rPr>
            <w:noProof/>
            <w:webHidden/>
          </w:rPr>
          <w:instrText xml:space="preserve"> PAGEREF _Toc128932222 \h </w:instrText>
        </w:r>
        <w:r>
          <w:rPr>
            <w:noProof/>
            <w:webHidden/>
          </w:rPr>
        </w:r>
        <w:r>
          <w:rPr>
            <w:noProof/>
            <w:webHidden/>
          </w:rPr>
          <w:fldChar w:fldCharType="separate"/>
        </w:r>
        <w:r>
          <w:rPr>
            <w:noProof/>
            <w:webHidden/>
          </w:rPr>
          <w:t>7</w:t>
        </w:r>
        <w:r>
          <w:rPr>
            <w:noProof/>
            <w:webHidden/>
          </w:rPr>
          <w:fldChar w:fldCharType="end"/>
        </w:r>
      </w:hyperlink>
    </w:p>
    <w:p w14:paraId="1A727445" w14:textId="53B1FFE1" w:rsidR="00DA30A5" w:rsidRDefault="00DA30A5">
      <w:pPr>
        <w:pStyle w:val="TOC1"/>
        <w:tabs>
          <w:tab w:val="right" w:leader="dot" w:pos="9016"/>
        </w:tabs>
        <w:rPr>
          <w:rFonts w:asciiTheme="minorHAnsi" w:hAnsiTheme="minorHAnsi"/>
          <w:noProof/>
          <w:sz w:val="22"/>
          <w:lang w:val="en-US"/>
        </w:rPr>
      </w:pPr>
      <w:hyperlink w:anchor="_Toc128932223" w:history="1">
        <w:r w:rsidRPr="000327B6">
          <w:rPr>
            <w:rStyle w:val="Hyperlink"/>
            <w:noProof/>
            <w:lang w:val="en-US"/>
          </w:rPr>
          <w:t>CHAPTER 1</w:t>
        </w:r>
        <w:r>
          <w:rPr>
            <w:noProof/>
            <w:webHidden/>
          </w:rPr>
          <w:tab/>
        </w:r>
        <w:r>
          <w:rPr>
            <w:noProof/>
            <w:webHidden/>
          </w:rPr>
          <w:fldChar w:fldCharType="begin"/>
        </w:r>
        <w:r>
          <w:rPr>
            <w:noProof/>
            <w:webHidden/>
          </w:rPr>
          <w:instrText xml:space="preserve"> PAGEREF _Toc128932223 \h </w:instrText>
        </w:r>
        <w:r>
          <w:rPr>
            <w:noProof/>
            <w:webHidden/>
          </w:rPr>
        </w:r>
        <w:r>
          <w:rPr>
            <w:noProof/>
            <w:webHidden/>
          </w:rPr>
          <w:fldChar w:fldCharType="separate"/>
        </w:r>
        <w:r>
          <w:rPr>
            <w:noProof/>
            <w:webHidden/>
          </w:rPr>
          <w:t>8</w:t>
        </w:r>
        <w:r>
          <w:rPr>
            <w:noProof/>
            <w:webHidden/>
          </w:rPr>
          <w:fldChar w:fldCharType="end"/>
        </w:r>
      </w:hyperlink>
    </w:p>
    <w:p w14:paraId="33E34698" w14:textId="3DBD3BFC" w:rsidR="00DA30A5" w:rsidRDefault="00DA30A5">
      <w:pPr>
        <w:pStyle w:val="TOC2"/>
        <w:tabs>
          <w:tab w:val="right" w:leader="dot" w:pos="9016"/>
        </w:tabs>
        <w:rPr>
          <w:rFonts w:asciiTheme="minorHAnsi" w:hAnsiTheme="minorHAnsi"/>
          <w:noProof/>
          <w:sz w:val="22"/>
          <w:lang w:val="en-US"/>
        </w:rPr>
      </w:pPr>
      <w:hyperlink w:anchor="_Toc128932224" w:history="1">
        <w:r w:rsidRPr="000327B6">
          <w:rPr>
            <w:rStyle w:val="Hyperlink"/>
            <w:noProof/>
            <w:lang w:val="en-US"/>
          </w:rPr>
          <w:t>1:1-3</w:t>
        </w:r>
        <w:r>
          <w:rPr>
            <w:noProof/>
            <w:webHidden/>
          </w:rPr>
          <w:tab/>
        </w:r>
        <w:r>
          <w:rPr>
            <w:noProof/>
            <w:webHidden/>
          </w:rPr>
          <w:fldChar w:fldCharType="begin"/>
        </w:r>
        <w:r>
          <w:rPr>
            <w:noProof/>
            <w:webHidden/>
          </w:rPr>
          <w:instrText xml:space="preserve"> PAGEREF _Toc128932224 \h </w:instrText>
        </w:r>
        <w:r>
          <w:rPr>
            <w:noProof/>
            <w:webHidden/>
          </w:rPr>
        </w:r>
        <w:r>
          <w:rPr>
            <w:noProof/>
            <w:webHidden/>
          </w:rPr>
          <w:fldChar w:fldCharType="separate"/>
        </w:r>
        <w:r>
          <w:rPr>
            <w:noProof/>
            <w:webHidden/>
          </w:rPr>
          <w:t>8</w:t>
        </w:r>
        <w:r>
          <w:rPr>
            <w:noProof/>
            <w:webHidden/>
          </w:rPr>
          <w:fldChar w:fldCharType="end"/>
        </w:r>
      </w:hyperlink>
    </w:p>
    <w:p w14:paraId="311812A8" w14:textId="5B89EF15" w:rsidR="00DA30A5" w:rsidRDefault="00DA30A5">
      <w:pPr>
        <w:pStyle w:val="TOC2"/>
        <w:tabs>
          <w:tab w:val="right" w:leader="dot" w:pos="9016"/>
        </w:tabs>
        <w:rPr>
          <w:rFonts w:asciiTheme="minorHAnsi" w:hAnsiTheme="minorHAnsi"/>
          <w:noProof/>
          <w:sz w:val="22"/>
          <w:lang w:val="en-US"/>
        </w:rPr>
      </w:pPr>
      <w:hyperlink w:anchor="_Toc128932225" w:history="1">
        <w:r w:rsidRPr="000327B6">
          <w:rPr>
            <w:rStyle w:val="Hyperlink"/>
            <w:noProof/>
            <w:lang w:val="en-US"/>
          </w:rPr>
          <w:t>1:4-16</w:t>
        </w:r>
        <w:r>
          <w:rPr>
            <w:noProof/>
            <w:webHidden/>
          </w:rPr>
          <w:tab/>
        </w:r>
        <w:r>
          <w:rPr>
            <w:noProof/>
            <w:webHidden/>
          </w:rPr>
          <w:fldChar w:fldCharType="begin"/>
        </w:r>
        <w:r>
          <w:rPr>
            <w:noProof/>
            <w:webHidden/>
          </w:rPr>
          <w:instrText xml:space="preserve"> PAGEREF _Toc128932225 \h </w:instrText>
        </w:r>
        <w:r>
          <w:rPr>
            <w:noProof/>
            <w:webHidden/>
          </w:rPr>
        </w:r>
        <w:r>
          <w:rPr>
            <w:noProof/>
            <w:webHidden/>
          </w:rPr>
          <w:fldChar w:fldCharType="separate"/>
        </w:r>
        <w:r>
          <w:rPr>
            <w:noProof/>
            <w:webHidden/>
          </w:rPr>
          <w:t>8</w:t>
        </w:r>
        <w:r>
          <w:rPr>
            <w:noProof/>
            <w:webHidden/>
          </w:rPr>
          <w:fldChar w:fldCharType="end"/>
        </w:r>
      </w:hyperlink>
    </w:p>
    <w:p w14:paraId="03907DEB" w14:textId="0F8FAF7C" w:rsidR="00DA30A5" w:rsidRDefault="00DA30A5">
      <w:pPr>
        <w:pStyle w:val="TOC2"/>
        <w:tabs>
          <w:tab w:val="right" w:leader="dot" w:pos="9016"/>
        </w:tabs>
        <w:rPr>
          <w:rFonts w:asciiTheme="minorHAnsi" w:hAnsiTheme="minorHAnsi"/>
          <w:noProof/>
          <w:sz w:val="22"/>
          <w:lang w:val="en-US"/>
        </w:rPr>
      </w:pPr>
      <w:hyperlink w:anchor="_Toc128932226" w:history="1">
        <w:r w:rsidRPr="000327B6">
          <w:rPr>
            <w:rStyle w:val="Hyperlink"/>
            <w:noProof/>
            <w:lang w:val="en-US"/>
          </w:rPr>
          <w:t>1:4-16</w:t>
        </w:r>
        <w:r>
          <w:rPr>
            <w:noProof/>
            <w:webHidden/>
          </w:rPr>
          <w:tab/>
        </w:r>
        <w:r>
          <w:rPr>
            <w:noProof/>
            <w:webHidden/>
          </w:rPr>
          <w:fldChar w:fldCharType="begin"/>
        </w:r>
        <w:r>
          <w:rPr>
            <w:noProof/>
            <w:webHidden/>
          </w:rPr>
          <w:instrText xml:space="preserve"> PAGEREF _Toc128932226 \h </w:instrText>
        </w:r>
        <w:r>
          <w:rPr>
            <w:noProof/>
            <w:webHidden/>
          </w:rPr>
        </w:r>
        <w:r>
          <w:rPr>
            <w:noProof/>
            <w:webHidden/>
          </w:rPr>
          <w:fldChar w:fldCharType="separate"/>
        </w:r>
        <w:r>
          <w:rPr>
            <w:noProof/>
            <w:webHidden/>
          </w:rPr>
          <w:t>9</w:t>
        </w:r>
        <w:r>
          <w:rPr>
            <w:noProof/>
            <w:webHidden/>
          </w:rPr>
          <w:fldChar w:fldCharType="end"/>
        </w:r>
      </w:hyperlink>
    </w:p>
    <w:p w14:paraId="593B4D67" w14:textId="3D69D5EA" w:rsidR="00DA30A5" w:rsidRDefault="00DA30A5">
      <w:pPr>
        <w:pStyle w:val="TOC2"/>
        <w:tabs>
          <w:tab w:val="right" w:leader="dot" w:pos="9016"/>
        </w:tabs>
        <w:rPr>
          <w:rFonts w:asciiTheme="minorHAnsi" w:hAnsiTheme="minorHAnsi"/>
          <w:noProof/>
          <w:sz w:val="22"/>
          <w:lang w:val="en-US"/>
        </w:rPr>
      </w:pPr>
      <w:hyperlink w:anchor="_Toc128932227" w:history="1">
        <w:r w:rsidRPr="000327B6">
          <w:rPr>
            <w:rStyle w:val="Hyperlink"/>
            <w:noProof/>
            <w:lang w:val="en-US"/>
          </w:rPr>
          <w:t>JONAH 1 — MARK 4:35-41</w:t>
        </w:r>
        <w:r>
          <w:rPr>
            <w:noProof/>
            <w:webHidden/>
          </w:rPr>
          <w:tab/>
        </w:r>
        <w:r>
          <w:rPr>
            <w:noProof/>
            <w:webHidden/>
          </w:rPr>
          <w:fldChar w:fldCharType="begin"/>
        </w:r>
        <w:r>
          <w:rPr>
            <w:noProof/>
            <w:webHidden/>
          </w:rPr>
          <w:instrText xml:space="preserve"> PAGEREF _Toc128932227 \h </w:instrText>
        </w:r>
        <w:r>
          <w:rPr>
            <w:noProof/>
            <w:webHidden/>
          </w:rPr>
        </w:r>
        <w:r>
          <w:rPr>
            <w:noProof/>
            <w:webHidden/>
          </w:rPr>
          <w:fldChar w:fldCharType="separate"/>
        </w:r>
        <w:r>
          <w:rPr>
            <w:noProof/>
            <w:webHidden/>
          </w:rPr>
          <w:t>9</w:t>
        </w:r>
        <w:r>
          <w:rPr>
            <w:noProof/>
            <w:webHidden/>
          </w:rPr>
          <w:fldChar w:fldCharType="end"/>
        </w:r>
      </w:hyperlink>
    </w:p>
    <w:p w14:paraId="531548A0" w14:textId="02030022" w:rsidR="00DA30A5" w:rsidRDefault="00DA30A5">
      <w:pPr>
        <w:pStyle w:val="TOC1"/>
        <w:tabs>
          <w:tab w:val="right" w:leader="dot" w:pos="9016"/>
        </w:tabs>
        <w:rPr>
          <w:rFonts w:asciiTheme="minorHAnsi" w:hAnsiTheme="minorHAnsi"/>
          <w:noProof/>
          <w:sz w:val="22"/>
          <w:lang w:val="en-US"/>
        </w:rPr>
      </w:pPr>
      <w:hyperlink w:anchor="_Toc128932228" w:history="1">
        <w:r w:rsidRPr="000327B6">
          <w:rPr>
            <w:rStyle w:val="Hyperlink"/>
            <w:noProof/>
            <w:lang w:val="en-US"/>
          </w:rPr>
          <w:t>CHAPTER 2: JONAH'S PRAYER</w:t>
        </w:r>
        <w:r>
          <w:rPr>
            <w:noProof/>
            <w:webHidden/>
          </w:rPr>
          <w:tab/>
        </w:r>
        <w:r>
          <w:rPr>
            <w:noProof/>
            <w:webHidden/>
          </w:rPr>
          <w:fldChar w:fldCharType="begin"/>
        </w:r>
        <w:r>
          <w:rPr>
            <w:noProof/>
            <w:webHidden/>
          </w:rPr>
          <w:instrText xml:space="preserve"> PAGEREF _Toc128932228 \h </w:instrText>
        </w:r>
        <w:r>
          <w:rPr>
            <w:noProof/>
            <w:webHidden/>
          </w:rPr>
        </w:r>
        <w:r>
          <w:rPr>
            <w:noProof/>
            <w:webHidden/>
          </w:rPr>
          <w:fldChar w:fldCharType="separate"/>
        </w:r>
        <w:r>
          <w:rPr>
            <w:noProof/>
            <w:webHidden/>
          </w:rPr>
          <w:t>10</w:t>
        </w:r>
        <w:r>
          <w:rPr>
            <w:noProof/>
            <w:webHidden/>
          </w:rPr>
          <w:fldChar w:fldCharType="end"/>
        </w:r>
      </w:hyperlink>
    </w:p>
    <w:p w14:paraId="729004A7" w14:textId="53E188A6" w:rsidR="00DA30A5" w:rsidRDefault="00DA30A5">
      <w:pPr>
        <w:pStyle w:val="TOC1"/>
        <w:tabs>
          <w:tab w:val="right" w:leader="dot" w:pos="9016"/>
        </w:tabs>
        <w:rPr>
          <w:rFonts w:asciiTheme="minorHAnsi" w:hAnsiTheme="minorHAnsi"/>
          <w:noProof/>
          <w:sz w:val="22"/>
          <w:lang w:val="en-US"/>
        </w:rPr>
      </w:pPr>
      <w:hyperlink w:anchor="_Toc128932229" w:history="1">
        <w:r w:rsidRPr="000327B6">
          <w:rPr>
            <w:rStyle w:val="Hyperlink"/>
            <w:noProof/>
            <w:lang w:val="en-US"/>
          </w:rPr>
          <w:t>CHAPTER 3</w:t>
        </w:r>
        <w:r>
          <w:rPr>
            <w:noProof/>
            <w:webHidden/>
          </w:rPr>
          <w:tab/>
        </w:r>
        <w:r>
          <w:rPr>
            <w:noProof/>
            <w:webHidden/>
          </w:rPr>
          <w:fldChar w:fldCharType="begin"/>
        </w:r>
        <w:r>
          <w:rPr>
            <w:noProof/>
            <w:webHidden/>
          </w:rPr>
          <w:instrText xml:space="preserve"> PAGEREF _Toc128932229 \h </w:instrText>
        </w:r>
        <w:r>
          <w:rPr>
            <w:noProof/>
            <w:webHidden/>
          </w:rPr>
        </w:r>
        <w:r>
          <w:rPr>
            <w:noProof/>
            <w:webHidden/>
          </w:rPr>
          <w:fldChar w:fldCharType="separate"/>
        </w:r>
        <w:r>
          <w:rPr>
            <w:noProof/>
            <w:webHidden/>
          </w:rPr>
          <w:t>10</w:t>
        </w:r>
        <w:r>
          <w:rPr>
            <w:noProof/>
            <w:webHidden/>
          </w:rPr>
          <w:fldChar w:fldCharType="end"/>
        </w:r>
      </w:hyperlink>
    </w:p>
    <w:p w14:paraId="1A0F7567" w14:textId="4D878FC3" w:rsidR="00DA30A5" w:rsidRDefault="00DA30A5">
      <w:pPr>
        <w:pStyle w:val="TOC1"/>
        <w:tabs>
          <w:tab w:val="right" w:leader="dot" w:pos="9016"/>
        </w:tabs>
        <w:rPr>
          <w:rFonts w:asciiTheme="minorHAnsi" w:hAnsiTheme="minorHAnsi"/>
          <w:noProof/>
          <w:sz w:val="22"/>
          <w:lang w:val="en-US"/>
        </w:rPr>
      </w:pPr>
      <w:hyperlink w:anchor="_Toc128932230" w:history="1">
        <w:r w:rsidRPr="000327B6">
          <w:rPr>
            <w:rStyle w:val="Hyperlink"/>
            <w:noProof/>
            <w:lang w:val="en-US"/>
          </w:rPr>
          <w:t>CHAPTER 4</w:t>
        </w:r>
        <w:r>
          <w:rPr>
            <w:noProof/>
            <w:webHidden/>
          </w:rPr>
          <w:tab/>
        </w:r>
        <w:r>
          <w:rPr>
            <w:noProof/>
            <w:webHidden/>
          </w:rPr>
          <w:fldChar w:fldCharType="begin"/>
        </w:r>
        <w:r>
          <w:rPr>
            <w:noProof/>
            <w:webHidden/>
          </w:rPr>
          <w:instrText xml:space="preserve"> PAGEREF _Toc128932230 \h </w:instrText>
        </w:r>
        <w:r>
          <w:rPr>
            <w:noProof/>
            <w:webHidden/>
          </w:rPr>
        </w:r>
        <w:r>
          <w:rPr>
            <w:noProof/>
            <w:webHidden/>
          </w:rPr>
          <w:fldChar w:fldCharType="separate"/>
        </w:r>
        <w:r>
          <w:rPr>
            <w:noProof/>
            <w:webHidden/>
          </w:rPr>
          <w:t>10</w:t>
        </w:r>
        <w:r>
          <w:rPr>
            <w:noProof/>
            <w:webHidden/>
          </w:rPr>
          <w:fldChar w:fldCharType="end"/>
        </w:r>
      </w:hyperlink>
    </w:p>
    <w:p w14:paraId="5E17B846" w14:textId="4F813998" w:rsidR="00DA30A5" w:rsidRDefault="00DA30A5">
      <w:pPr>
        <w:pStyle w:val="TOC1"/>
        <w:tabs>
          <w:tab w:val="right" w:leader="dot" w:pos="9016"/>
        </w:tabs>
        <w:rPr>
          <w:rFonts w:asciiTheme="minorHAnsi" w:hAnsiTheme="minorHAnsi"/>
          <w:noProof/>
          <w:sz w:val="22"/>
          <w:lang w:val="en-US"/>
        </w:rPr>
      </w:pPr>
      <w:hyperlink w:anchor="_Toc128932231" w:history="1">
        <w:r w:rsidRPr="000327B6">
          <w:rPr>
            <w:rStyle w:val="Hyperlink"/>
            <w:noProof/>
            <w:lang w:val="en-US"/>
          </w:rPr>
          <w:t xml:space="preserve">JONAH </w:t>
        </w:r>
        <w:r w:rsidRPr="000327B6">
          <w:rPr>
            <w:rStyle w:val="Hyperlink"/>
            <w:rFonts w:hint="eastAsia"/>
            <w:noProof/>
            <w:lang w:val="en-US"/>
          </w:rPr>
          <w:t>→</w:t>
        </w:r>
        <w:r w:rsidRPr="000327B6">
          <w:rPr>
            <w:rStyle w:val="Hyperlink"/>
            <w:noProof/>
            <w:lang w:val="en-US"/>
          </w:rPr>
          <w:t xml:space="preserve"> JESUS</w:t>
        </w:r>
        <w:r>
          <w:rPr>
            <w:noProof/>
            <w:webHidden/>
          </w:rPr>
          <w:tab/>
        </w:r>
        <w:r>
          <w:rPr>
            <w:noProof/>
            <w:webHidden/>
          </w:rPr>
          <w:fldChar w:fldCharType="begin"/>
        </w:r>
        <w:r>
          <w:rPr>
            <w:noProof/>
            <w:webHidden/>
          </w:rPr>
          <w:instrText xml:space="preserve"> PAGEREF _Toc128932231 \h </w:instrText>
        </w:r>
        <w:r>
          <w:rPr>
            <w:noProof/>
            <w:webHidden/>
          </w:rPr>
        </w:r>
        <w:r>
          <w:rPr>
            <w:noProof/>
            <w:webHidden/>
          </w:rPr>
          <w:fldChar w:fldCharType="separate"/>
        </w:r>
        <w:r>
          <w:rPr>
            <w:noProof/>
            <w:webHidden/>
          </w:rPr>
          <w:t>11</w:t>
        </w:r>
        <w:r>
          <w:rPr>
            <w:noProof/>
            <w:webHidden/>
          </w:rPr>
          <w:fldChar w:fldCharType="end"/>
        </w:r>
      </w:hyperlink>
    </w:p>
    <w:p w14:paraId="4F0536B0" w14:textId="5CFC4A13" w:rsidR="00DA30A5" w:rsidRDefault="00DA30A5">
      <w:pPr>
        <w:pStyle w:val="TOC1"/>
        <w:tabs>
          <w:tab w:val="right" w:leader="dot" w:pos="9016"/>
        </w:tabs>
        <w:rPr>
          <w:rFonts w:asciiTheme="minorHAnsi" w:hAnsiTheme="minorHAnsi"/>
          <w:noProof/>
          <w:sz w:val="22"/>
          <w:lang w:val="en-US"/>
        </w:rPr>
      </w:pPr>
      <w:hyperlink w:anchor="_Toc128932232" w:history="1">
        <w:r w:rsidRPr="000327B6">
          <w:rPr>
            <w:rStyle w:val="Hyperlink"/>
            <w:noProof/>
            <w:lang w:val="en-US"/>
          </w:rPr>
          <w:t>MAIN POINTS</w:t>
        </w:r>
        <w:r>
          <w:rPr>
            <w:noProof/>
            <w:webHidden/>
          </w:rPr>
          <w:tab/>
        </w:r>
        <w:r>
          <w:rPr>
            <w:noProof/>
            <w:webHidden/>
          </w:rPr>
          <w:fldChar w:fldCharType="begin"/>
        </w:r>
        <w:r>
          <w:rPr>
            <w:noProof/>
            <w:webHidden/>
          </w:rPr>
          <w:instrText xml:space="preserve"> PAGEREF _Toc128932232 \h </w:instrText>
        </w:r>
        <w:r>
          <w:rPr>
            <w:noProof/>
            <w:webHidden/>
          </w:rPr>
        </w:r>
        <w:r>
          <w:rPr>
            <w:noProof/>
            <w:webHidden/>
          </w:rPr>
          <w:fldChar w:fldCharType="separate"/>
        </w:r>
        <w:r>
          <w:rPr>
            <w:noProof/>
            <w:webHidden/>
          </w:rPr>
          <w:t>11</w:t>
        </w:r>
        <w:r>
          <w:rPr>
            <w:noProof/>
            <w:webHidden/>
          </w:rPr>
          <w:fldChar w:fldCharType="end"/>
        </w:r>
      </w:hyperlink>
    </w:p>
    <w:p w14:paraId="160FCEF0" w14:textId="3A1EF91F" w:rsidR="00DA30A5" w:rsidRDefault="00DA30A5">
      <w:pPr>
        <w:pStyle w:val="TOC1"/>
        <w:tabs>
          <w:tab w:val="right" w:leader="dot" w:pos="9016"/>
        </w:tabs>
        <w:rPr>
          <w:rFonts w:asciiTheme="minorHAnsi" w:hAnsiTheme="minorHAnsi"/>
          <w:noProof/>
          <w:sz w:val="22"/>
          <w:lang w:val="en-US"/>
        </w:rPr>
      </w:pPr>
      <w:hyperlink w:anchor="_Toc128932233" w:history="1">
        <w:r w:rsidRPr="000327B6">
          <w:rPr>
            <w:rStyle w:val="Hyperlink"/>
            <w:noProof/>
            <w:lang w:val="en-US"/>
          </w:rPr>
          <w:t>APPLICATION</w:t>
        </w:r>
        <w:r>
          <w:rPr>
            <w:noProof/>
            <w:webHidden/>
          </w:rPr>
          <w:tab/>
        </w:r>
        <w:r>
          <w:rPr>
            <w:noProof/>
            <w:webHidden/>
          </w:rPr>
          <w:fldChar w:fldCharType="begin"/>
        </w:r>
        <w:r>
          <w:rPr>
            <w:noProof/>
            <w:webHidden/>
          </w:rPr>
          <w:instrText xml:space="preserve"> PAGEREF _Toc128932233 \h </w:instrText>
        </w:r>
        <w:r>
          <w:rPr>
            <w:noProof/>
            <w:webHidden/>
          </w:rPr>
        </w:r>
        <w:r>
          <w:rPr>
            <w:noProof/>
            <w:webHidden/>
          </w:rPr>
          <w:fldChar w:fldCharType="separate"/>
        </w:r>
        <w:r>
          <w:rPr>
            <w:noProof/>
            <w:webHidden/>
          </w:rPr>
          <w:t>11</w:t>
        </w:r>
        <w:r>
          <w:rPr>
            <w:noProof/>
            <w:webHidden/>
          </w:rPr>
          <w:fldChar w:fldCharType="end"/>
        </w:r>
      </w:hyperlink>
    </w:p>
    <w:p w14:paraId="6D31158B" w14:textId="77828E39" w:rsidR="000A6863" w:rsidRDefault="000A6863" w:rsidP="00D7383B">
      <w:r>
        <w:fldChar w:fldCharType="end"/>
      </w:r>
    </w:p>
    <w:p w14:paraId="0F147A33" w14:textId="77777777" w:rsidR="000A6863" w:rsidRDefault="000A6863" w:rsidP="000A6863">
      <w:pPr>
        <w:spacing w:line="259" w:lineRule="auto"/>
        <w:rPr>
          <w:rFonts w:eastAsiaTheme="majorEastAsia" w:cstheme="majorBidi"/>
          <w:b/>
          <w:sz w:val="28"/>
          <w:szCs w:val="26"/>
        </w:rPr>
      </w:pPr>
      <w:r>
        <w:br w:type="page"/>
      </w:r>
    </w:p>
    <w:p w14:paraId="1FA09E04" w14:textId="77777777" w:rsidR="000A6863" w:rsidRPr="008A5848" w:rsidRDefault="000A6863" w:rsidP="000A6863">
      <w:pPr>
        <w:pStyle w:val="Heading1"/>
        <w:rPr>
          <w:lang w:val="en-US"/>
        </w:rPr>
      </w:pPr>
      <w:bookmarkStart w:id="1" w:name="_Toc128932214"/>
      <w:r>
        <w:lastRenderedPageBreak/>
        <w:t>INTRODUCTION</w:t>
      </w:r>
      <w:bookmarkEnd w:id="0"/>
      <w:bookmarkEnd w:id="1"/>
    </w:p>
    <w:p w14:paraId="6810F894" w14:textId="77777777" w:rsidR="000A57D4" w:rsidRPr="00A37EF9" w:rsidRDefault="000A57D4" w:rsidP="000A57D4">
      <w:pPr>
        <w:rPr>
          <w:lang w:val="en-US"/>
        </w:rPr>
      </w:pPr>
      <w:r w:rsidRPr="00A37EF9">
        <w:rPr>
          <w:lang w:val="en-US"/>
        </w:rPr>
        <w:t xml:space="preserve">Jonah is also mentioned in 2 Kings 14:25, which tells us that Jonah lived at the same time as Jeroboam II (793-753 BC). He was thus a historical person, and Jesus also refers to the inhabitants of Nineveh as historical persons (Matthew 12:41). In addition, professor of Old Testament Douglas Stuart believes that </w:t>
      </w:r>
      <w:r w:rsidRPr="002D6BF8">
        <w:rPr>
          <w:i/>
          <w:iCs/>
          <w:lang w:val="en-US"/>
        </w:rPr>
        <w:t>"it is well documented that several people (mostly whalers) have survived long periods inside sea creatures."</w:t>
      </w:r>
      <w:r w:rsidRPr="00A37EF9">
        <w:rPr>
          <w:lang w:val="en-US"/>
        </w:rPr>
        <w:t xml:space="preserve"> There are thus no clear signs that this is a made-up story, although it probably goes deeper than just historical facts.</w:t>
      </w:r>
    </w:p>
    <w:p w14:paraId="6E1D3AA7" w14:textId="77777777" w:rsidR="000A57D4" w:rsidRPr="00A37EF9" w:rsidRDefault="000A57D4" w:rsidP="000A57D4">
      <w:pPr>
        <w:rPr>
          <w:lang w:val="en-US"/>
        </w:rPr>
      </w:pPr>
      <w:r w:rsidRPr="00A37EF9">
        <w:rPr>
          <w:lang w:val="en-US"/>
        </w:rPr>
        <w:t xml:space="preserve">Nineveh was the capital of Assyria. In Jonah's time, the Assyrians were not yet at their most brutal, but </w:t>
      </w:r>
      <w:r>
        <w:rPr>
          <w:lang w:val="en-US"/>
        </w:rPr>
        <w:t>they</w:t>
      </w:r>
      <w:r w:rsidRPr="00A37EF9">
        <w:rPr>
          <w:lang w:val="en-US"/>
        </w:rPr>
        <w:t xml:space="preserve"> were far from well-liked nonetheless. Even the prophet Jonah did not like that God cared about evil pagans and Israel's enemies. He instead heads west, exactly in the opposite direction of Nineveh, which was in present-day Iraq. He tries to run away because he knows God is going to spare them if they repent, and he doesn't want to be part of that. His hatred for his enemies surpasses his faithfulness to God.</w:t>
      </w:r>
    </w:p>
    <w:p w14:paraId="7260004B" w14:textId="207B67B4" w:rsidR="000A57D4" w:rsidRPr="00A37EF9" w:rsidRDefault="000A57D4" w:rsidP="000A57D4">
      <w:pPr>
        <w:rPr>
          <w:lang w:val="en-US"/>
        </w:rPr>
      </w:pPr>
      <w:r w:rsidRPr="00A37EF9">
        <w:rPr>
          <w:lang w:val="en-US"/>
        </w:rPr>
        <w:t>The book is more about God's love and grace than Jonah trying to run away. It encourages us to love our enemies</w:t>
      </w:r>
      <w:r>
        <w:rPr>
          <w:lang w:val="en-US"/>
        </w:rPr>
        <w:t>, e</w:t>
      </w:r>
      <w:r w:rsidRPr="00A37EF9">
        <w:rPr>
          <w:lang w:val="en-US"/>
        </w:rPr>
        <w:t>ven our worst enemie</w:t>
      </w:r>
      <w:r>
        <w:rPr>
          <w:lang w:val="en-US"/>
        </w:rPr>
        <w:t>s</w:t>
      </w:r>
      <w:r w:rsidR="00D75CAF">
        <w:rPr>
          <w:lang w:val="en-US"/>
        </w:rPr>
        <w:t>,</w:t>
      </w:r>
      <w:r w:rsidRPr="00A37EF9">
        <w:rPr>
          <w:lang w:val="en-US"/>
        </w:rPr>
        <w:t xml:space="preserve"> because God loves them. </w:t>
      </w:r>
    </w:p>
    <w:p w14:paraId="67F81F2D" w14:textId="7B84427E" w:rsidR="000A57D4" w:rsidRPr="00A37EF9" w:rsidRDefault="000A57D4" w:rsidP="000A57D4">
      <w:pPr>
        <w:rPr>
          <w:lang w:val="en-US"/>
        </w:rPr>
      </w:pPr>
      <w:r w:rsidRPr="00A37EF9">
        <w:rPr>
          <w:lang w:val="en-US"/>
        </w:rPr>
        <w:t>Both Jesus and Jonah were prophets from Galilee. Jonah came from Gath-Hepher (2 Kings 14:25)</w:t>
      </w:r>
      <w:r w:rsidR="00D75CAF">
        <w:rPr>
          <w:lang w:val="en-US"/>
        </w:rPr>
        <w:t>,</w:t>
      </w:r>
      <w:r w:rsidRPr="00A37EF9">
        <w:rPr>
          <w:lang w:val="en-US"/>
        </w:rPr>
        <w:t xml:space="preserve"> which was located approx</w:t>
      </w:r>
      <w:r>
        <w:rPr>
          <w:lang w:val="en-US"/>
        </w:rPr>
        <w:t xml:space="preserve">imately </w:t>
      </w:r>
      <w:r w:rsidRPr="00A37EF9">
        <w:rPr>
          <w:lang w:val="en-US"/>
        </w:rPr>
        <w:t xml:space="preserve">5 km away from Nazareth. Jesus referred to the </w:t>
      </w:r>
      <w:r w:rsidRPr="00F942EA">
        <w:rPr>
          <w:i/>
          <w:iCs/>
          <w:lang w:val="en-US"/>
        </w:rPr>
        <w:t>"sign of Jonah"</w:t>
      </w:r>
      <w:r w:rsidRPr="00A37EF9">
        <w:rPr>
          <w:lang w:val="en-US"/>
        </w:rPr>
        <w:t xml:space="preserve"> in Matt 12:39-40. Jonah in the fish thus pointed to Jesus' death and resurrection.</w:t>
      </w:r>
    </w:p>
    <w:p w14:paraId="6B55399B" w14:textId="2B3727A5" w:rsidR="00EB770D" w:rsidRPr="00C50005" w:rsidRDefault="00EB770D" w:rsidP="00EB770D">
      <w:pPr>
        <w:rPr>
          <w:lang w:val="en-US"/>
        </w:rPr>
      </w:pPr>
    </w:p>
    <w:p w14:paraId="3F8FD30A" w14:textId="77777777" w:rsidR="00EB770D" w:rsidRPr="00C50005" w:rsidRDefault="00EB770D" w:rsidP="00F958C7">
      <w:pPr>
        <w:pStyle w:val="Heading2"/>
        <w:rPr>
          <w:lang w:val="en-US"/>
        </w:rPr>
      </w:pPr>
      <w:bookmarkStart w:id="2" w:name="_Toc128932215"/>
      <w:r w:rsidRPr="00C50005">
        <w:rPr>
          <w:lang w:val="en-US"/>
        </w:rPr>
        <w:t>JONAH</w:t>
      </w:r>
      <w:bookmarkEnd w:id="2"/>
    </w:p>
    <w:p w14:paraId="0B9FF77C" w14:textId="77777777" w:rsidR="00EB770D" w:rsidRPr="00C50005" w:rsidRDefault="00EB770D" w:rsidP="00EB770D">
      <w:pPr>
        <w:rPr>
          <w:lang w:val="en-US"/>
        </w:rPr>
      </w:pPr>
      <w:r w:rsidRPr="00C50005">
        <w:rPr>
          <w:lang w:val="en-US"/>
        </w:rPr>
        <w:t>Also mentioned in 2 Kings 14:25:</w:t>
      </w:r>
    </w:p>
    <w:p w14:paraId="3473BBB7" w14:textId="77777777" w:rsidR="00C50005" w:rsidRDefault="00C50005" w:rsidP="00EB770D">
      <w:pPr>
        <w:rPr>
          <w:lang w:val="en-US"/>
        </w:rPr>
      </w:pPr>
      <w:r>
        <w:rPr>
          <w:lang w:val="en-US"/>
        </w:rPr>
        <w:t>“</w:t>
      </w:r>
      <w:r w:rsidR="00EB770D" w:rsidRPr="00C50005">
        <w:rPr>
          <w:lang w:val="en-US"/>
        </w:rPr>
        <w:t xml:space="preserve">He [Jeroboam] </w:t>
      </w:r>
      <w:r w:rsidRPr="00C50005">
        <w:rPr>
          <w:lang w:val="en-US"/>
        </w:rPr>
        <w:t>was the one who restored the boundaries of Israel from Lebo Hamath to the Dead Sea, in accordance with the word of the Lord, the God of Israel, spoken through his servant Jonah son of Amittai, the prophet from Gath Hepher.</w:t>
      </w:r>
      <w:r>
        <w:rPr>
          <w:lang w:val="en-US"/>
        </w:rPr>
        <w:t>”</w:t>
      </w:r>
    </w:p>
    <w:p w14:paraId="1D139E00" w14:textId="015BA91F" w:rsidR="00EB770D" w:rsidRPr="00C50005" w:rsidRDefault="00EB770D" w:rsidP="00EB770D">
      <w:pPr>
        <w:rPr>
          <w:lang w:val="en-US"/>
        </w:rPr>
      </w:pPr>
      <w:r w:rsidRPr="00C50005">
        <w:rPr>
          <w:lang w:val="en-US"/>
        </w:rPr>
        <w:t>Lived under Jeroboam II (793-753 BC)</w:t>
      </w:r>
    </w:p>
    <w:p w14:paraId="3C23E440" w14:textId="0B8ECDB4" w:rsidR="00EB770D" w:rsidRDefault="00EB770D" w:rsidP="00EB770D">
      <w:pPr>
        <w:rPr>
          <w:lang w:val="nb-NO"/>
        </w:rPr>
      </w:pPr>
      <w:r w:rsidRPr="00C50005">
        <w:rPr>
          <w:lang w:val="en-US"/>
        </w:rPr>
        <w:t xml:space="preserve">Only prophet from the Northern Kingdom. Gat-Hepher was in Galilee, approx. </w:t>
      </w:r>
      <w:r w:rsidRPr="00EB770D">
        <w:rPr>
          <w:lang w:val="nb-NO"/>
        </w:rPr>
        <w:t>5 km from Nazareth.</w:t>
      </w:r>
    </w:p>
    <w:p w14:paraId="00762340" w14:textId="77777777" w:rsidR="002C3272" w:rsidRPr="00EB770D" w:rsidRDefault="002C3272" w:rsidP="00EB770D">
      <w:pPr>
        <w:rPr>
          <w:lang w:val="nb-NO"/>
        </w:rPr>
      </w:pPr>
    </w:p>
    <w:tbl>
      <w:tblPr>
        <w:tblStyle w:val="TableGrid"/>
        <w:tblW w:w="0" w:type="auto"/>
        <w:tblLook w:val="04A0" w:firstRow="1" w:lastRow="0" w:firstColumn="1" w:lastColumn="0" w:noHBand="0" w:noVBand="1"/>
      </w:tblPr>
      <w:tblGrid>
        <w:gridCol w:w="4508"/>
        <w:gridCol w:w="4508"/>
      </w:tblGrid>
      <w:tr w:rsidR="00EB770D" w14:paraId="58886F68" w14:textId="77777777" w:rsidTr="00EB770D">
        <w:tc>
          <w:tcPr>
            <w:tcW w:w="4675" w:type="dxa"/>
          </w:tcPr>
          <w:p w14:paraId="7E806F9D" w14:textId="2E9A7A90" w:rsidR="00EB770D" w:rsidRPr="00EB770D" w:rsidRDefault="00EB770D" w:rsidP="00EB770D">
            <w:pPr>
              <w:rPr>
                <w:b/>
                <w:bCs/>
                <w:lang w:val="nb-NO"/>
              </w:rPr>
            </w:pPr>
            <w:r w:rsidRPr="00EB770D">
              <w:rPr>
                <w:b/>
                <w:bCs/>
                <w:lang w:val="nb-NO"/>
              </w:rPr>
              <w:lastRenderedPageBreak/>
              <w:t>Chapters 1-2</w:t>
            </w:r>
          </w:p>
        </w:tc>
        <w:tc>
          <w:tcPr>
            <w:tcW w:w="4675" w:type="dxa"/>
          </w:tcPr>
          <w:p w14:paraId="2046D5E5" w14:textId="775CBE33" w:rsidR="00EB770D" w:rsidRPr="00EB770D" w:rsidRDefault="00EB770D" w:rsidP="00EB770D">
            <w:pPr>
              <w:rPr>
                <w:b/>
                <w:bCs/>
                <w:lang w:val="nb-NO"/>
              </w:rPr>
            </w:pPr>
            <w:r w:rsidRPr="00EB770D">
              <w:rPr>
                <w:b/>
                <w:bCs/>
                <w:lang w:val="nb-NO"/>
              </w:rPr>
              <w:t>Chapters 3-4</w:t>
            </w:r>
          </w:p>
        </w:tc>
      </w:tr>
      <w:tr w:rsidR="00EB770D" w14:paraId="1CF68A4D" w14:textId="77777777" w:rsidTr="00EB770D">
        <w:tc>
          <w:tcPr>
            <w:tcW w:w="4675" w:type="dxa"/>
          </w:tcPr>
          <w:p w14:paraId="0526D1FC" w14:textId="4EA1917F" w:rsidR="00EB770D" w:rsidRPr="00C50005" w:rsidRDefault="00EB770D" w:rsidP="00EB770D">
            <w:pPr>
              <w:rPr>
                <w:lang w:val="en-US"/>
              </w:rPr>
            </w:pPr>
            <w:r w:rsidRPr="00C50005">
              <w:rPr>
                <w:lang w:val="en-US"/>
              </w:rPr>
              <w:t>God sends Jonah to Nineveh (1:2)</w:t>
            </w:r>
          </w:p>
        </w:tc>
        <w:tc>
          <w:tcPr>
            <w:tcW w:w="4675" w:type="dxa"/>
          </w:tcPr>
          <w:p w14:paraId="3D5264EC" w14:textId="2757A562" w:rsidR="00EB770D" w:rsidRPr="00C50005" w:rsidRDefault="00EB770D" w:rsidP="00EB770D">
            <w:pPr>
              <w:rPr>
                <w:lang w:val="en-US"/>
              </w:rPr>
            </w:pPr>
            <w:r w:rsidRPr="00C50005">
              <w:rPr>
                <w:lang w:val="en-US"/>
              </w:rPr>
              <w:t>God sends Jonah to Nineveh (3:2)</w:t>
            </w:r>
          </w:p>
        </w:tc>
      </w:tr>
      <w:tr w:rsidR="00EB770D" w14:paraId="3A207A06" w14:textId="77777777" w:rsidTr="00EB770D">
        <w:tc>
          <w:tcPr>
            <w:tcW w:w="4675" w:type="dxa"/>
          </w:tcPr>
          <w:p w14:paraId="39247A46" w14:textId="212E86EA" w:rsidR="00EB770D" w:rsidRDefault="00EB770D" w:rsidP="00EB770D">
            <w:pPr>
              <w:rPr>
                <w:lang w:val="nb-NO"/>
              </w:rPr>
            </w:pPr>
            <w:r w:rsidRPr="00C016FA">
              <w:rPr>
                <w:lang w:val="nb-NO"/>
              </w:rPr>
              <w:t>Jonah disobeys (1:3)</w:t>
            </w:r>
          </w:p>
        </w:tc>
        <w:tc>
          <w:tcPr>
            <w:tcW w:w="4675" w:type="dxa"/>
          </w:tcPr>
          <w:p w14:paraId="4773A227" w14:textId="157BC61C" w:rsidR="00EB770D" w:rsidRDefault="00EB770D" w:rsidP="00EB770D">
            <w:pPr>
              <w:rPr>
                <w:lang w:val="nb-NO"/>
              </w:rPr>
            </w:pPr>
            <w:r w:rsidRPr="002F02E4">
              <w:rPr>
                <w:lang w:val="nb-NO"/>
              </w:rPr>
              <w:t>Jonah obeys (3:3)</w:t>
            </w:r>
          </w:p>
        </w:tc>
      </w:tr>
      <w:tr w:rsidR="00EB770D" w14:paraId="4C4C56FA" w14:textId="77777777" w:rsidTr="00EB770D">
        <w:tc>
          <w:tcPr>
            <w:tcW w:w="4675" w:type="dxa"/>
          </w:tcPr>
          <w:p w14:paraId="0AF61971" w14:textId="10FA896A" w:rsidR="00EB770D" w:rsidRPr="00C50005" w:rsidRDefault="00EB770D" w:rsidP="00EB770D">
            <w:pPr>
              <w:rPr>
                <w:lang w:val="en-US"/>
              </w:rPr>
            </w:pPr>
            <w:r w:rsidRPr="00C50005">
              <w:rPr>
                <w:lang w:val="en-US"/>
              </w:rPr>
              <w:t>Jonah tells the sailors that the storm (judgment) is from God (1:4-9)</w:t>
            </w:r>
          </w:p>
        </w:tc>
        <w:tc>
          <w:tcPr>
            <w:tcW w:w="4675" w:type="dxa"/>
          </w:tcPr>
          <w:p w14:paraId="1E3AAEB0" w14:textId="486BE255" w:rsidR="00EB770D" w:rsidRPr="00C50005" w:rsidRDefault="00EB770D" w:rsidP="00EB770D">
            <w:pPr>
              <w:rPr>
                <w:lang w:val="en-US"/>
              </w:rPr>
            </w:pPr>
            <w:r w:rsidRPr="00C50005">
              <w:rPr>
                <w:lang w:val="en-US"/>
              </w:rPr>
              <w:t>Jonah tells the people of Nineveh that God's judgment is coming (3:4)</w:t>
            </w:r>
          </w:p>
        </w:tc>
      </w:tr>
      <w:tr w:rsidR="00EB770D" w14:paraId="3C582F5F" w14:textId="77777777" w:rsidTr="00EB770D">
        <w:tc>
          <w:tcPr>
            <w:tcW w:w="4675" w:type="dxa"/>
          </w:tcPr>
          <w:p w14:paraId="27B181C6" w14:textId="76766924" w:rsidR="00EB770D" w:rsidRPr="00C50005" w:rsidRDefault="00EB770D" w:rsidP="00EB770D">
            <w:pPr>
              <w:rPr>
                <w:lang w:val="en-US"/>
              </w:rPr>
            </w:pPr>
            <w:r w:rsidRPr="00C50005">
              <w:rPr>
                <w:lang w:val="en-US"/>
              </w:rPr>
              <w:t>The sailors pray to God not to sink (1:14)</w:t>
            </w:r>
          </w:p>
        </w:tc>
        <w:tc>
          <w:tcPr>
            <w:tcW w:w="4675" w:type="dxa"/>
          </w:tcPr>
          <w:p w14:paraId="5FCC514F" w14:textId="6DD6BFA0" w:rsidR="00EB770D" w:rsidRPr="00C50005" w:rsidRDefault="00EB770D" w:rsidP="00EB770D">
            <w:pPr>
              <w:rPr>
                <w:lang w:val="en-US"/>
              </w:rPr>
            </w:pPr>
            <w:r w:rsidRPr="00C50005">
              <w:rPr>
                <w:lang w:val="en-US"/>
              </w:rPr>
              <w:t>The inhabitants of Nineveh pray to God not to perish (3:9)</w:t>
            </w:r>
          </w:p>
        </w:tc>
      </w:tr>
      <w:tr w:rsidR="00EB770D" w14:paraId="3CAA2F8E" w14:textId="77777777" w:rsidTr="00EB770D">
        <w:tc>
          <w:tcPr>
            <w:tcW w:w="4675" w:type="dxa"/>
          </w:tcPr>
          <w:p w14:paraId="1E1E2A07" w14:textId="12F22275" w:rsidR="00EB770D" w:rsidRPr="00C50005" w:rsidRDefault="00EB770D" w:rsidP="00EB770D">
            <w:pPr>
              <w:rPr>
                <w:lang w:val="en-US"/>
              </w:rPr>
            </w:pPr>
            <w:r w:rsidRPr="00C50005">
              <w:rPr>
                <w:lang w:val="en-US"/>
              </w:rPr>
              <w:t>The storm (judgment) is stopped</w:t>
            </w:r>
            <w:r w:rsidR="00D75CAF">
              <w:rPr>
                <w:lang w:val="en-US"/>
              </w:rPr>
              <w:t>,</w:t>
            </w:r>
            <w:r w:rsidRPr="00C50005">
              <w:rPr>
                <w:lang w:val="en-US"/>
              </w:rPr>
              <w:t xml:space="preserve"> and the crew is spared (1:15)</w:t>
            </w:r>
          </w:p>
        </w:tc>
        <w:tc>
          <w:tcPr>
            <w:tcW w:w="4675" w:type="dxa"/>
          </w:tcPr>
          <w:p w14:paraId="063F1235" w14:textId="226788DA" w:rsidR="00EB770D" w:rsidRPr="00C50005" w:rsidRDefault="00EB770D" w:rsidP="00EB770D">
            <w:pPr>
              <w:rPr>
                <w:lang w:val="en-US"/>
              </w:rPr>
            </w:pPr>
            <w:r w:rsidRPr="00C50005">
              <w:rPr>
                <w:lang w:val="en-US"/>
              </w:rPr>
              <w:t>The judgment is stopped</w:t>
            </w:r>
            <w:r w:rsidR="00D75CAF">
              <w:rPr>
                <w:lang w:val="en-US"/>
              </w:rPr>
              <w:t>,</w:t>
            </w:r>
            <w:r w:rsidRPr="00C50005">
              <w:rPr>
                <w:lang w:val="en-US"/>
              </w:rPr>
              <w:t xml:space="preserve"> and Nineveh is spared (3:10)</w:t>
            </w:r>
          </w:p>
        </w:tc>
      </w:tr>
      <w:tr w:rsidR="00EB770D" w14:paraId="666AAF7B" w14:textId="77777777" w:rsidTr="00EB770D">
        <w:tc>
          <w:tcPr>
            <w:tcW w:w="4675" w:type="dxa"/>
          </w:tcPr>
          <w:p w14:paraId="67EF2C2E" w14:textId="71EE3624" w:rsidR="00EB770D" w:rsidRPr="00C50005" w:rsidRDefault="00EB770D" w:rsidP="00EB770D">
            <w:pPr>
              <w:rPr>
                <w:lang w:val="en-US"/>
              </w:rPr>
            </w:pPr>
            <w:r w:rsidRPr="00C50005">
              <w:rPr>
                <w:lang w:val="en-US"/>
              </w:rPr>
              <w:t>Jonah prays to God as he is about to die (2:2-10)</w:t>
            </w:r>
          </w:p>
        </w:tc>
        <w:tc>
          <w:tcPr>
            <w:tcW w:w="4675" w:type="dxa"/>
          </w:tcPr>
          <w:p w14:paraId="5D7ED97E" w14:textId="3DE175A9" w:rsidR="00EB770D" w:rsidRPr="00C50005" w:rsidRDefault="00EB770D" w:rsidP="00EB770D">
            <w:pPr>
              <w:rPr>
                <w:lang w:val="en-US"/>
              </w:rPr>
            </w:pPr>
            <w:r w:rsidRPr="00C50005">
              <w:rPr>
                <w:lang w:val="en-US"/>
              </w:rPr>
              <w:t>Jonah prays to God when the people of Nineveh do not die, and he wants to die himself (4:2)</w:t>
            </w:r>
          </w:p>
        </w:tc>
      </w:tr>
      <w:tr w:rsidR="00EB770D" w14:paraId="7374CA34" w14:textId="77777777" w:rsidTr="00EB770D">
        <w:tc>
          <w:tcPr>
            <w:tcW w:w="4675" w:type="dxa"/>
          </w:tcPr>
          <w:p w14:paraId="25DAF36D" w14:textId="5A9FF8B7" w:rsidR="00EB770D" w:rsidRPr="00C50005" w:rsidRDefault="00EB770D" w:rsidP="00EB770D">
            <w:pPr>
              <w:rPr>
                <w:lang w:val="en-US"/>
              </w:rPr>
            </w:pPr>
            <w:r w:rsidRPr="00C50005">
              <w:rPr>
                <w:lang w:val="en-US"/>
              </w:rPr>
              <w:t>Jonah's prayer is heard: The fish spits Jonah out (2:11)</w:t>
            </w:r>
          </w:p>
        </w:tc>
        <w:tc>
          <w:tcPr>
            <w:tcW w:w="4675" w:type="dxa"/>
          </w:tcPr>
          <w:p w14:paraId="5BB96C18" w14:textId="0D6BA76B" w:rsidR="00EB770D" w:rsidRPr="00C50005" w:rsidRDefault="00EB770D" w:rsidP="00EB770D">
            <w:pPr>
              <w:rPr>
                <w:lang w:val="en-US"/>
              </w:rPr>
            </w:pPr>
            <w:r w:rsidRPr="00C50005">
              <w:rPr>
                <w:lang w:val="en-US"/>
              </w:rPr>
              <w:t>Jonah's prayer is heard: God rebukes him (4:4, 9-11)</w:t>
            </w:r>
          </w:p>
        </w:tc>
      </w:tr>
    </w:tbl>
    <w:p w14:paraId="47F85187" w14:textId="0E9FE13B" w:rsidR="00EB770D" w:rsidRPr="00C50005" w:rsidRDefault="00EB770D" w:rsidP="00EB770D">
      <w:pPr>
        <w:rPr>
          <w:lang w:val="en-US"/>
        </w:rPr>
      </w:pPr>
    </w:p>
    <w:p w14:paraId="57086D96" w14:textId="77777777" w:rsidR="00EB770D" w:rsidRDefault="00EB770D" w:rsidP="00F958C7">
      <w:pPr>
        <w:pStyle w:val="Heading2"/>
      </w:pPr>
      <w:bookmarkStart w:id="3" w:name="_Toc128932216"/>
      <w:r w:rsidRPr="00C50005">
        <w:rPr>
          <w:lang w:val="en-US"/>
        </w:rPr>
        <w:t xml:space="preserve">IS THE BOOK HISTORICAL OR FICTIONAL? </w:t>
      </w:r>
      <w:r>
        <w:t>WHEN WAS IT WRITTEN?</w:t>
      </w:r>
      <w:bookmarkEnd w:id="3"/>
    </w:p>
    <w:p w14:paraId="17553DDB" w14:textId="3157DA65" w:rsidR="00EB770D" w:rsidRDefault="00EB770D" w:rsidP="00EB770D">
      <w:r>
        <w:t>Wikipedia says:</w:t>
      </w:r>
    </w:p>
    <w:p w14:paraId="6478C6A8" w14:textId="77777777" w:rsidR="00EB770D" w:rsidRPr="00253C7A" w:rsidRDefault="00EB770D" w:rsidP="00EB770D">
      <w:pPr>
        <w:rPr>
          <w:i/>
          <w:iCs/>
        </w:rPr>
      </w:pPr>
      <w:r w:rsidRPr="00253C7A">
        <w:rPr>
          <w:i/>
          <w:iCs/>
        </w:rPr>
        <w:t>"The consensus of mainstream Biblical scholars holds that the contents of the Book of Jonah are entirely ahistorical.</w:t>
      </w:r>
    </w:p>
    <w:p w14:paraId="086A02F6" w14:textId="77777777" w:rsidR="00EB770D" w:rsidRPr="00253C7A" w:rsidRDefault="00EB770D" w:rsidP="00EB770D">
      <w:pPr>
        <w:rPr>
          <w:i/>
          <w:iCs/>
        </w:rPr>
      </w:pPr>
      <w:r w:rsidRPr="00253C7A">
        <w:rPr>
          <w:i/>
          <w:iCs/>
        </w:rPr>
        <w:t>Although the prophet Jonah allegedly lived in the eighth century BCE, the Book of Jonah was written centuries later during the time of the Achaemenid Empire. The Hebrew used in the Book of Jonah shows strong influences from Aramaic and the cultural practices described in it match those of the Achaemenid Persians. Many scholars regard the Book of Jonah as an intentional work of parody or satire. If this is the case, then it was probably admitted into the canon of the Hebrew Bible by sages who misunderstood its satirical nature and mistakenly interpreted it as a serious prophetic work.</w:t>
      </w:r>
    </w:p>
    <w:p w14:paraId="33E53669" w14:textId="0C73AA15" w:rsidR="00EB770D" w:rsidRPr="00253C7A" w:rsidRDefault="00EB770D" w:rsidP="00EB770D">
      <w:pPr>
        <w:rPr>
          <w:i/>
          <w:iCs/>
        </w:rPr>
      </w:pPr>
      <w:r w:rsidRPr="00253C7A">
        <w:rPr>
          <w:i/>
          <w:iCs/>
        </w:rPr>
        <w:t xml:space="preserve">While the Book of Jonah itself is considered fiction, Jonah himself may have been a historical prophet; he is briefly mentioned in the Second Book of Kings... Most scholars believe that the anonymous author of the Book of Jonah may have seized upon this obscure prophet from 2 </w:t>
      </w:r>
      <w:r w:rsidRPr="00253C7A">
        <w:rPr>
          <w:i/>
          <w:iCs/>
        </w:rPr>
        <w:lastRenderedPageBreak/>
        <w:t>Kings and used him as the basis for the fictional character of Jonah, but some have contended that the figure of Jonah himself is entirely legendary.</w:t>
      </w:r>
    </w:p>
    <w:p w14:paraId="71D91B20" w14:textId="69EEE27C" w:rsidR="00EB770D" w:rsidRPr="00DA1CC9" w:rsidRDefault="00EB770D" w:rsidP="00EB770D">
      <w:pPr>
        <w:rPr>
          <w:i/>
          <w:iCs/>
        </w:rPr>
      </w:pPr>
      <w:r w:rsidRPr="00DA1CC9">
        <w:rPr>
          <w:i/>
          <w:iCs/>
        </w:rPr>
        <w:t>Book of Jonah: Set in the reign of Jeroboam II (786–746 BC) but written in the post-exilic some time between the late 5th to early 4th century BC…</w:t>
      </w:r>
      <w:r w:rsidR="00DA1CC9">
        <w:rPr>
          <w:i/>
          <w:iCs/>
        </w:rPr>
        <w:t>"</w:t>
      </w:r>
    </w:p>
    <w:p w14:paraId="643C1F01" w14:textId="77777777" w:rsidR="00EB770D" w:rsidRPr="00C50005" w:rsidRDefault="00EB770D" w:rsidP="00EB770D">
      <w:pPr>
        <w:rPr>
          <w:lang w:val="en-US"/>
        </w:rPr>
      </w:pPr>
      <w:r w:rsidRPr="00C50005">
        <w:rPr>
          <w:lang w:val="en-US"/>
        </w:rPr>
        <w:t>Later discoveries have meant that the language in the book can no longer be used as an argument for the dating.</w:t>
      </w:r>
    </w:p>
    <w:p w14:paraId="717E5C00" w14:textId="77777777" w:rsidR="00EB770D" w:rsidRPr="00C50005" w:rsidRDefault="00EB770D" w:rsidP="00EB770D">
      <w:pPr>
        <w:rPr>
          <w:lang w:val="en-US"/>
        </w:rPr>
      </w:pPr>
      <w:r w:rsidRPr="00C50005">
        <w:rPr>
          <w:lang w:val="en-US"/>
        </w:rPr>
        <w:t xml:space="preserve"> </w:t>
      </w:r>
    </w:p>
    <w:p w14:paraId="666B9E96" w14:textId="5558121D" w:rsidR="00EB770D" w:rsidRPr="00C50005" w:rsidRDefault="00EB770D" w:rsidP="00EB770D">
      <w:pPr>
        <w:pStyle w:val="Heading2"/>
        <w:rPr>
          <w:lang w:val="en-US"/>
        </w:rPr>
      </w:pPr>
      <w:bookmarkStart w:id="4" w:name="_Toc128932217"/>
      <w:r w:rsidRPr="00C50005">
        <w:rPr>
          <w:lang w:val="en-US"/>
        </w:rPr>
        <w:t>WHAT POINTS TO FICTITIOUS HISTORY? (AND USUALLY POST-EXILIAN DATING)</w:t>
      </w:r>
      <w:bookmarkEnd w:id="4"/>
    </w:p>
    <w:p w14:paraId="5C3B22F7" w14:textId="0422C908" w:rsidR="00EB770D" w:rsidRPr="00253C7A" w:rsidRDefault="00EB770D" w:rsidP="00253C7A">
      <w:pPr>
        <w:rPr>
          <w:b/>
          <w:bCs/>
          <w:lang w:val="en-US"/>
        </w:rPr>
      </w:pPr>
      <w:r w:rsidRPr="00253C7A">
        <w:rPr>
          <w:b/>
          <w:bCs/>
          <w:lang w:val="en-US"/>
        </w:rPr>
        <w:t>1. Jonah survives three days in a large fish/whale, the plant that grows and dies quickly.</w:t>
      </w:r>
    </w:p>
    <w:p w14:paraId="63B954DD" w14:textId="3CBB51FD" w:rsidR="00EB770D" w:rsidRPr="00C50005" w:rsidRDefault="00EB770D" w:rsidP="00EB770D">
      <w:pPr>
        <w:rPr>
          <w:lang w:val="en-US"/>
        </w:rPr>
      </w:pPr>
      <w:r w:rsidRPr="00C50005">
        <w:rPr>
          <w:lang w:val="en-US"/>
        </w:rPr>
        <w:t>Too unbelievable to be true. Sounds made up.</w:t>
      </w:r>
    </w:p>
    <w:p w14:paraId="57F99B25" w14:textId="6A941557" w:rsidR="00EB770D" w:rsidRPr="00253C7A" w:rsidRDefault="00EB770D" w:rsidP="00253C7A">
      <w:pPr>
        <w:rPr>
          <w:b/>
          <w:bCs/>
          <w:lang w:val="en-US"/>
        </w:rPr>
      </w:pPr>
      <w:r w:rsidRPr="00253C7A">
        <w:rPr>
          <w:b/>
          <w:bCs/>
          <w:lang w:val="en-US"/>
        </w:rPr>
        <w:t xml:space="preserve">2. </w:t>
      </w:r>
      <w:r w:rsidR="00C50005" w:rsidRPr="00253C7A">
        <w:rPr>
          <w:b/>
          <w:bCs/>
          <w:lang w:val="en-US"/>
        </w:rPr>
        <w:t>“Nineveh was a very large city; it took three days to go through it.”</w:t>
      </w:r>
      <w:r w:rsidRPr="00253C7A">
        <w:rPr>
          <w:b/>
          <w:bCs/>
          <w:lang w:val="en-US"/>
        </w:rPr>
        <w:t xml:space="preserve"> (3:3) with 120,000 inhabitants (4:11).</w:t>
      </w:r>
    </w:p>
    <w:p w14:paraId="1DC1B3C2" w14:textId="285A8384" w:rsidR="00EB770D" w:rsidRPr="00C50005" w:rsidRDefault="00EB770D" w:rsidP="00EB770D">
      <w:pPr>
        <w:rPr>
          <w:lang w:val="en-US"/>
        </w:rPr>
      </w:pPr>
      <w:r w:rsidRPr="00C50005">
        <w:rPr>
          <w:lang w:val="en-US"/>
        </w:rPr>
        <w:t xml:space="preserve">The circumference was only 11 km, and archeology suggests a much smaller population. Deliberate exaggeration or legend by a much later author who </w:t>
      </w:r>
      <w:r w:rsidR="00C50005">
        <w:rPr>
          <w:lang w:val="en-US"/>
        </w:rPr>
        <w:t>does not know</w:t>
      </w:r>
      <w:r w:rsidRPr="00C50005">
        <w:rPr>
          <w:lang w:val="en-US"/>
        </w:rPr>
        <w:t xml:space="preserve"> much about Nineveh.</w:t>
      </w:r>
    </w:p>
    <w:p w14:paraId="2B19E0BC" w14:textId="095A06C7" w:rsidR="00EB770D" w:rsidRPr="00253C7A" w:rsidRDefault="00EB770D" w:rsidP="00253C7A">
      <w:pPr>
        <w:rPr>
          <w:b/>
          <w:bCs/>
          <w:lang w:val="en-US"/>
        </w:rPr>
      </w:pPr>
      <w:r w:rsidRPr="00253C7A">
        <w:rPr>
          <w:b/>
          <w:bCs/>
          <w:lang w:val="en-US"/>
        </w:rPr>
        <w:t>3. The whole city turns to God (3:5).</w:t>
      </w:r>
    </w:p>
    <w:p w14:paraId="1ACF5C2C" w14:textId="094A6361" w:rsidR="00EB770D" w:rsidRPr="00C50005" w:rsidRDefault="00EB770D" w:rsidP="00EB770D">
      <w:pPr>
        <w:rPr>
          <w:lang w:val="en-US"/>
        </w:rPr>
      </w:pPr>
      <w:r w:rsidRPr="00C50005">
        <w:rPr>
          <w:lang w:val="en-US"/>
        </w:rPr>
        <w:t>Unlikely, and no trace of this in Assyrian texts.</w:t>
      </w:r>
    </w:p>
    <w:p w14:paraId="200FCF97" w14:textId="6D37B222" w:rsidR="00EB770D" w:rsidRPr="00253C7A" w:rsidRDefault="00EB770D" w:rsidP="00253C7A">
      <w:pPr>
        <w:rPr>
          <w:b/>
          <w:bCs/>
          <w:lang w:val="en-US"/>
        </w:rPr>
      </w:pPr>
      <w:r w:rsidRPr="00253C7A">
        <w:rPr>
          <w:b/>
          <w:bCs/>
          <w:lang w:val="en-US"/>
        </w:rPr>
        <w:t>4. The animals are fast</w:t>
      </w:r>
      <w:r w:rsidR="00C50005" w:rsidRPr="00253C7A">
        <w:rPr>
          <w:b/>
          <w:bCs/>
          <w:lang w:val="en-US"/>
        </w:rPr>
        <w:t>ing</w:t>
      </w:r>
      <w:r w:rsidRPr="00253C7A">
        <w:rPr>
          <w:b/>
          <w:bCs/>
          <w:lang w:val="en-US"/>
        </w:rPr>
        <w:t xml:space="preserve"> and must </w:t>
      </w:r>
      <w:r w:rsidR="00C50005" w:rsidRPr="00253C7A">
        <w:rPr>
          <w:b/>
          <w:bCs/>
          <w:lang w:val="en-US"/>
        </w:rPr>
        <w:t>be covered with sackcloth</w:t>
      </w:r>
      <w:r w:rsidRPr="00253C7A">
        <w:rPr>
          <w:b/>
          <w:bCs/>
          <w:lang w:val="en-US"/>
        </w:rPr>
        <w:t xml:space="preserve"> (3:7-8).</w:t>
      </w:r>
    </w:p>
    <w:p w14:paraId="199B91E6" w14:textId="2720A428" w:rsidR="00EB770D" w:rsidRPr="00C50005" w:rsidRDefault="00EB770D" w:rsidP="00EB770D">
      <w:pPr>
        <w:rPr>
          <w:lang w:val="en-US"/>
        </w:rPr>
      </w:pPr>
      <w:r w:rsidRPr="00C50005">
        <w:rPr>
          <w:lang w:val="en-US"/>
        </w:rPr>
        <w:t>Sounds like satire</w:t>
      </w:r>
      <w:r w:rsidR="00C50005">
        <w:rPr>
          <w:lang w:val="en-US"/>
        </w:rPr>
        <w:t>. In addition,</w:t>
      </w:r>
      <w:r w:rsidRPr="00C50005">
        <w:rPr>
          <w:lang w:val="en-US"/>
        </w:rPr>
        <w:t xml:space="preserve"> this Persian practice suggests post-exilic times.</w:t>
      </w:r>
    </w:p>
    <w:p w14:paraId="0038E752" w14:textId="2A3EE66E" w:rsidR="00EB770D" w:rsidRPr="00253C7A" w:rsidRDefault="00EB770D" w:rsidP="00253C7A">
      <w:pPr>
        <w:rPr>
          <w:b/>
          <w:bCs/>
          <w:lang w:val="en-US"/>
        </w:rPr>
      </w:pPr>
      <w:r w:rsidRPr="00253C7A">
        <w:rPr>
          <w:b/>
          <w:bCs/>
          <w:lang w:val="en-US"/>
        </w:rPr>
        <w:t>5. Symmetrical structure.</w:t>
      </w:r>
    </w:p>
    <w:p w14:paraId="6A016DF9" w14:textId="6CD517E2" w:rsidR="00EB770D" w:rsidRPr="00C50005" w:rsidRDefault="00EB770D" w:rsidP="00EB770D">
      <w:pPr>
        <w:rPr>
          <w:lang w:val="en-US"/>
        </w:rPr>
      </w:pPr>
      <w:r w:rsidRPr="00C50005">
        <w:rPr>
          <w:lang w:val="en-US"/>
        </w:rPr>
        <w:t>Not common in historical accounts.</w:t>
      </w:r>
    </w:p>
    <w:p w14:paraId="220EE233" w14:textId="7C1919D8" w:rsidR="00EB770D" w:rsidRPr="00253C7A" w:rsidRDefault="00EB770D" w:rsidP="00253C7A">
      <w:pPr>
        <w:rPr>
          <w:b/>
          <w:bCs/>
          <w:lang w:val="en-US"/>
        </w:rPr>
      </w:pPr>
      <w:r w:rsidRPr="00253C7A">
        <w:rPr>
          <w:b/>
          <w:bCs/>
          <w:lang w:val="en-US"/>
        </w:rPr>
        <w:t>6. The book is didactic (teaching).</w:t>
      </w:r>
    </w:p>
    <w:p w14:paraId="5192AE40" w14:textId="7285B437" w:rsidR="00EB770D" w:rsidRPr="00C50005" w:rsidRDefault="00EB770D" w:rsidP="00EB770D">
      <w:pPr>
        <w:rPr>
          <w:lang w:val="en-US"/>
        </w:rPr>
      </w:pPr>
      <w:r w:rsidRPr="00C50005">
        <w:rPr>
          <w:lang w:val="en-US"/>
        </w:rPr>
        <w:t>Therefore</w:t>
      </w:r>
      <w:r w:rsidR="00D75CAF">
        <w:rPr>
          <w:lang w:val="en-US"/>
        </w:rPr>
        <w:t>, it is</w:t>
      </w:r>
      <w:r w:rsidRPr="00C50005">
        <w:rPr>
          <w:lang w:val="en-US"/>
        </w:rPr>
        <w:t xml:space="preserve"> not historical.</w:t>
      </w:r>
    </w:p>
    <w:p w14:paraId="03339F4D" w14:textId="77777777" w:rsidR="00EB770D" w:rsidRPr="00C50005" w:rsidRDefault="00EB770D" w:rsidP="00EB770D">
      <w:pPr>
        <w:rPr>
          <w:lang w:val="en-US"/>
        </w:rPr>
      </w:pPr>
      <w:r w:rsidRPr="00C50005">
        <w:rPr>
          <w:lang w:val="en-US"/>
        </w:rPr>
        <w:t xml:space="preserve"> </w:t>
      </w:r>
    </w:p>
    <w:p w14:paraId="4C4CB44E" w14:textId="0C3EFBD9" w:rsidR="00EB770D" w:rsidRPr="00C50005" w:rsidRDefault="00EB770D" w:rsidP="00EB770D">
      <w:pPr>
        <w:pStyle w:val="Heading2"/>
        <w:rPr>
          <w:lang w:val="en-US"/>
        </w:rPr>
      </w:pPr>
      <w:bookmarkStart w:id="5" w:name="_Toc128932218"/>
      <w:r w:rsidRPr="00C50005">
        <w:rPr>
          <w:lang w:val="en-US"/>
        </w:rPr>
        <w:lastRenderedPageBreak/>
        <w:t xml:space="preserve">WHAT POINTS </w:t>
      </w:r>
      <w:r w:rsidR="00D75CAF">
        <w:rPr>
          <w:lang w:val="en-US"/>
        </w:rPr>
        <w:t>OUT</w:t>
      </w:r>
      <w:r w:rsidR="00D75CAF" w:rsidRPr="00C50005">
        <w:rPr>
          <w:lang w:val="en-US"/>
        </w:rPr>
        <w:t xml:space="preserve"> </w:t>
      </w:r>
      <w:r w:rsidR="00291C82">
        <w:rPr>
          <w:lang w:val="en-US"/>
        </w:rPr>
        <w:t xml:space="preserve">THAT THE </w:t>
      </w:r>
      <w:r w:rsidR="00291C82" w:rsidRPr="00C50005">
        <w:rPr>
          <w:lang w:val="en-US"/>
        </w:rPr>
        <w:t xml:space="preserve">BOOK </w:t>
      </w:r>
      <w:r w:rsidR="00DE452A">
        <w:rPr>
          <w:lang w:val="en-US"/>
        </w:rPr>
        <w:t xml:space="preserve">IS </w:t>
      </w:r>
      <w:r w:rsidR="00291C82" w:rsidRPr="00C50005">
        <w:rPr>
          <w:lang w:val="en-US"/>
        </w:rPr>
        <w:t>HISTORICAL</w:t>
      </w:r>
      <w:r w:rsidRPr="00C50005">
        <w:rPr>
          <w:lang w:val="en-US"/>
        </w:rPr>
        <w:t>? (AND USUALLY DATED TO THE 8TH CENTURY)</w:t>
      </w:r>
      <w:bookmarkEnd w:id="5"/>
    </w:p>
    <w:p w14:paraId="41AC9896" w14:textId="31650AB0" w:rsidR="00EB770D" w:rsidRPr="00C50005" w:rsidRDefault="00EB770D" w:rsidP="00EB770D">
      <w:pPr>
        <w:rPr>
          <w:lang w:val="en-US"/>
        </w:rPr>
      </w:pPr>
      <w:r w:rsidRPr="00C50005">
        <w:rPr>
          <w:lang w:val="en-US"/>
        </w:rPr>
        <w:t>Common prophe</w:t>
      </w:r>
      <w:r w:rsidR="00C50005">
        <w:rPr>
          <w:lang w:val="en-US"/>
        </w:rPr>
        <w:t xml:space="preserve">t introduction </w:t>
      </w:r>
      <w:r w:rsidRPr="00C50005">
        <w:rPr>
          <w:lang w:val="en-US"/>
        </w:rPr>
        <w:t>(1:1), and Jonah was a historical person (2 Kings 14:25).</w:t>
      </w:r>
    </w:p>
    <w:p w14:paraId="15667D46" w14:textId="37097E57" w:rsidR="00EB770D" w:rsidRPr="00C50005" w:rsidRDefault="00EB770D" w:rsidP="00EB770D">
      <w:pPr>
        <w:rPr>
          <w:lang w:val="en-US"/>
        </w:rPr>
      </w:pPr>
      <w:r w:rsidRPr="00C50005">
        <w:rPr>
          <w:lang w:val="en-US"/>
        </w:rPr>
        <w:t>1:1-2 is similar to 1 Kings 17:8-9 taken historically. No sig</w:t>
      </w:r>
      <w:r w:rsidR="00C50005">
        <w:rPr>
          <w:lang w:val="en-US"/>
        </w:rPr>
        <w:t>ns</w:t>
      </w:r>
      <w:r w:rsidRPr="00C50005">
        <w:rPr>
          <w:lang w:val="en-US"/>
        </w:rPr>
        <w:t xml:space="preserve"> that Jonah should be read differently.</w:t>
      </w:r>
    </w:p>
    <w:p w14:paraId="17E0A48C" w14:textId="1AEDBA17" w:rsidR="00EB770D" w:rsidRPr="00C50005" w:rsidRDefault="00EB770D" w:rsidP="00EB770D">
      <w:pPr>
        <w:rPr>
          <w:lang w:val="en-US"/>
        </w:rPr>
      </w:pPr>
      <w:r w:rsidRPr="00C50005">
        <w:rPr>
          <w:lang w:val="en-US"/>
        </w:rPr>
        <w:t xml:space="preserve">Jesus seems to have understood it as </w:t>
      </w:r>
      <w:r w:rsidR="00D75CAF">
        <w:rPr>
          <w:lang w:val="en-US"/>
        </w:rPr>
        <w:t xml:space="preserve">a </w:t>
      </w:r>
      <w:r w:rsidRPr="00C50005">
        <w:rPr>
          <w:lang w:val="en-US"/>
        </w:rPr>
        <w:t>historical event.</w:t>
      </w:r>
    </w:p>
    <w:p w14:paraId="20155897" w14:textId="06078836" w:rsidR="00EB770D" w:rsidRPr="00C50005" w:rsidRDefault="00EB770D" w:rsidP="00EB770D">
      <w:pPr>
        <w:rPr>
          <w:lang w:val="en-US"/>
        </w:rPr>
      </w:pPr>
      <w:r w:rsidRPr="00C50005">
        <w:rPr>
          <w:lang w:val="en-US"/>
        </w:rPr>
        <w:t>Josephus (1</w:t>
      </w:r>
      <w:r w:rsidRPr="00C50005">
        <w:rPr>
          <w:vertAlign w:val="superscript"/>
          <w:lang w:val="en-US"/>
        </w:rPr>
        <w:t>st</w:t>
      </w:r>
      <w:r w:rsidR="00C50005">
        <w:rPr>
          <w:lang w:val="en-US"/>
        </w:rPr>
        <w:t xml:space="preserve"> </w:t>
      </w:r>
      <w:r w:rsidRPr="00C50005">
        <w:rPr>
          <w:lang w:val="en-US"/>
        </w:rPr>
        <w:t>century AD) includes Jonah in his Jewish history (Ant. 9.206-214)</w:t>
      </w:r>
    </w:p>
    <w:p w14:paraId="6DF46880" w14:textId="77777777" w:rsidR="00EB770D" w:rsidRPr="00C50005" w:rsidRDefault="00EB770D" w:rsidP="00EB770D">
      <w:pPr>
        <w:rPr>
          <w:lang w:val="en-US"/>
        </w:rPr>
      </w:pPr>
      <w:r w:rsidRPr="00C50005">
        <w:rPr>
          <w:lang w:val="en-US"/>
        </w:rPr>
        <w:t>Has been the traditional view until the last 100 years.</w:t>
      </w:r>
    </w:p>
    <w:p w14:paraId="7565F99D" w14:textId="77478402" w:rsidR="00EB770D" w:rsidRPr="00C50005" w:rsidRDefault="00EB770D" w:rsidP="00EB770D">
      <w:pPr>
        <w:rPr>
          <w:lang w:val="en-US"/>
        </w:rPr>
      </w:pPr>
      <w:r w:rsidRPr="00BC20EE">
        <w:rPr>
          <w:i/>
          <w:iCs/>
          <w:lang w:val="en-US"/>
        </w:rPr>
        <w:t>"</w:t>
      </w:r>
      <w:r w:rsidR="00C50005" w:rsidRPr="00BC20EE">
        <w:rPr>
          <w:i/>
          <w:iCs/>
          <w:lang w:val="en-US"/>
        </w:rPr>
        <w:t>He answered, “A wicked and adulterous generation asks for a sign! But none will be given it except the sign of the prophet Jonah. For as Jonah was three days and three nights in the belly of a huge fish, so the Son of Man will be three days and three nights in the heart of the earth. The men of Nineveh will stand up at the judgment with this generation and condemn it; for they repented at the preaching of Jonah, and now something greater than Jonah is here.</w:t>
      </w:r>
      <w:r w:rsidRPr="00BC20EE">
        <w:rPr>
          <w:i/>
          <w:iCs/>
          <w:lang w:val="en-US"/>
        </w:rPr>
        <w:t>"</w:t>
      </w:r>
      <w:r w:rsidRPr="00C50005">
        <w:rPr>
          <w:lang w:val="en-US"/>
        </w:rPr>
        <w:t xml:space="preserve"> Matthew 12:39-41</w:t>
      </w:r>
    </w:p>
    <w:p w14:paraId="3E9426EE" w14:textId="4F0B11A0" w:rsidR="00EB770D" w:rsidRPr="00C50005" w:rsidRDefault="00BC20EE" w:rsidP="00EB770D">
      <w:pPr>
        <w:rPr>
          <w:lang w:val="en-US"/>
        </w:rPr>
      </w:pPr>
      <w:r>
        <w:rPr>
          <w:i/>
          <w:iCs/>
          <w:lang w:val="en-US"/>
        </w:rPr>
        <w:t>"</w:t>
      </w:r>
      <w:r w:rsidR="00EB770D" w:rsidRPr="00BC20EE">
        <w:rPr>
          <w:i/>
          <w:iCs/>
          <w:lang w:val="en-US"/>
        </w:rPr>
        <w:t>The fact that generations of scholars and writers were convinced that the author of Jonah did not intend to write fiction argues against the modern view that the form and style of the narrative give us this impression. Were these earlier generations completely blind to features that we are asked to believe are immediately obvious? Didn't these earlier writers live and study in an environment much closer to that of Jonah's author than we do? And if so, wouldn't they have been more attuned to the genre cues in an ancient tale? With these factors in mind, we must indeed expect good reasons to ignore or reject the traditional view of Jonah.</w:t>
      </w:r>
      <w:r>
        <w:rPr>
          <w:i/>
          <w:iCs/>
          <w:lang w:val="en-US"/>
        </w:rPr>
        <w:t xml:space="preserve">" </w:t>
      </w:r>
      <w:r w:rsidR="00EB770D" w:rsidRPr="00C50005">
        <w:rPr>
          <w:lang w:val="en-US"/>
        </w:rPr>
        <w:t>T. Desmond Alexander</w:t>
      </w:r>
    </w:p>
    <w:p w14:paraId="54A64842" w14:textId="77777777" w:rsidR="00EB770D" w:rsidRPr="00C50005" w:rsidRDefault="00EB770D" w:rsidP="00EB770D">
      <w:pPr>
        <w:rPr>
          <w:lang w:val="en-US"/>
        </w:rPr>
      </w:pPr>
      <w:r w:rsidRPr="00C50005">
        <w:rPr>
          <w:lang w:val="en-US"/>
        </w:rPr>
        <w:t xml:space="preserve"> </w:t>
      </w:r>
    </w:p>
    <w:p w14:paraId="0A2EF6FA" w14:textId="53ABEBCD" w:rsidR="00EB770D" w:rsidRPr="00C50005" w:rsidRDefault="00EB770D" w:rsidP="00EB770D">
      <w:pPr>
        <w:pStyle w:val="Heading2"/>
        <w:rPr>
          <w:lang w:val="en-US"/>
        </w:rPr>
      </w:pPr>
      <w:bookmarkStart w:id="6" w:name="_Toc128932219"/>
      <w:r w:rsidRPr="00C50005">
        <w:rPr>
          <w:lang w:val="en-US"/>
        </w:rPr>
        <w:t>ASSYRIA IN THE 7</w:t>
      </w:r>
      <w:r w:rsidRPr="009E2591">
        <w:rPr>
          <w:vertAlign w:val="superscript"/>
          <w:lang w:val="en-US"/>
        </w:rPr>
        <w:t>TH</w:t>
      </w:r>
      <w:r w:rsidR="009E2591">
        <w:rPr>
          <w:lang w:val="en-US"/>
        </w:rPr>
        <w:t xml:space="preserve"> </w:t>
      </w:r>
      <w:r w:rsidRPr="00C50005">
        <w:rPr>
          <w:lang w:val="en-US"/>
        </w:rPr>
        <w:t>CENTURY B.C.: BAD TIMES</w:t>
      </w:r>
      <w:bookmarkEnd w:id="6"/>
    </w:p>
    <w:p w14:paraId="253E03EF" w14:textId="6EBA65D4" w:rsidR="00EB770D" w:rsidRPr="00C50005" w:rsidRDefault="00015641" w:rsidP="00EB770D">
      <w:pPr>
        <w:rPr>
          <w:lang w:val="en-US"/>
        </w:rPr>
      </w:pPr>
      <w:r>
        <w:rPr>
          <w:lang w:val="en-US"/>
        </w:rPr>
        <w:t>A g</w:t>
      </w:r>
      <w:r w:rsidR="00EB770D" w:rsidRPr="00C50005">
        <w:rPr>
          <w:lang w:val="en-US"/>
        </w:rPr>
        <w:t>olden age in the 8</w:t>
      </w:r>
      <w:r w:rsidR="00EB770D" w:rsidRPr="00C50005">
        <w:rPr>
          <w:vertAlign w:val="superscript"/>
          <w:lang w:val="en-US"/>
        </w:rPr>
        <w:t>th</w:t>
      </w:r>
      <w:r w:rsidR="00C50005">
        <w:rPr>
          <w:lang w:val="en-US"/>
        </w:rPr>
        <w:t xml:space="preserve"> </w:t>
      </w:r>
      <w:r w:rsidR="00EB770D" w:rsidRPr="00C50005">
        <w:rPr>
          <w:lang w:val="en-US"/>
        </w:rPr>
        <w:t xml:space="preserve">century. Major rebellion in 826-820 </w:t>
      </w:r>
      <w:r w:rsidR="00D75CAF">
        <w:rPr>
          <w:lang w:val="en-US"/>
        </w:rPr>
        <w:t xml:space="preserve">BC was </w:t>
      </w:r>
      <w:r w:rsidR="00EB770D" w:rsidRPr="00C50005">
        <w:rPr>
          <w:lang w:val="en-US"/>
        </w:rPr>
        <w:t>due to King Salmanassar's inability to restrain the provincial governors who went beyond their position</w:t>
      </w:r>
      <w:r w:rsidR="00D75CAF">
        <w:rPr>
          <w:lang w:val="en-US"/>
        </w:rPr>
        <w:t>s</w:t>
      </w:r>
      <w:r w:rsidR="00EB770D" w:rsidRPr="00C50005">
        <w:rPr>
          <w:lang w:val="en-US"/>
        </w:rPr>
        <w:t xml:space="preserve"> in the districts. Then </w:t>
      </w:r>
      <w:r>
        <w:rPr>
          <w:lang w:val="en-US"/>
        </w:rPr>
        <w:t xml:space="preserve">a </w:t>
      </w:r>
      <w:r w:rsidR="00EB770D" w:rsidRPr="00C50005">
        <w:rPr>
          <w:lang w:val="en-US"/>
        </w:rPr>
        <w:t xml:space="preserve">general decline </w:t>
      </w:r>
      <w:r w:rsidR="00D75CAF">
        <w:rPr>
          <w:lang w:val="en-US"/>
        </w:rPr>
        <w:t xml:space="preserve">occurred </w:t>
      </w:r>
      <w:r w:rsidR="00EB770D" w:rsidRPr="00C50005">
        <w:rPr>
          <w:lang w:val="en-US"/>
        </w:rPr>
        <w:t>until Tiglath-Pileser III became king in 745 BC.</w:t>
      </w:r>
    </w:p>
    <w:p w14:paraId="5729BF1D" w14:textId="666FD0AF" w:rsidR="00EB770D" w:rsidRPr="00C50005" w:rsidRDefault="00EB770D" w:rsidP="00EB770D">
      <w:pPr>
        <w:pStyle w:val="ListParagraph"/>
        <w:numPr>
          <w:ilvl w:val="0"/>
          <w:numId w:val="1"/>
        </w:numPr>
        <w:rPr>
          <w:lang w:val="en-US"/>
        </w:rPr>
      </w:pPr>
      <w:r w:rsidRPr="00C50005">
        <w:rPr>
          <w:lang w:val="en-US"/>
        </w:rPr>
        <w:t>Marked decline in campaigns against other nations under these kings.</w:t>
      </w:r>
    </w:p>
    <w:p w14:paraId="7795ACD3" w14:textId="6F9A89C1" w:rsidR="00EB770D" w:rsidRPr="00C50005" w:rsidRDefault="00EB770D" w:rsidP="00EB770D">
      <w:pPr>
        <w:pStyle w:val="ListParagraph"/>
        <w:numPr>
          <w:ilvl w:val="0"/>
          <w:numId w:val="1"/>
        </w:numPr>
        <w:rPr>
          <w:lang w:val="en-US"/>
        </w:rPr>
      </w:pPr>
      <w:r w:rsidRPr="00C50005">
        <w:rPr>
          <w:lang w:val="en-US"/>
        </w:rPr>
        <w:lastRenderedPageBreak/>
        <w:t>Famine in 765 and again (or still) in 759, and a solar eclipse in 763.</w:t>
      </w:r>
    </w:p>
    <w:p w14:paraId="44140D11" w14:textId="77777777" w:rsidR="00EB770D" w:rsidRPr="00C50005" w:rsidRDefault="00EB770D" w:rsidP="00EB770D">
      <w:pPr>
        <w:rPr>
          <w:lang w:val="en-US"/>
        </w:rPr>
      </w:pPr>
      <w:r w:rsidRPr="00C50005">
        <w:rPr>
          <w:lang w:val="en-US"/>
        </w:rPr>
        <w:t xml:space="preserve"> </w:t>
      </w:r>
    </w:p>
    <w:p w14:paraId="50462D1A" w14:textId="77777777" w:rsidR="00EB770D" w:rsidRPr="00C50005" w:rsidRDefault="00EB770D" w:rsidP="00EB770D">
      <w:pPr>
        <w:pStyle w:val="Heading2"/>
        <w:rPr>
          <w:lang w:val="en-US"/>
        </w:rPr>
      </w:pPr>
      <w:bookmarkStart w:id="7" w:name="_Toc128932220"/>
      <w:r w:rsidRPr="00C50005">
        <w:rPr>
          <w:lang w:val="en-US"/>
        </w:rPr>
        <w:t>HOW ARE THE FICTION ARGUMENTS EXPLAINED HISTORICALLY?</w:t>
      </w:r>
      <w:bookmarkEnd w:id="7"/>
    </w:p>
    <w:p w14:paraId="557A9E75" w14:textId="034EAB18" w:rsidR="00EB770D" w:rsidRPr="00BC20EE" w:rsidRDefault="00EB770D" w:rsidP="00BC20EE">
      <w:pPr>
        <w:rPr>
          <w:b/>
          <w:bCs/>
          <w:lang w:val="en-US"/>
        </w:rPr>
      </w:pPr>
      <w:r w:rsidRPr="00BC20EE">
        <w:rPr>
          <w:b/>
          <w:bCs/>
          <w:lang w:val="en-US"/>
        </w:rPr>
        <w:t>1. Jonah survives three days in a large fish/whale, the plant that grows and dies quickly.</w:t>
      </w:r>
    </w:p>
    <w:p w14:paraId="00AC6657" w14:textId="24610617" w:rsidR="00EB770D" w:rsidRPr="00C50005" w:rsidRDefault="00EB770D" w:rsidP="00EB770D">
      <w:pPr>
        <w:rPr>
          <w:lang w:val="en-US"/>
        </w:rPr>
      </w:pPr>
      <w:r w:rsidRPr="00C50005">
        <w:rPr>
          <w:lang w:val="en-US"/>
        </w:rPr>
        <w:t>It has been documented that whalers have survived long periods inside whales.</w:t>
      </w:r>
    </w:p>
    <w:p w14:paraId="70DEBE1E" w14:textId="310789FF" w:rsidR="00EB770D" w:rsidRPr="00C50005" w:rsidRDefault="00EB770D" w:rsidP="00EB770D">
      <w:pPr>
        <w:rPr>
          <w:lang w:val="en-US"/>
        </w:rPr>
      </w:pPr>
      <w:r w:rsidRPr="00C50005">
        <w:rPr>
          <w:lang w:val="en-US"/>
        </w:rPr>
        <w:t>The word "belly" can be used for a lot "inside" a body. Perhaps Jonah was in the mouth of the fish/whale.</w:t>
      </w:r>
    </w:p>
    <w:p w14:paraId="2C306CAD" w14:textId="73A6778E" w:rsidR="00EB770D" w:rsidRPr="00C50005" w:rsidRDefault="00EB770D" w:rsidP="00EB770D">
      <w:pPr>
        <w:rPr>
          <w:lang w:val="en-US"/>
        </w:rPr>
      </w:pPr>
      <w:r w:rsidRPr="00C50005">
        <w:rPr>
          <w:lang w:val="en-US"/>
        </w:rPr>
        <w:t>Is this more incredible than</w:t>
      </w:r>
      <w:r w:rsidR="00D75CAF">
        <w:rPr>
          <w:lang w:val="en-US"/>
        </w:rPr>
        <w:t>,</w:t>
      </w:r>
      <w:r w:rsidRPr="00C50005">
        <w:rPr>
          <w:lang w:val="en-US"/>
        </w:rPr>
        <w:t xml:space="preserve"> </w:t>
      </w:r>
      <w:r w:rsidR="00BC20EE" w:rsidRPr="00C50005">
        <w:rPr>
          <w:lang w:val="en-US"/>
        </w:rPr>
        <w:t>e.g.,</w:t>
      </w:r>
      <w:r w:rsidRPr="00C50005">
        <w:rPr>
          <w:lang w:val="en-US"/>
        </w:rPr>
        <w:t xml:space="preserve"> that Elijah is taken to heaven in a chariot of fire in the books of Kings?</w:t>
      </w:r>
    </w:p>
    <w:p w14:paraId="58C5FDE4" w14:textId="61464C39" w:rsidR="00EB770D" w:rsidRPr="00BC20EE" w:rsidRDefault="00EB770D" w:rsidP="00BC20EE">
      <w:pPr>
        <w:rPr>
          <w:b/>
          <w:bCs/>
          <w:lang w:val="en-US"/>
        </w:rPr>
      </w:pPr>
      <w:r w:rsidRPr="00BC20EE">
        <w:rPr>
          <w:b/>
          <w:bCs/>
          <w:lang w:val="en-US"/>
        </w:rPr>
        <w:t>2. The whole city turns to God (3:5).</w:t>
      </w:r>
    </w:p>
    <w:p w14:paraId="18FE2010" w14:textId="77777777" w:rsidR="00EB770D" w:rsidRPr="00C50005" w:rsidRDefault="00EB770D" w:rsidP="00EB770D">
      <w:pPr>
        <w:rPr>
          <w:lang w:val="en-US"/>
        </w:rPr>
      </w:pPr>
      <w:r w:rsidRPr="00C50005">
        <w:rPr>
          <w:lang w:val="en-US"/>
        </w:rPr>
        <w:t>We generally have little information about Assyria in the first half of the seventh century.</w:t>
      </w:r>
    </w:p>
    <w:p w14:paraId="6820BC0F" w14:textId="0006B450" w:rsidR="00EB770D" w:rsidRPr="00C50005" w:rsidRDefault="00EB770D" w:rsidP="00EB770D">
      <w:pPr>
        <w:rPr>
          <w:lang w:val="en-US"/>
        </w:rPr>
      </w:pPr>
      <w:r w:rsidRPr="00C50005">
        <w:rPr>
          <w:lang w:val="en-US"/>
        </w:rPr>
        <w:t xml:space="preserve">The book does not mention Yahweh in </w:t>
      </w:r>
      <w:r w:rsidR="000A4F45">
        <w:rPr>
          <w:lang w:val="en-US"/>
        </w:rPr>
        <w:t>C</w:t>
      </w:r>
      <w:r w:rsidRPr="00C50005">
        <w:rPr>
          <w:lang w:val="en-US"/>
        </w:rPr>
        <w:t>hapter 3, but only the more general God.</w:t>
      </w:r>
    </w:p>
    <w:p w14:paraId="01177AC5" w14:textId="2D08D74D" w:rsidR="00EB770D" w:rsidRPr="00C50005" w:rsidRDefault="00EB770D" w:rsidP="00EB770D">
      <w:pPr>
        <w:rPr>
          <w:lang w:val="en-US"/>
        </w:rPr>
      </w:pPr>
      <w:r w:rsidRPr="00C50005">
        <w:rPr>
          <w:lang w:val="en-US"/>
        </w:rPr>
        <w:t>The famine in 765 (-759) and the solar eclipse in 763 were probably interpreted as sign</w:t>
      </w:r>
      <w:r w:rsidR="00D75CAF">
        <w:rPr>
          <w:lang w:val="en-US"/>
        </w:rPr>
        <w:t>s</w:t>
      </w:r>
      <w:r w:rsidRPr="00C50005">
        <w:rPr>
          <w:lang w:val="en-US"/>
        </w:rPr>
        <w:t xml:space="preserve"> from the gods, in addition to attacks from enemies and recessions. This makes it likely that they would be able to react in this way to Jonah's message.</w:t>
      </w:r>
    </w:p>
    <w:p w14:paraId="207B0EAF" w14:textId="5650F1BC" w:rsidR="00EB770D" w:rsidRPr="001A1850" w:rsidRDefault="00EB770D" w:rsidP="00EB770D">
      <w:r w:rsidRPr="00EB770D">
        <w:t xml:space="preserve">«From Assyrian omen texts, we know of four circumstances that could move a people, and its king, to fasting and mourning: invasion by an enemy; a total solar eclipse; famine and a major outbreak of disease; and a major flood. We know that enemy nations, such as Urartu, had beaten </w:t>
      </w:r>
      <w:r>
        <w:t>the Assyrians in a number of military encounters in the time of Ashurdan III and that a major earthquake occurred in the reign of one of the kings with the name Ashurdan - but not for certain Ashurdan III. Moreover, on June 15, 763 BC in the tenth year of Ashurdan III, there was a total solar eclipse over Assyria!” Douglas Stuart</w:t>
      </w:r>
    </w:p>
    <w:p w14:paraId="2BEF188E" w14:textId="31BC7920" w:rsidR="00EB770D" w:rsidRPr="00BC20EE" w:rsidRDefault="00BC20EE" w:rsidP="00EB770D">
      <w:pPr>
        <w:rPr>
          <w:b/>
          <w:bCs/>
        </w:rPr>
      </w:pPr>
      <w:r w:rsidRPr="00BC20EE">
        <w:rPr>
          <w:b/>
          <w:bCs/>
        </w:rPr>
        <w:t>3. Nineveh was a very large city; it took three days to go through it.” (3:3) with 120,000 inhabitants (4:11).</w:t>
      </w:r>
      <w:r w:rsidR="00EB770D" w:rsidRPr="00BC20EE">
        <w:rPr>
          <w:b/>
          <w:bCs/>
        </w:rPr>
        <w:t xml:space="preserve"> </w:t>
      </w:r>
    </w:p>
    <w:p w14:paraId="3EA0E5C8" w14:textId="473881BC" w:rsidR="00EB770D" w:rsidRPr="00C50005" w:rsidRDefault="00EB770D" w:rsidP="00EB770D">
      <w:pPr>
        <w:rPr>
          <w:lang w:val="en-US"/>
        </w:rPr>
      </w:pPr>
      <w:r w:rsidRPr="00C50005">
        <w:rPr>
          <w:i/>
          <w:iCs/>
          <w:lang w:val="en-US"/>
        </w:rPr>
        <w:t xml:space="preserve">Nineveh ha-ir hagadolah </w:t>
      </w:r>
      <w:r w:rsidRPr="00C50005">
        <w:rPr>
          <w:lang w:val="en-US"/>
        </w:rPr>
        <w:t xml:space="preserve">("Nineveh the great city") is used </w:t>
      </w:r>
      <w:r w:rsidR="00D75CAF">
        <w:rPr>
          <w:lang w:val="en-US"/>
        </w:rPr>
        <w:t>for</w:t>
      </w:r>
      <w:r w:rsidR="00D75CAF" w:rsidRPr="00C50005">
        <w:rPr>
          <w:lang w:val="en-US"/>
        </w:rPr>
        <w:t xml:space="preserve"> </w:t>
      </w:r>
      <w:r w:rsidRPr="00C50005">
        <w:rPr>
          <w:lang w:val="en-US"/>
        </w:rPr>
        <w:t>several cities over a larger area in Genesis 10:11-12. Then it may be natural with 120,000 inhabitants (4:11).</w:t>
      </w:r>
    </w:p>
    <w:p w14:paraId="5D3AA153" w14:textId="26074A20" w:rsidR="001A1850" w:rsidRPr="00BC20EE" w:rsidRDefault="00EB770D" w:rsidP="00BC20EE">
      <w:pPr>
        <w:rPr>
          <w:b/>
          <w:bCs/>
          <w:lang w:val="en-US"/>
        </w:rPr>
      </w:pPr>
      <w:r w:rsidRPr="00BC20EE">
        <w:rPr>
          <w:b/>
          <w:bCs/>
          <w:lang w:val="en-US"/>
        </w:rPr>
        <w:t xml:space="preserve">4. </w:t>
      </w:r>
      <w:r w:rsidR="000A4F45" w:rsidRPr="00BC20EE">
        <w:rPr>
          <w:b/>
          <w:bCs/>
          <w:lang w:val="en-US"/>
        </w:rPr>
        <w:t>The animals are fasting and must be covered with sackcloth (3:7-8).</w:t>
      </w:r>
    </w:p>
    <w:p w14:paraId="3D9BF64F" w14:textId="5DD5DE30" w:rsidR="00EB770D" w:rsidRPr="00C50005" w:rsidRDefault="00EB770D" w:rsidP="00EB770D">
      <w:pPr>
        <w:rPr>
          <w:lang w:val="en-US"/>
        </w:rPr>
      </w:pPr>
      <w:r w:rsidRPr="00C50005">
        <w:rPr>
          <w:lang w:val="en-US"/>
        </w:rPr>
        <w:lastRenderedPageBreak/>
        <w:t xml:space="preserve">This </w:t>
      </w:r>
      <w:r w:rsidR="00D75CAF">
        <w:rPr>
          <w:lang w:val="en-US"/>
        </w:rPr>
        <w:t>became</w:t>
      </w:r>
      <w:r w:rsidRPr="00C50005">
        <w:rPr>
          <w:lang w:val="en-US"/>
        </w:rPr>
        <w:t xml:space="preserve"> a Persian practice later. Not unlikely that the Assyrians did the same</w:t>
      </w:r>
      <w:r w:rsidR="00D75CAF">
        <w:rPr>
          <w:lang w:val="en-US"/>
        </w:rPr>
        <w:t>,</w:t>
      </w:r>
      <w:r w:rsidRPr="00C50005">
        <w:rPr>
          <w:lang w:val="en-US"/>
        </w:rPr>
        <w:t xml:space="preserve"> although we do not (yet) have any sources that say so.</w:t>
      </w:r>
    </w:p>
    <w:p w14:paraId="7407AD24" w14:textId="77777777" w:rsidR="001A1850" w:rsidRPr="00BC20EE" w:rsidRDefault="00EB770D" w:rsidP="00BC20EE">
      <w:pPr>
        <w:rPr>
          <w:b/>
          <w:bCs/>
          <w:lang w:val="en-US"/>
        </w:rPr>
      </w:pPr>
      <w:r w:rsidRPr="00BC20EE">
        <w:rPr>
          <w:b/>
          <w:bCs/>
          <w:lang w:val="en-US"/>
        </w:rPr>
        <w:t>5. Symmetrical structure.</w:t>
      </w:r>
    </w:p>
    <w:p w14:paraId="23450792" w14:textId="0C3BFA8D" w:rsidR="00EB770D" w:rsidRPr="00C50005" w:rsidRDefault="00EB770D" w:rsidP="00EB770D">
      <w:pPr>
        <w:rPr>
          <w:lang w:val="en-US"/>
        </w:rPr>
      </w:pPr>
      <w:r w:rsidRPr="00C50005">
        <w:rPr>
          <w:lang w:val="en-US"/>
        </w:rPr>
        <w:t>Does not rule out that it is history.</w:t>
      </w:r>
    </w:p>
    <w:p w14:paraId="001D2905" w14:textId="77777777" w:rsidR="001A1850" w:rsidRPr="00BC20EE" w:rsidRDefault="00EB770D" w:rsidP="00BC20EE">
      <w:pPr>
        <w:rPr>
          <w:b/>
          <w:bCs/>
          <w:lang w:val="en-US"/>
        </w:rPr>
      </w:pPr>
      <w:r w:rsidRPr="00BC20EE">
        <w:rPr>
          <w:b/>
          <w:bCs/>
          <w:lang w:val="en-US"/>
        </w:rPr>
        <w:t>6. The book is didactic (teaching).</w:t>
      </w:r>
    </w:p>
    <w:p w14:paraId="2A4041D5" w14:textId="658A2793" w:rsidR="00EB770D" w:rsidRPr="00C50005" w:rsidRDefault="00EB770D" w:rsidP="00EB770D">
      <w:pPr>
        <w:rPr>
          <w:lang w:val="en-US"/>
        </w:rPr>
      </w:pPr>
      <w:r w:rsidRPr="00C50005">
        <w:rPr>
          <w:lang w:val="en-US"/>
        </w:rPr>
        <w:t>Does not rule out that it is history.</w:t>
      </w:r>
    </w:p>
    <w:p w14:paraId="3AE73170" w14:textId="77777777" w:rsidR="00EB770D" w:rsidRPr="00C50005" w:rsidRDefault="00EB770D" w:rsidP="00EB770D">
      <w:pPr>
        <w:rPr>
          <w:lang w:val="en-US"/>
        </w:rPr>
      </w:pPr>
    </w:p>
    <w:p w14:paraId="5260761F" w14:textId="2869645A" w:rsidR="00EB770D" w:rsidRPr="00C50005" w:rsidRDefault="00EB770D" w:rsidP="001A1850">
      <w:pPr>
        <w:pStyle w:val="Heading2"/>
        <w:rPr>
          <w:lang w:val="en-US"/>
        </w:rPr>
      </w:pPr>
      <w:bookmarkStart w:id="8" w:name="_Toc128932221"/>
      <w:r w:rsidRPr="00C50005">
        <w:rPr>
          <w:lang w:val="en-US"/>
        </w:rPr>
        <w:t>CONCLUSION</w:t>
      </w:r>
      <w:bookmarkEnd w:id="8"/>
    </w:p>
    <w:p w14:paraId="59A05455" w14:textId="236A6D93" w:rsidR="00EB770D" w:rsidRPr="00C50005" w:rsidRDefault="00EB770D" w:rsidP="00EB770D">
      <w:pPr>
        <w:rPr>
          <w:lang w:val="en-US"/>
        </w:rPr>
      </w:pPr>
      <w:r w:rsidRPr="00C50005">
        <w:rPr>
          <w:lang w:val="en-US"/>
        </w:rPr>
        <w:t xml:space="preserve">What we </w:t>
      </w:r>
      <w:r w:rsidR="000A4F45">
        <w:rPr>
          <w:lang w:val="en-US"/>
        </w:rPr>
        <w:t>know is</w:t>
      </w:r>
      <w:r w:rsidRPr="00C50005">
        <w:rPr>
          <w:lang w:val="en-US"/>
        </w:rPr>
        <w:t xml:space="preserve"> that Jonah lived in the 7</w:t>
      </w:r>
      <w:r w:rsidRPr="000A4F45">
        <w:rPr>
          <w:vertAlign w:val="superscript"/>
          <w:lang w:val="en-US"/>
        </w:rPr>
        <w:t>th</w:t>
      </w:r>
      <w:r w:rsidR="000A4F45">
        <w:rPr>
          <w:lang w:val="en-US"/>
        </w:rPr>
        <w:t xml:space="preserve"> </w:t>
      </w:r>
      <w:r w:rsidRPr="00C50005">
        <w:rPr>
          <w:lang w:val="en-US"/>
        </w:rPr>
        <w:t>century BC. No convincing signs that the book should be read against a different later background</w:t>
      </w:r>
      <w:r w:rsidR="00D75CAF">
        <w:rPr>
          <w:lang w:val="en-US"/>
        </w:rPr>
        <w:t>;</w:t>
      </w:r>
      <w:r w:rsidR="000A4F45">
        <w:rPr>
          <w:lang w:val="en-US"/>
        </w:rPr>
        <w:t xml:space="preserve"> that would </w:t>
      </w:r>
      <w:r w:rsidRPr="00C50005">
        <w:rPr>
          <w:lang w:val="en-US"/>
        </w:rPr>
        <w:t>quickl</w:t>
      </w:r>
      <w:r w:rsidR="000A4F45">
        <w:rPr>
          <w:lang w:val="en-US"/>
        </w:rPr>
        <w:t>y become</w:t>
      </w:r>
      <w:r w:rsidRPr="00C50005">
        <w:rPr>
          <w:lang w:val="en-US"/>
        </w:rPr>
        <w:t xml:space="preserve"> speculation.</w:t>
      </w:r>
    </w:p>
    <w:p w14:paraId="76D02F3F" w14:textId="44FA55FA" w:rsidR="00EB770D" w:rsidRPr="00C50005" w:rsidRDefault="00EB770D" w:rsidP="00EB770D">
      <w:pPr>
        <w:rPr>
          <w:lang w:val="en-US"/>
        </w:rPr>
      </w:pPr>
      <w:r w:rsidRPr="00C50005">
        <w:rPr>
          <w:lang w:val="en-US"/>
        </w:rPr>
        <w:t>The author seems to present the book as historical but with a clear theological point. He downplays historical details to focus on the universality of the book's message.</w:t>
      </w:r>
    </w:p>
    <w:p w14:paraId="2BB17315" w14:textId="77777777" w:rsidR="00EB770D" w:rsidRPr="00C50005" w:rsidRDefault="00EB770D" w:rsidP="00EB770D">
      <w:pPr>
        <w:rPr>
          <w:lang w:val="en-US"/>
        </w:rPr>
      </w:pPr>
      <w:r w:rsidRPr="00C50005">
        <w:rPr>
          <w:lang w:val="en-US"/>
        </w:rPr>
        <w:t>Can be called didactic (teaching) history.</w:t>
      </w:r>
    </w:p>
    <w:p w14:paraId="5198B562" w14:textId="77777777" w:rsidR="00EB770D" w:rsidRPr="00C50005" w:rsidRDefault="00EB770D" w:rsidP="00EB770D">
      <w:pPr>
        <w:rPr>
          <w:lang w:val="en-US"/>
        </w:rPr>
      </w:pPr>
      <w:r w:rsidRPr="00C50005">
        <w:rPr>
          <w:lang w:val="en-US"/>
        </w:rPr>
        <w:t>Jonah himself has traditionally been considered the author, but it may also have been someone else.</w:t>
      </w:r>
    </w:p>
    <w:p w14:paraId="6A7358C0" w14:textId="77777777" w:rsidR="00EB770D" w:rsidRPr="00C50005" w:rsidRDefault="00EB770D" w:rsidP="00EB770D">
      <w:pPr>
        <w:rPr>
          <w:lang w:val="en-US"/>
        </w:rPr>
      </w:pPr>
      <w:r w:rsidRPr="00C50005">
        <w:rPr>
          <w:lang w:val="en-US"/>
        </w:rPr>
        <w:t xml:space="preserve"> </w:t>
      </w:r>
    </w:p>
    <w:p w14:paraId="6620AA05" w14:textId="77777777" w:rsidR="00EB770D" w:rsidRPr="00C50005" w:rsidRDefault="00EB770D" w:rsidP="001A1850">
      <w:pPr>
        <w:pStyle w:val="Heading2"/>
        <w:rPr>
          <w:lang w:val="en-US"/>
        </w:rPr>
      </w:pPr>
      <w:bookmarkStart w:id="9" w:name="_Toc128932222"/>
      <w:r w:rsidRPr="00C50005">
        <w:rPr>
          <w:lang w:val="en-US"/>
        </w:rPr>
        <w:t>FIRST READER?</w:t>
      </w:r>
      <w:bookmarkEnd w:id="9"/>
    </w:p>
    <w:p w14:paraId="19A8CE8A" w14:textId="52C12CCA" w:rsidR="00EB770D" w:rsidRPr="00C50005" w:rsidRDefault="00EB770D" w:rsidP="00EB770D">
      <w:pPr>
        <w:rPr>
          <w:lang w:val="en-US"/>
        </w:rPr>
      </w:pPr>
      <w:r w:rsidRPr="00C50005">
        <w:rPr>
          <w:lang w:val="en-US"/>
        </w:rPr>
        <w:t xml:space="preserve">The story happened in Jonah's time, </w:t>
      </w:r>
      <w:r w:rsidR="00987A0A" w:rsidRPr="00C50005">
        <w:rPr>
          <w:lang w:val="en-US"/>
        </w:rPr>
        <w:t>e.g.,</w:t>
      </w:r>
      <w:r w:rsidRPr="00C50005">
        <w:rPr>
          <w:lang w:val="en-US"/>
        </w:rPr>
        <w:t xml:space="preserve"> about 760 BC under Asur-dan III (772-754)</w:t>
      </w:r>
      <w:r w:rsidR="00D75CAF">
        <w:rPr>
          <w:lang w:val="en-US"/>
        </w:rPr>
        <w:t>,</w:t>
      </w:r>
      <w:r w:rsidRPr="00C50005">
        <w:rPr>
          <w:lang w:val="en-US"/>
        </w:rPr>
        <w:t xml:space="preserve"> who experienced both</w:t>
      </w:r>
      <w:r w:rsidR="002E52CD">
        <w:rPr>
          <w:lang w:val="en-US"/>
        </w:rPr>
        <w:t xml:space="preserve"> a</w:t>
      </w:r>
      <w:r w:rsidRPr="00C50005">
        <w:rPr>
          <w:lang w:val="en-US"/>
        </w:rPr>
        <w:t xml:space="preserve"> famine, attacks from enemies</w:t>
      </w:r>
      <w:r w:rsidR="00D75CAF">
        <w:rPr>
          <w:lang w:val="en-US"/>
        </w:rPr>
        <w:t>,</w:t>
      </w:r>
      <w:r w:rsidRPr="00C50005">
        <w:rPr>
          <w:lang w:val="en-US"/>
        </w:rPr>
        <w:t xml:space="preserve"> and a solar eclipse.</w:t>
      </w:r>
    </w:p>
    <w:p w14:paraId="7C083B6D" w14:textId="57E01A79" w:rsidR="00EB770D" w:rsidRPr="00C50005" w:rsidRDefault="00EB770D" w:rsidP="00EB770D">
      <w:pPr>
        <w:rPr>
          <w:lang w:val="en-US"/>
        </w:rPr>
      </w:pPr>
      <w:r w:rsidRPr="00C50005">
        <w:rPr>
          <w:lang w:val="en-US"/>
        </w:rPr>
        <w:t xml:space="preserve">Perhaps </w:t>
      </w:r>
      <w:r w:rsidR="00D75CAF">
        <w:rPr>
          <w:lang w:val="en-US"/>
        </w:rPr>
        <w:t xml:space="preserve">it was </w:t>
      </w:r>
      <w:r w:rsidRPr="00C50005">
        <w:rPr>
          <w:lang w:val="en-US"/>
        </w:rPr>
        <w:t>written towards the end of the 7</w:t>
      </w:r>
      <w:r w:rsidRPr="00CB3656">
        <w:rPr>
          <w:vertAlign w:val="superscript"/>
          <w:lang w:val="en-US"/>
        </w:rPr>
        <w:t>th</w:t>
      </w:r>
      <w:r w:rsidR="00CB3656">
        <w:rPr>
          <w:lang w:val="en-US"/>
        </w:rPr>
        <w:t xml:space="preserve"> </w:t>
      </w:r>
      <w:r w:rsidRPr="00C50005">
        <w:rPr>
          <w:lang w:val="en-US"/>
        </w:rPr>
        <w:t>century when Assyria was becoming the biggest threat. Interest in the book's theme had been even greater after the fall of the northern kingdom to Assyria in 722 BC.</w:t>
      </w:r>
    </w:p>
    <w:p w14:paraId="62DCC6BF" w14:textId="07E88F62" w:rsidR="00EB770D" w:rsidRPr="00C50005" w:rsidRDefault="00EB770D" w:rsidP="00EB770D">
      <w:pPr>
        <w:rPr>
          <w:lang w:val="en-US"/>
        </w:rPr>
      </w:pPr>
      <w:r w:rsidRPr="00C50005">
        <w:rPr>
          <w:lang w:val="en-US"/>
        </w:rPr>
        <w:t>First reader: Israel/Judah in the last half of the 7</w:t>
      </w:r>
      <w:r w:rsidRPr="001B3BF2">
        <w:rPr>
          <w:vertAlign w:val="superscript"/>
          <w:lang w:val="en-US"/>
        </w:rPr>
        <w:t>th</w:t>
      </w:r>
      <w:r w:rsidR="001B3BF2">
        <w:rPr>
          <w:lang w:val="en-US"/>
        </w:rPr>
        <w:t xml:space="preserve"> </w:t>
      </w:r>
      <w:r w:rsidRPr="00C50005">
        <w:rPr>
          <w:lang w:val="en-US"/>
        </w:rPr>
        <w:t>century BC</w:t>
      </w:r>
      <w:r w:rsidR="0089317B">
        <w:rPr>
          <w:lang w:val="en-US"/>
        </w:rPr>
        <w:t>,</w:t>
      </w:r>
      <w:r w:rsidRPr="00C50005">
        <w:rPr>
          <w:lang w:val="en-US"/>
        </w:rPr>
        <w:t xml:space="preserve"> who had difficulties with how to deal with the Assyrians.</w:t>
      </w:r>
    </w:p>
    <w:p w14:paraId="1A2BEA4C" w14:textId="4E5C5DF6" w:rsidR="00EB770D" w:rsidRPr="00C50005" w:rsidRDefault="001A1850" w:rsidP="00EB770D">
      <w:pPr>
        <w:rPr>
          <w:lang w:val="en-US"/>
        </w:rPr>
      </w:pPr>
      <w:r w:rsidRPr="00C50005">
        <w:rPr>
          <w:lang w:val="en-US"/>
        </w:rPr>
        <w:t xml:space="preserve">How would </w:t>
      </w:r>
      <w:r w:rsidR="000955D3">
        <w:rPr>
          <w:lang w:val="en-US"/>
        </w:rPr>
        <w:t>you</w:t>
      </w:r>
      <w:r w:rsidRPr="00C50005">
        <w:rPr>
          <w:lang w:val="en-US"/>
        </w:rPr>
        <w:t xml:space="preserve"> feel if God asked you to share the gospel with an enemy of your country?</w:t>
      </w:r>
    </w:p>
    <w:p w14:paraId="21C82E38" w14:textId="02DF0629" w:rsidR="00EB770D" w:rsidRDefault="00EB770D" w:rsidP="00EB770D">
      <w:pPr>
        <w:rPr>
          <w:lang w:val="en-US"/>
        </w:rPr>
      </w:pPr>
    </w:p>
    <w:p w14:paraId="40FC0F96" w14:textId="6A58F4E0" w:rsidR="002C6098" w:rsidRPr="00C50005" w:rsidRDefault="002C6098" w:rsidP="002C6098">
      <w:pPr>
        <w:pStyle w:val="Heading1"/>
        <w:rPr>
          <w:lang w:val="en-US"/>
        </w:rPr>
      </w:pPr>
      <w:bookmarkStart w:id="10" w:name="_Toc128932223"/>
      <w:r>
        <w:rPr>
          <w:lang w:val="en-US"/>
        </w:rPr>
        <w:lastRenderedPageBreak/>
        <w:t>CHAPTER 1</w:t>
      </w:r>
      <w:bookmarkEnd w:id="10"/>
    </w:p>
    <w:p w14:paraId="6E7E9B54" w14:textId="418A5BF6" w:rsidR="00EB770D" w:rsidRPr="00C50005" w:rsidRDefault="001A1850" w:rsidP="001A1850">
      <w:pPr>
        <w:pStyle w:val="Heading2"/>
        <w:rPr>
          <w:lang w:val="en-US"/>
        </w:rPr>
      </w:pPr>
      <w:bookmarkStart w:id="11" w:name="_Toc128932224"/>
      <w:r w:rsidRPr="00C50005">
        <w:rPr>
          <w:lang w:val="en-US"/>
        </w:rPr>
        <w:t>1:1-3</w:t>
      </w:r>
      <w:bookmarkEnd w:id="11"/>
    </w:p>
    <w:p w14:paraId="62721639" w14:textId="77777777" w:rsidR="00EB770D" w:rsidRPr="00C50005" w:rsidRDefault="00EB770D" w:rsidP="00EB770D">
      <w:pPr>
        <w:rPr>
          <w:lang w:val="en-US"/>
        </w:rPr>
      </w:pPr>
      <w:r w:rsidRPr="00C50005">
        <w:rPr>
          <w:lang w:val="en-US"/>
        </w:rPr>
        <w:t>Quick response, but the opposite of what God is asking him to do.</w:t>
      </w:r>
    </w:p>
    <w:p w14:paraId="4DCB84CA" w14:textId="66A9DEB8" w:rsidR="00EB770D" w:rsidRPr="00C50005" w:rsidRDefault="00EB770D" w:rsidP="00EB770D">
      <w:pPr>
        <w:rPr>
          <w:lang w:val="en-US"/>
        </w:rPr>
      </w:pPr>
      <w:r w:rsidRPr="00C50005">
        <w:rPr>
          <w:lang w:val="en-US"/>
        </w:rPr>
        <w:t>He not only flees away from Nineveh in the opposite direction but also "away from the Lord".</w:t>
      </w:r>
    </w:p>
    <w:p w14:paraId="13B20B6F" w14:textId="1DD229B0" w:rsidR="00EB770D" w:rsidRPr="00C50005" w:rsidRDefault="00EB770D" w:rsidP="00EB770D">
      <w:pPr>
        <w:rPr>
          <w:lang w:val="en-US"/>
        </w:rPr>
      </w:pPr>
      <w:r w:rsidRPr="00C50005">
        <w:rPr>
          <w:lang w:val="en-US"/>
        </w:rPr>
        <w:t xml:space="preserve">He went down to </w:t>
      </w:r>
      <w:r w:rsidR="00E1012A" w:rsidRPr="00E1012A">
        <w:rPr>
          <w:lang w:val="en-US"/>
        </w:rPr>
        <w:t>Joppa</w:t>
      </w:r>
      <w:r w:rsidRPr="00C50005">
        <w:rPr>
          <w:lang w:val="en-US"/>
        </w:rPr>
        <w:t xml:space="preserve"> in the boat.</w:t>
      </w:r>
    </w:p>
    <w:p w14:paraId="306D50D4" w14:textId="77777777" w:rsidR="00EB770D" w:rsidRPr="00C50005" w:rsidRDefault="00EB770D" w:rsidP="00EB770D">
      <w:pPr>
        <w:rPr>
          <w:lang w:val="en-US"/>
        </w:rPr>
      </w:pPr>
      <w:r w:rsidRPr="00C50005">
        <w:rPr>
          <w:lang w:val="en-US"/>
        </w:rPr>
        <w:t>Jonah also escapes from his prophetic ministry. He could not continue as a prophet if he refused to speak the word of God.</w:t>
      </w:r>
    </w:p>
    <w:p w14:paraId="04A68EA1" w14:textId="0921AFB9" w:rsidR="00EB770D" w:rsidRPr="00C50005" w:rsidRDefault="00EB770D" w:rsidP="00EB770D">
      <w:pPr>
        <w:rPr>
          <w:lang w:val="en-US"/>
        </w:rPr>
      </w:pPr>
      <w:r w:rsidRPr="00BC20EE">
        <w:rPr>
          <w:i/>
          <w:iCs/>
          <w:lang w:val="en-US"/>
        </w:rPr>
        <w:t>"If you run away from God, there is always a ship going in that direction."</w:t>
      </w:r>
      <w:r w:rsidRPr="00C50005">
        <w:rPr>
          <w:lang w:val="en-US"/>
        </w:rPr>
        <w:t xml:space="preserve"> Colin Smith</w:t>
      </w:r>
    </w:p>
    <w:p w14:paraId="04BA70DD" w14:textId="77777777" w:rsidR="00EB770D" w:rsidRPr="00C50005" w:rsidRDefault="00EB770D" w:rsidP="00EB770D">
      <w:pPr>
        <w:rPr>
          <w:lang w:val="en-US"/>
        </w:rPr>
      </w:pPr>
      <w:r w:rsidRPr="00C50005">
        <w:rPr>
          <w:lang w:val="en-US"/>
        </w:rPr>
        <w:t xml:space="preserve"> </w:t>
      </w:r>
    </w:p>
    <w:p w14:paraId="7F886E80" w14:textId="544B79F4" w:rsidR="00EB770D" w:rsidRPr="00C50005" w:rsidRDefault="00EB770D" w:rsidP="001A1850">
      <w:pPr>
        <w:pStyle w:val="Heading2"/>
        <w:rPr>
          <w:lang w:val="en-US"/>
        </w:rPr>
      </w:pPr>
      <w:bookmarkStart w:id="12" w:name="_Toc128932225"/>
      <w:r w:rsidRPr="00C50005">
        <w:rPr>
          <w:lang w:val="en-US"/>
        </w:rPr>
        <w:t>1:4-16</w:t>
      </w:r>
      <w:bookmarkEnd w:id="12"/>
    </w:p>
    <w:p w14:paraId="5E64B883" w14:textId="22960D8C" w:rsidR="001A1850" w:rsidRPr="001A1850" w:rsidRDefault="001A1850" w:rsidP="001A1850">
      <w:r w:rsidRPr="001A1850">
        <w:t xml:space="preserve">A. Yahweh hurls a </w:t>
      </w:r>
      <w:r w:rsidR="004C5ECA">
        <w:t>storm</w:t>
      </w:r>
      <w:r w:rsidRPr="001A1850">
        <w:t xml:space="preserve"> on the sea; sailors fear and cry to their gods (vv. 4-5a)</w:t>
      </w:r>
    </w:p>
    <w:p w14:paraId="0AB0A246" w14:textId="0BDBC67D" w:rsidR="001A1850" w:rsidRPr="001A1850" w:rsidRDefault="00921A08" w:rsidP="001A1850">
      <w:r>
        <w:t xml:space="preserve">  </w:t>
      </w:r>
      <w:r w:rsidR="001A1850" w:rsidRPr="001A1850">
        <w:t>B. Jonah sleeps; cry to your god; we shall not perish; divine sovereignty (vv. 5b-6)</w:t>
      </w:r>
    </w:p>
    <w:p w14:paraId="354E00B7" w14:textId="27AC2443" w:rsidR="001A1850" w:rsidRPr="001A1850" w:rsidRDefault="00921A08" w:rsidP="001A1850">
      <w:r>
        <w:t xml:space="preserve">    </w:t>
      </w:r>
      <w:r w:rsidR="001A1850" w:rsidRPr="001A1850">
        <w:t xml:space="preserve">C. </w:t>
      </w:r>
      <w:r w:rsidR="00AD07A2">
        <w:t>T</w:t>
      </w:r>
      <w:r w:rsidR="001A1850" w:rsidRPr="001A1850">
        <w:t>hat we may know on whose account (v. 7)</w:t>
      </w:r>
    </w:p>
    <w:p w14:paraId="0C7E498B" w14:textId="14118C77" w:rsidR="001A1850" w:rsidRPr="001A1850" w:rsidRDefault="00921A08" w:rsidP="001A1850">
      <w:r>
        <w:t xml:space="preserve">      </w:t>
      </w:r>
      <w:r w:rsidR="001A1850" w:rsidRPr="001A1850">
        <w:t xml:space="preserve">D. </w:t>
      </w:r>
      <w:r w:rsidR="00AD07A2">
        <w:t>T</w:t>
      </w:r>
      <w:r w:rsidR="001A1850" w:rsidRPr="001A1850">
        <w:t>he sailors question Jonah (v. 8)</w:t>
      </w:r>
    </w:p>
    <w:p w14:paraId="63D823E6" w14:textId="4A19DA1A" w:rsidR="001A1850" w:rsidRPr="001A1850" w:rsidRDefault="00921A08" w:rsidP="001A1850">
      <w:r>
        <w:t xml:space="preserve">        </w:t>
      </w:r>
      <w:r w:rsidR="001A1850" w:rsidRPr="001A1850">
        <w:t>E. I fear (v. 9)</w:t>
      </w:r>
    </w:p>
    <w:p w14:paraId="75E6168D" w14:textId="61454756" w:rsidR="001A1850" w:rsidRPr="001A1850" w:rsidRDefault="00921A08" w:rsidP="001A1850">
      <w:r>
        <w:t xml:space="preserve">        </w:t>
      </w:r>
      <w:r w:rsidR="001A1850" w:rsidRPr="001A1850">
        <w:t xml:space="preserve">E. </w:t>
      </w:r>
      <w:r w:rsidR="00AD07A2">
        <w:t>T</w:t>
      </w:r>
      <w:r w:rsidR="001A1850" w:rsidRPr="001A1850">
        <w:t>he sailor's fear (v. 1</w:t>
      </w:r>
      <w:r w:rsidR="00592A4B">
        <w:t>0</w:t>
      </w:r>
      <w:r w:rsidR="001A1850" w:rsidRPr="001A1850">
        <w:t>)</w:t>
      </w:r>
    </w:p>
    <w:p w14:paraId="16FC23EC" w14:textId="3B11B43C" w:rsidR="001A1850" w:rsidRPr="001A1850" w:rsidRDefault="00921A08" w:rsidP="001A1850">
      <w:r>
        <w:t xml:space="preserve">      </w:t>
      </w:r>
      <w:r w:rsidR="001A1850" w:rsidRPr="001A1850">
        <w:t xml:space="preserve">D. </w:t>
      </w:r>
      <w:r w:rsidR="0048350E">
        <w:t>T</w:t>
      </w:r>
      <w:r w:rsidR="001A1850" w:rsidRPr="001A1850">
        <w:t xml:space="preserve">he sailors question Jonah (v. </w:t>
      </w:r>
      <w:r w:rsidR="00592A4B">
        <w:t>1</w:t>
      </w:r>
      <w:r w:rsidR="001A1850" w:rsidRPr="001A1850">
        <w:t>1)</w:t>
      </w:r>
    </w:p>
    <w:p w14:paraId="61FAE295" w14:textId="4950AC31" w:rsidR="001A1850" w:rsidRPr="001A1850" w:rsidRDefault="00921A08" w:rsidP="001A1850">
      <w:r>
        <w:t xml:space="preserve">    </w:t>
      </w:r>
      <w:r w:rsidR="001A1850" w:rsidRPr="001A1850">
        <w:t xml:space="preserve">C. </w:t>
      </w:r>
      <w:r w:rsidR="00564FE4">
        <w:t>I know that it is on my account (v. 12)</w:t>
      </w:r>
    </w:p>
    <w:p w14:paraId="78A736C8" w14:textId="719267B5" w:rsidR="001A1850" w:rsidRPr="001A1850" w:rsidRDefault="00921A08" w:rsidP="00564FE4">
      <w:r>
        <w:t xml:space="preserve">  </w:t>
      </w:r>
      <w:r w:rsidR="001A1850" w:rsidRPr="001A1850">
        <w:t xml:space="preserve">B. </w:t>
      </w:r>
      <w:r w:rsidR="0048350E">
        <w:t xml:space="preserve">The </w:t>
      </w:r>
      <w:r w:rsidR="001A1850" w:rsidRPr="001A1850">
        <w:t>sailors strive for land; sailors cry to Yahweh</w:t>
      </w:r>
      <w:r w:rsidR="00D75CAF">
        <w:t>:</w:t>
      </w:r>
      <w:r w:rsidR="001A1850" w:rsidRPr="001A1850">
        <w:t xml:space="preserve"> let us not perish; divine sovereignty (vv. 13-14)</w:t>
      </w:r>
    </w:p>
    <w:p w14:paraId="6E926D0A" w14:textId="6A816FE2" w:rsidR="001A1850" w:rsidRPr="00564FE4" w:rsidRDefault="001A1850" w:rsidP="001A1850">
      <w:r w:rsidRPr="001A1850">
        <w:t xml:space="preserve">A. </w:t>
      </w:r>
      <w:r w:rsidR="0048350E">
        <w:t xml:space="preserve">The </w:t>
      </w:r>
      <w:r w:rsidRPr="001A1850">
        <w:t xml:space="preserve">sailors hurl Jonah into </w:t>
      </w:r>
      <w:r w:rsidR="0048350E">
        <w:t xml:space="preserve">the </w:t>
      </w:r>
      <w:r w:rsidRPr="001A1850">
        <w:t>sea; the stor</w:t>
      </w:r>
      <w:r w:rsidR="004C5ECA">
        <w:t>m</w:t>
      </w:r>
      <w:r w:rsidRPr="001A1850">
        <w:t xml:space="preserve"> ceases; </w:t>
      </w:r>
      <w:r w:rsidR="00D75CAF">
        <w:t xml:space="preserve">the </w:t>
      </w:r>
      <w:r w:rsidRPr="001A1850">
        <w:t>sailors fear Yahweh and sacrifice (vv. 15-16)</w:t>
      </w:r>
    </w:p>
    <w:p w14:paraId="4214906D" w14:textId="77777777" w:rsidR="00564FE4" w:rsidRDefault="00564FE4" w:rsidP="00EB770D"/>
    <w:p w14:paraId="1CD9DFB6" w14:textId="18A17F45" w:rsidR="00EB770D" w:rsidRPr="00C50005" w:rsidRDefault="00EB770D" w:rsidP="00EB770D">
      <w:pPr>
        <w:rPr>
          <w:lang w:val="en-US"/>
        </w:rPr>
      </w:pPr>
      <w:r w:rsidRPr="00564FE4">
        <w:t xml:space="preserve">1:5: </w:t>
      </w:r>
      <w:r w:rsidR="00AD07A2" w:rsidRPr="00A631D5">
        <w:rPr>
          <w:i/>
          <w:iCs/>
        </w:rPr>
        <w:t>"</w:t>
      </w:r>
      <w:r w:rsidRPr="00A631D5">
        <w:rPr>
          <w:i/>
          <w:iCs/>
        </w:rPr>
        <w:t>below deck</w:t>
      </w:r>
      <w:r w:rsidR="00AD07A2" w:rsidRPr="00A631D5">
        <w:rPr>
          <w:i/>
          <w:iCs/>
        </w:rPr>
        <w:t>"</w:t>
      </w:r>
      <w:r w:rsidR="00A631D5">
        <w:rPr>
          <w:i/>
          <w:iCs/>
        </w:rPr>
        <w:t xml:space="preserve">. </w:t>
      </w:r>
      <w:r w:rsidRPr="00C50005">
        <w:rPr>
          <w:lang w:val="en-US"/>
        </w:rPr>
        <w:t xml:space="preserve">Contrast: </w:t>
      </w:r>
      <w:r w:rsidR="00D75CAF">
        <w:rPr>
          <w:lang w:val="en-US"/>
        </w:rPr>
        <w:t>While t</w:t>
      </w:r>
      <w:r w:rsidRPr="00C50005">
        <w:rPr>
          <w:lang w:val="en-US"/>
        </w:rPr>
        <w:t>he sailors are scared and in full action, Jona</w:t>
      </w:r>
      <w:r w:rsidR="00D75CAF">
        <w:rPr>
          <w:lang w:val="en-US"/>
        </w:rPr>
        <w:t>h</w:t>
      </w:r>
      <w:r w:rsidRPr="00C50005">
        <w:rPr>
          <w:lang w:val="en-US"/>
        </w:rPr>
        <w:t xml:space="preserve"> is sleeping below deck in a deep sleep.</w:t>
      </w:r>
    </w:p>
    <w:p w14:paraId="7AE68DC8" w14:textId="3FEFE0CD" w:rsidR="00EB770D" w:rsidRPr="00C50005" w:rsidRDefault="00EB770D" w:rsidP="00EB770D">
      <w:pPr>
        <w:rPr>
          <w:lang w:val="en-US"/>
        </w:rPr>
      </w:pPr>
      <w:r w:rsidRPr="00C50005">
        <w:rPr>
          <w:lang w:val="en-US"/>
        </w:rPr>
        <w:lastRenderedPageBreak/>
        <w:t xml:space="preserve">1:6: A heathen tells him to cry to God, from whom he flees. Ironic. Also a parallel with </w:t>
      </w:r>
      <w:r w:rsidRPr="00BC20EE">
        <w:rPr>
          <w:i/>
          <w:iCs/>
          <w:lang w:val="en-US"/>
        </w:rPr>
        <w:t>"stand up and shout"</w:t>
      </w:r>
      <w:r w:rsidRPr="00C50005">
        <w:rPr>
          <w:lang w:val="en-US"/>
        </w:rPr>
        <w:t xml:space="preserve"> in v. 2. The captain sounds like God.</w:t>
      </w:r>
    </w:p>
    <w:p w14:paraId="79DA190E" w14:textId="7BA4695A" w:rsidR="00EB770D" w:rsidRPr="00C50005" w:rsidRDefault="00EB770D" w:rsidP="00EB770D">
      <w:pPr>
        <w:rPr>
          <w:lang w:val="en-US"/>
        </w:rPr>
      </w:pPr>
      <w:r w:rsidRPr="00C50005">
        <w:rPr>
          <w:lang w:val="en-US"/>
        </w:rPr>
        <w:t>1:10: The sailors fear God more than Jonah does.</w:t>
      </w:r>
    </w:p>
    <w:p w14:paraId="030E34E1" w14:textId="77777777" w:rsidR="00EB770D" w:rsidRPr="00C50005" w:rsidRDefault="00EB770D" w:rsidP="00EB770D">
      <w:pPr>
        <w:rPr>
          <w:lang w:val="en-US"/>
        </w:rPr>
      </w:pPr>
      <w:r w:rsidRPr="00C50005">
        <w:rPr>
          <w:lang w:val="en-US"/>
        </w:rPr>
        <w:t>1:14: Now they cry to Yahweh and not to their other gods.</w:t>
      </w:r>
    </w:p>
    <w:p w14:paraId="530F41A7" w14:textId="069C3EEE" w:rsidR="00EB770D" w:rsidRPr="00C50005" w:rsidRDefault="00EB770D" w:rsidP="00EB770D">
      <w:pPr>
        <w:rPr>
          <w:lang w:val="en-US"/>
        </w:rPr>
      </w:pPr>
      <w:r w:rsidRPr="00C50005">
        <w:rPr>
          <w:lang w:val="en-US"/>
        </w:rPr>
        <w:t>1:15</w:t>
      </w:r>
      <w:r w:rsidR="00D75CAF">
        <w:rPr>
          <w:lang w:val="en-US"/>
        </w:rPr>
        <w:t>:</w:t>
      </w:r>
      <w:r w:rsidRPr="00C50005">
        <w:rPr>
          <w:lang w:val="en-US"/>
        </w:rPr>
        <w:t xml:space="preserve"> Further </w:t>
      </w:r>
      <w:r w:rsidRPr="00C50005">
        <w:rPr>
          <w:i/>
          <w:iCs/>
          <w:lang w:val="en-US"/>
        </w:rPr>
        <w:t xml:space="preserve">down </w:t>
      </w:r>
      <w:r w:rsidRPr="00C50005">
        <w:rPr>
          <w:lang w:val="en-US"/>
        </w:rPr>
        <w:t>(although the word is not used)</w:t>
      </w:r>
    </w:p>
    <w:p w14:paraId="5BB78B19" w14:textId="77777777" w:rsidR="00564FE4" w:rsidRPr="00C50005" w:rsidRDefault="00564FE4" w:rsidP="00EB770D">
      <w:pPr>
        <w:rPr>
          <w:lang w:val="en-US"/>
        </w:rPr>
      </w:pPr>
    </w:p>
    <w:p w14:paraId="134D8F2F" w14:textId="4F283379" w:rsidR="00EB770D" w:rsidRPr="00C50005" w:rsidRDefault="00EB770D" w:rsidP="001A1850">
      <w:pPr>
        <w:pStyle w:val="Heading2"/>
        <w:rPr>
          <w:lang w:val="en-US"/>
        </w:rPr>
      </w:pPr>
      <w:bookmarkStart w:id="13" w:name="_Toc128932226"/>
      <w:r w:rsidRPr="00C50005">
        <w:rPr>
          <w:lang w:val="en-US"/>
        </w:rPr>
        <w:t>1:4-16</w:t>
      </w:r>
      <w:bookmarkEnd w:id="13"/>
    </w:p>
    <w:p w14:paraId="217ABED1" w14:textId="7BC4D1EF" w:rsidR="00EB770D" w:rsidRDefault="00EB770D" w:rsidP="00EB770D">
      <w:pPr>
        <w:rPr>
          <w:lang w:val="en-US"/>
        </w:rPr>
      </w:pPr>
      <w:r w:rsidRPr="00C50005">
        <w:rPr>
          <w:lang w:val="en-US"/>
        </w:rPr>
        <w:t>The sailors' "fear process":</w:t>
      </w:r>
    </w:p>
    <w:p w14:paraId="48B6A60D" w14:textId="19AD9C86" w:rsidR="00226B7A" w:rsidRPr="00226B7A" w:rsidRDefault="00226B7A" w:rsidP="00226B7A">
      <w:pPr>
        <w:pStyle w:val="ListParagraph"/>
        <w:numPr>
          <w:ilvl w:val="0"/>
          <w:numId w:val="2"/>
        </w:numPr>
        <w:rPr>
          <w:lang w:val="en-US"/>
        </w:rPr>
      </w:pPr>
      <w:r w:rsidRPr="00226B7A">
        <w:rPr>
          <w:lang w:val="en-US"/>
        </w:rPr>
        <w:t>v. 5: they fear the sea</w:t>
      </w:r>
    </w:p>
    <w:p w14:paraId="7CF70900" w14:textId="2704B5B2" w:rsidR="00EB770D" w:rsidRPr="00226B7A" w:rsidRDefault="00EB770D" w:rsidP="00226B7A">
      <w:pPr>
        <w:pStyle w:val="ListParagraph"/>
        <w:numPr>
          <w:ilvl w:val="0"/>
          <w:numId w:val="2"/>
        </w:numPr>
        <w:rPr>
          <w:lang w:val="en-US"/>
        </w:rPr>
      </w:pPr>
      <w:r w:rsidRPr="00226B7A">
        <w:rPr>
          <w:lang w:val="en-US"/>
        </w:rPr>
        <w:t>v. 10: seized with great fear both of the Lord and the sea</w:t>
      </w:r>
    </w:p>
    <w:p w14:paraId="2C21443B" w14:textId="08E2B2D9" w:rsidR="00EB770D" w:rsidRPr="00226B7A" w:rsidRDefault="00EB770D" w:rsidP="00226B7A">
      <w:pPr>
        <w:pStyle w:val="ListParagraph"/>
        <w:numPr>
          <w:ilvl w:val="0"/>
          <w:numId w:val="2"/>
        </w:numPr>
        <w:rPr>
          <w:lang w:val="en-US"/>
        </w:rPr>
      </w:pPr>
      <w:r w:rsidRPr="00226B7A">
        <w:rPr>
          <w:lang w:val="en-US"/>
        </w:rPr>
        <w:t xml:space="preserve">v. 16: </w:t>
      </w:r>
      <w:r w:rsidR="001D766E" w:rsidRPr="00BC20EE">
        <w:rPr>
          <w:i/>
          <w:iCs/>
          <w:lang w:val="en-US"/>
        </w:rPr>
        <w:t>“the men greatly feared the Lord”</w:t>
      </w:r>
    </w:p>
    <w:p w14:paraId="13434F66" w14:textId="77777777" w:rsidR="00EB770D" w:rsidRPr="00C50005" w:rsidRDefault="00EB770D" w:rsidP="00EB770D">
      <w:pPr>
        <w:rPr>
          <w:lang w:val="en-US"/>
        </w:rPr>
      </w:pPr>
      <w:r w:rsidRPr="00C50005">
        <w:rPr>
          <w:lang w:val="en-US"/>
        </w:rPr>
        <w:t>Jonah is the world's worst evangelist on the boat, but they still come to faith.</w:t>
      </w:r>
    </w:p>
    <w:p w14:paraId="1849A5DE" w14:textId="77777777" w:rsidR="00EB770D" w:rsidRPr="00C50005" w:rsidRDefault="00EB770D" w:rsidP="00EB770D">
      <w:pPr>
        <w:rPr>
          <w:lang w:val="en-US"/>
        </w:rPr>
      </w:pPr>
      <w:r w:rsidRPr="00C50005">
        <w:rPr>
          <w:lang w:val="en-US"/>
        </w:rPr>
        <w:t>We are saved by the gospel and not by the evangelist.</w:t>
      </w:r>
    </w:p>
    <w:p w14:paraId="478E9157" w14:textId="6EA3061F" w:rsidR="00EB770D" w:rsidRPr="00C50005" w:rsidRDefault="00EB770D" w:rsidP="00EB770D">
      <w:pPr>
        <w:rPr>
          <w:lang w:val="en-US"/>
        </w:rPr>
      </w:pPr>
      <w:r w:rsidRPr="00C50005">
        <w:rPr>
          <w:lang w:val="en-US"/>
        </w:rPr>
        <w:t>Jonah goes down, down, down, down…until he can go no further down (and further away from God).</w:t>
      </w:r>
    </w:p>
    <w:p w14:paraId="436A9F48" w14:textId="77777777" w:rsidR="00EB770D" w:rsidRPr="00C50005" w:rsidRDefault="00EB770D" w:rsidP="00EB770D">
      <w:pPr>
        <w:rPr>
          <w:lang w:val="en-US"/>
        </w:rPr>
      </w:pPr>
      <w:r w:rsidRPr="00C50005">
        <w:rPr>
          <w:lang w:val="en-US"/>
        </w:rPr>
        <w:t xml:space="preserve"> </w:t>
      </w:r>
    </w:p>
    <w:p w14:paraId="3AA806BC" w14:textId="77777777" w:rsidR="00EB770D" w:rsidRPr="00C50005" w:rsidRDefault="00EB770D" w:rsidP="00564FE4">
      <w:pPr>
        <w:pStyle w:val="Heading2"/>
        <w:rPr>
          <w:lang w:val="en-US"/>
        </w:rPr>
      </w:pPr>
      <w:bookmarkStart w:id="14" w:name="_Toc128932227"/>
      <w:r w:rsidRPr="00C50005">
        <w:rPr>
          <w:lang w:val="en-US"/>
        </w:rPr>
        <w:t>JONAH 1 — MARK 4:35-41</w:t>
      </w:r>
      <w:bookmarkEnd w:id="14"/>
    </w:p>
    <w:p w14:paraId="5B17260C" w14:textId="5DCDF3F7" w:rsidR="00EB770D" w:rsidRPr="00C50005" w:rsidRDefault="00EB770D" w:rsidP="00EB770D">
      <w:pPr>
        <w:rPr>
          <w:lang w:val="en-US"/>
        </w:rPr>
      </w:pPr>
      <w:r w:rsidRPr="00C50005">
        <w:rPr>
          <w:lang w:val="en-US"/>
        </w:rPr>
        <w:t>Many similar words and expressions</w:t>
      </w:r>
    </w:p>
    <w:p w14:paraId="411529F7" w14:textId="7217758E" w:rsidR="00564FE4" w:rsidRPr="00AD0D9A" w:rsidRDefault="00564FE4" w:rsidP="00AD0D9A">
      <w:pPr>
        <w:pStyle w:val="ListParagraph"/>
        <w:numPr>
          <w:ilvl w:val="0"/>
          <w:numId w:val="3"/>
        </w:numPr>
        <w:rPr>
          <w:lang w:val="en-US"/>
        </w:rPr>
      </w:pPr>
      <w:r w:rsidRPr="00AD0D9A">
        <w:rPr>
          <w:lang w:val="en-US"/>
        </w:rPr>
        <w:t>Both Jonah and Jesus are in a boat</w:t>
      </w:r>
    </w:p>
    <w:p w14:paraId="221B8CB4" w14:textId="3B59A791" w:rsidR="00EB770D" w:rsidRPr="00AD0D9A" w:rsidRDefault="00EB770D" w:rsidP="00AD0D9A">
      <w:pPr>
        <w:pStyle w:val="ListParagraph"/>
        <w:numPr>
          <w:ilvl w:val="0"/>
          <w:numId w:val="3"/>
        </w:numPr>
        <w:rPr>
          <w:lang w:val="en-US"/>
        </w:rPr>
      </w:pPr>
      <w:r w:rsidRPr="00AD0D9A">
        <w:rPr>
          <w:lang w:val="en-US"/>
        </w:rPr>
        <w:t>Both are in a storm that is described in a similar way</w:t>
      </w:r>
    </w:p>
    <w:p w14:paraId="15F18FEA" w14:textId="797E39E5" w:rsidR="00EB770D" w:rsidRPr="00AD0D9A" w:rsidRDefault="00EB770D" w:rsidP="00AD0D9A">
      <w:pPr>
        <w:pStyle w:val="ListParagraph"/>
        <w:numPr>
          <w:ilvl w:val="0"/>
          <w:numId w:val="3"/>
        </w:numPr>
        <w:rPr>
          <w:lang w:val="en-US"/>
        </w:rPr>
      </w:pPr>
      <w:r w:rsidRPr="00AD0D9A">
        <w:rPr>
          <w:lang w:val="en-US"/>
        </w:rPr>
        <w:t>Both boats are full of scared people</w:t>
      </w:r>
    </w:p>
    <w:p w14:paraId="7A7FF1C9" w14:textId="415AE7B2" w:rsidR="00564FE4" w:rsidRPr="00AD0D9A" w:rsidRDefault="00564FE4" w:rsidP="00AD0D9A">
      <w:pPr>
        <w:pStyle w:val="ListParagraph"/>
        <w:numPr>
          <w:ilvl w:val="0"/>
          <w:numId w:val="3"/>
        </w:numPr>
        <w:rPr>
          <w:lang w:val="en-US"/>
        </w:rPr>
      </w:pPr>
      <w:r w:rsidRPr="00AD0D9A">
        <w:rPr>
          <w:lang w:val="en-US"/>
        </w:rPr>
        <w:t>Both prophets are awakened by criticism</w:t>
      </w:r>
    </w:p>
    <w:p w14:paraId="6F2AB229" w14:textId="579ACC72" w:rsidR="00EB770D" w:rsidRPr="00AD0D9A" w:rsidRDefault="00EB770D" w:rsidP="00AD0D9A">
      <w:pPr>
        <w:pStyle w:val="ListParagraph"/>
        <w:numPr>
          <w:ilvl w:val="0"/>
          <w:numId w:val="3"/>
        </w:numPr>
        <w:rPr>
          <w:lang w:val="en-US"/>
        </w:rPr>
      </w:pPr>
      <w:r w:rsidRPr="00AD0D9A">
        <w:rPr>
          <w:lang w:val="en-US"/>
        </w:rPr>
        <w:t>Both storms miraculously stop</w:t>
      </w:r>
      <w:r w:rsidR="007D7440">
        <w:rPr>
          <w:lang w:val="en-US"/>
        </w:rPr>
        <w:t>,</w:t>
      </w:r>
      <w:r w:rsidRPr="00AD0D9A">
        <w:rPr>
          <w:lang w:val="en-US"/>
        </w:rPr>
        <w:t xml:space="preserve"> and everyone is saved</w:t>
      </w:r>
    </w:p>
    <w:p w14:paraId="5401CAE6" w14:textId="3326E12A" w:rsidR="00EB770D" w:rsidRPr="00AD0D9A" w:rsidRDefault="00EB770D" w:rsidP="00AD0D9A">
      <w:pPr>
        <w:pStyle w:val="ListParagraph"/>
        <w:numPr>
          <w:ilvl w:val="0"/>
          <w:numId w:val="3"/>
        </w:numPr>
        <w:rPr>
          <w:lang w:val="en-US"/>
        </w:rPr>
      </w:pPr>
      <w:r w:rsidRPr="00AD0D9A">
        <w:rPr>
          <w:lang w:val="en-US"/>
        </w:rPr>
        <w:t xml:space="preserve">Both stories conclude that the men in the boats </w:t>
      </w:r>
      <w:r w:rsidR="007D7440">
        <w:rPr>
          <w:lang w:val="en-US"/>
        </w:rPr>
        <w:t>were</w:t>
      </w:r>
      <w:r w:rsidRPr="00AD0D9A">
        <w:rPr>
          <w:lang w:val="en-US"/>
        </w:rPr>
        <w:t xml:space="preserve"> </w:t>
      </w:r>
      <w:r w:rsidR="008D5B3E" w:rsidRPr="00AD0D9A">
        <w:rPr>
          <w:lang w:val="en-US"/>
        </w:rPr>
        <w:t>more scared</w:t>
      </w:r>
      <w:r w:rsidRPr="00AD0D9A">
        <w:rPr>
          <w:lang w:val="en-US"/>
        </w:rPr>
        <w:t xml:space="preserve"> afterward</w:t>
      </w:r>
    </w:p>
    <w:p w14:paraId="63D1CB12" w14:textId="0588665C" w:rsidR="00EB770D" w:rsidRPr="00AD0D9A" w:rsidRDefault="00EB770D" w:rsidP="00AD0D9A">
      <w:pPr>
        <w:pStyle w:val="ListParagraph"/>
        <w:numPr>
          <w:ilvl w:val="0"/>
          <w:numId w:val="3"/>
        </w:numPr>
        <w:rPr>
          <w:lang w:val="en-US"/>
        </w:rPr>
      </w:pPr>
      <w:r w:rsidRPr="00AD0D9A">
        <w:rPr>
          <w:lang w:val="en-US"/>
        </w:rPr>
        <w:t>Jona</w:t>
      </w:r>
      <w:r w:rsidR="002C3272" w:rsidRPr="00AD0D9A">
        <w:rPr>
          <w:lang w:val="en-US"/>
        </w:rPr>
        <w:t>h</w:t>
      </w:r>
      <w:r w:rsidRPr="00AD0D9A">
        <w:rPr>
          <w:lang w:val="en-US"/>
        </w:rPr>
        <w:t xml:space="preserve"> is "sacrificed" voluntarily so that others are saved. Jesus voluntarily sacrificed </w:t>
      </w:r>
      <w:r w:rsidR="007D7440">
        <w:rPr>
          <w:lang w:val="en-US"/>
        </w:rPr>
        <w:t>H</w:t>
      </w:r>
      <w:r w:rsidRPr="00AD0D9A">
        <w:rPr>
          <w:lang w:val="en-US"/>
        </w:rPr>
        <w:t>imself so that others c</w:t>
      </w:r>
      <w:r w:rsidR="00176DEA">
        <w:rPr>
          <w:lang w:val="en-US"/>
        </w:rPr>
        <w:t>ould</w:t>
      </w:r>
      <w:r w:rsidRPr="00AD0D9A">
        <w:rPr>
          <w:lang w:val="en-US"/>
        </w:rPr>
        <w:t xml:space="preserve"> be saved.</w:t>
      </w:r>
    </w:p>
    <w:p w14:paraId="02685280" w14:textId="77777777" w:rsidR="00EB770D" w:rsidRPr="00C50005" w:rsidRDefault="00EB770D" w:rsidP="00EB770D">
      <w:pPr>
        <w:rPr>
          <w:lang w:val="en-US"/>
        </w:rPr>
      </w:pPr>
      <w:r w:rsidRPr="00C50005">
        <w:rPr>
          <w:lang w:val="en-US"/>
        </w:rPr>
        <w:t xml:space="preserve"> </w:t>
      </w:r>
    </w:p>
    <w:p w14:paraId="3B93241D" w14:textId="77777777" w:rsidR="00EB770D" w:rsidRPr="00C50005" w:rsidRDefault="00EB770D" w:rsidP="002C6098">
      <w:pPr>
        <w:pStyle w:val="Heading1"/>
        <w:rPr>
          <w:lang w:val="en-US"/>
        </w:rPr>
      </w:pPr>
      <w:bookmarkStart w:id="15" w:name="_Toc128932228"/>
      <w:r w:rsidRPr="00C50005">
        <w:rPr>
          <w:lang w:val="en-US"/>
        </w:rPr>
        <w:lastRenderedPageBreak/>
        <w:t>CHAPTER 2: JONAH'S PRAYER</w:t>
      </w:r>
      <w:bookmarkEnd w:id="15"/>
    </w:p>
    <w:p w14:paraId="03849B3C" w14:textId="583694C9" w:rsidR="00C02E87" w:rsidRDefault="00EB770D" w:rsidP="00AD0D9A">
      <w:pPr>
        <w:rPr>
          <w:lang w:val="en-US"/>
        </w:rPr>
      </w:pPr>
      <w:r w:rsidRPr="00C50005">
        <w:rPr>
          <w:lang w:val="en-US"/>
        </w:rPr>
        <w:t xml:space="preserve">2:7: </w:t>
      </w:r>
      <w:r w:rsidR="00FE4462" w:rsidRPr="00AD0D9A">
        <w:rPr>
          <w:i/>
          <w:iCs/>
          <w:lang w:val="en-US"/>
        </w:rPr>
        <w:t>“When my life was ebbing away, I remembered you, Lord, and my prayer rose to you,</w:t>
      </w:r>
      <w:r w:rsidR="00AD0D9A" w:rsidRPr="00AD0D9A">
        <w:rPr>
          <w:i/>
          <w:iCs/>
          <w:lang w:val="en-US"/>
        </w:rPr>
        <w:t xml:space="preserve"> </w:t>
      </w:r>
      <w:r w:rsidR="00FE4462" w:rsidRPr="00AD0D9A">
        <w:rPr>
          <w:i/>
          <w:iCs/>
          <w:lang w:val="en-US"/>
        </w:rPr>
        <w:t>to your holy temple.</w:t>
      </w:r>
      <w:r w:rsidR="00C02E87" w:rsidRPr="00AD0D9A">
        <w:rPr>
          <w:i/>
          <w:iCs/>
          <w:lang w:val="en-US"/>
        </w:rPr>
        <w:t>”</w:t>
      </w:r>
    </w:p>
    <w:p w14:paraId="499594B5" w14:textId="12363EFE" w:rsidR="00EB770D" w:rsidRPr="00C50005" w:rsidRDefault="00EB770D" w:rsidP="00EB770D">
      <w:pPr>
        <w:rPr>
          <w:lang w:val="en-US"/>
        </w:rPr>
      </w:pPr>
      <w:r w:rsidRPr="00AD0D9A">
        <w:rPr>
          <w:i/>
          <w:iCs/>
          <w:lang w:val="en-US"/>
        </w:rPr>
        <w:t>"But</w:t>
      </w:r>
      <w:r w:rsidR="00DE2684">
        <w:rPr>
          <w:i/>
          <w:iCs/>
          <w:lang w:val="en-US"/>
        </w:rPr>
        <w:t>…</w:t>
      </w:r>
      <w:r w:rsidRPr="00AD0D9A">
        <w:rPr>
          <w:i/>
          <w:iCs/>
          <w:lang w:val="en-US"/>
        </w:rPr>
        <w:t>"</w:t>
      </w:r>
      <w:r w:rsidRPr="00C50005">
        <w:rPr>
          <w:lang w:val="en-US"/>
        </w:rPr>
        <w:t xml:space="preserve"> (Eph 2:4, Rom 3:21).</w:t>
      </w:r>
      <w:r w:rsidR="00C02E87">
        <w:rPr>
          <w:lang w:val="en-US"/>
        </w:rPr>
        <w:t xml:space="preserve"> </w:t>
      </w:r>
      <w:r w:rsidRPr="00C50005">
        <w:rPr>
          <w:lang w:val="en-US"/>
        </w:rPr>
        <w:t>God saves by grace when all hope is lost.</w:t>
      </w:r>
    </w:p>
    <w:p w14:paraId="0A3FCBC8" w14:textId="167D5D26" w:rsidR="00EB770D" w:rsidRPr="00C50005" w:rsidRDefault="00EB770D" w:rsidP="00EB770D">
      <w:pPr>
        <w:rPr>
          <w:lang w:val="en-US"/>
        </w:rPr>
      </w:pPr>
      <w:r w:rsidRPr="00C50005">
        <w:rPr>
          <w:lang w:val="en-US"/>
        </w:rPr>
        <w:t>2:10: He does the same thing the sailors did before him in 1:16. Ironic that as an Israelite he lags behind.</w:t>
      </w:r>
    </w:p>
    <w:p w14:paraId="66DF423D" w14:textId="77777777" w:rsidR="00EB770D" w:rsidRPr="00C50005" w:rsidRDefault="00EB770D" w:rsidP="00EB770D">
      <w:pPr>
        <w:rPr>
          <w:lang w:val="en-US"/>
        </w:rPr>
      </w:pPr>
      <w:r w:rsidRPr="00C50005">
        <w:rPr>
          <w:lang w:val="en-US"/>
        </w:rPr>
        <w:t>2:11 He gets a second chance. He experiences mercy and grace.</w:t>
      </w:r>
    </w:p>
    <w:p w14:paraId="024B6681" w14:textId="77777777" w:rsidR="00EB770D" w:rsidRPr="00C50005" w:rsidRDefault="00EB770D" w:rsidP="00EB770D">
      <w:pPr>
        <w:rPr>
          <w:lang w:val="en-US"/>
        </w:rPr>
      </w:pPr>
    </w:p>
    <w:p w14:paraId="558A6F63" w14:textId="4DDAECBB" w:rsidR="00564FE4" w:rsidRPr="00C50005" w:rsidRDefault="00564FE4" w:rsidP="002C6098">
      <w:pPr>
        <w:pStyle w:val="Heading1"/>
        <w:rPr>
          <w:lang w:val="en-US"/>
        </w:rPr>
      </w:pPr>
      <w:bookmarkStart w:id="16" w:name="_Toc128932229"/>
      <w:r w:rsidRPr="00C50005">
        <w:rPr>
          <w:lang w:val="en-US"/>
        </w:rPr>
        <w:t>CHAPTER 3</w:t>
      </w:r>
      <w:bookmarkEnd w:id="16"/>
    </w:p>
    <w:p w14:paraId="6DB22925" w14:textId="544A0957" w:rsidR="00EB770D" w:rsidRPr="007B1B7E" w:rsidRDefault="00EB770D" w:rsidP="00EB770D">
      <w:pPr>
        <w:rPr>
          <w:i/>
          <w:iCs/>
          <w:lang w:val="en-US"/>
        </w:rPr>
      </w:pPr>
      <w:r w:rsidRPr="009B22B3">
        <w:rPr>
          <w:lang w:val="en-US"/>
        </w:rPr>
        <w:t xml:space="preserve">3:4: </w:t>
      </w:r>
      <w:r w:rsidR="00603824">
        <w:rPr>
          <w:lang w:val="en-US"/>
        </w:rPr>
        <w:t xml:space="preserve">A </w:t>
      </w:r>
      <w:r w:rsidR="009B4FAA" w:rsidRPr="00603824">
        <w:rPr>
          <w:lang w:val="en-US"/>
        </w:rPr>
        <w:t>pun</w:t>
      </w:r>
      <w:r w:rsidR="009B4FAA" w:rsidRPr="009B22B3">
        <w:rPr>
          <w:lang w:val="en-US"/>
        </w:rPr>
        <w:t xml:space="preserve"> </w:t>
      </w:r>
      <w:r w:rsidR="00603824">
        <w:rPr>
          <w:lang w:val="en-US"/>
        </w:rPr>
        <w:t xml:space="preserve">with </w:t>
      </w:r>
      <w:r w:rsidR="009370A1" w:rsidRPr="007047CB">
        <w:rPr>
          <w:i/>
          <w:iCs/>
          <w:lang w:val="en-US"/>
        </w:rPr>
        <w:t>overthrow</w:t>
      </w:r>
      <w:r w:rsidR="007047CB" w:rsidRPr="007047CB">
        <w:rPr>
          <w:i/>
          <w:iCs/>
          <w:lang w:val="en-US"/>
        </w:rPr>
        <w:t>n</w:t>
      </w:r>
      <w:r w:rsidR="00603824">
        <w:rPr>
          <w:lang w:val="en-US"/>
        </w:rPr>
        <w:t xml:space="preserve"> and</w:t>
      </w:r>
      <w:r w:rsidR="009B4FAA">
        <w:rPr>
          <w:lang w:val="en-US"/>
        </w:rPr>
        <w:t xml:space="preserve"> </w:t>
      </w:r>
      <w:r w:rsidR="00603824" w:rsidRPr="007047CB">
        <w:rPr>
          <w:i/>
          <w:iCs/>
          <w:lang w:val="en-US"/>
        </w:rPr>
        <w:t>repent</w:t>
      </w:r>
      <w:r w:rsidRPr="009B22B3">
        <w:rPr>
          <w:lang w:val="en-US"/>
        </w:rPr>
        <w:t xml:space="preserve">: </w:t>
      </w:r>
      <w:r w:rsidR="004201BA" w:rsidRPr="007B1B7E">
        <w:rPr>
          <w:i/>
          <w:iCs/>
          <w:lang w:val="en-US"/>
        </w:rPr>
        <w:t>“Forty more days and Nineveh will be overthrown.”</w:t>
      </w:r>
    </w:p>
    <w:p w14:paraId="66E16973" w14:textId="2AE81D16" w:rsidR="00EB770D" w:rsidRPr="007B1B7E" w:rsidRDefault="00EB770D" w:rsidP="00EB770D">
      <w:pPr>
        <w:rPr>
          <w:i/>
          <w:iCs/>
          <w:lang w:val="en-US"/>
        </w:rPr>
      </w:pPr>
      <w:r w:rsidRPr="00C50005">
        <w:rPr>
          <w:lang w:val="en-US"/>
        </w:rPr>
        <w:t xml:space="preserve">Luk 11:29-30: </w:t>
      </w:r>
      <w:r w:rsidRPr="007B1B7E">
        <w:rPr>
          <w:i/>
          <w:iCs/>
          <w:lang w:val="en-US"/>
        </w:rPr>
        <w:t>"</w:t>
      </w:r>
      <w:r w:rsidR="00470B5B" w:rsidRPr="007B1B7E">
        <w:rPr>
          <w:i/>
          <w:iCs/>
          <w:lang w:val="en-US"/>
        </w:rPr>
        <w:t>As the crowds increased, Jesus said, “This is a wicked generation. It asks for a sign, but none will be given it except the sign of Jonah. For as Jonah was a sign to the Ninevites, so also will the Son of Man be to this generation.</w:t>
      </w:r>
      <w:r w:rsidRPr="007B1B7E">
        <w:rPr>
          <w:i/>
          <w:iCs/>
          <w:lang w:val="en-US"/>
        </w:rPr>
        <w:t>"</w:t>
      </w:r>
    </w:p>
    <w:p w14:paraId="7097481A" w14:textId="77777777" w:rsidR="00EB770D" w:rsidRPr="00C50005" w:rsidRDefault="00EB770D" w:rsidP="00EB770D">
      <w:pPr>
        <w:rPr>
          <w:lang w:val="en-US"/>
        </w:rPr>
      </w:pPr>
      <w:r w:rsidRPr="00C50005">
        <w:rPr>
          <w:lang w:val="en-US"/>
        </w:rPr>
        <w:t>The sign was that he was 3 days in the fish. He probably talked about that too, about God being gracious and saving from death and destruction.</w:t>
      </w:r>
    </w:p>
    <w:p w14:paraId="76B5F9CA" w14:textId="77777777" w:rsidR="00EB770D" w:rsidRPr="00C50005" w:rsidRDefault="00EB770D" w:rsidP="00EB770D">
      <w:pPr>
        <w:rPr>
          <w:lang w:val="en-US"/>
        </w:rPr>
      </w:pPr>
      <w:r w:rsidRPr="00C50005">
        <w:rPr>
          <w:lang w:val="en-US"/>
        </w:rPr>
        <w:t xml:space="preserve"> </w:t>
      </w:r>
    </w:p>
    <w:p w14:paraId="3E3CAD66" w14:textId="77777777" w:rsidR="00EB770D" w:rsidRPr="00C50005" w:rsidRDefault="00EB770D" w:rsidP="002C6098">
      <w:pPr>
        <w:pStyle w:val="Heading1"/>
        <w:rPr>
          <w:lang w:val="en-US"/>
        </w:rPr>
      </w:pPr>
      <w:bookmarkStart w:id="17" w:name="_Toc128932230"/>
      <w:r w:rsidRPr="00C50005">
        <w:rPr>
          <w:lang w:val="en-US"/>
        </w:rPr>
        <w:t>CHAPTER 4</w:t>
      </w:r>
      <w:bookmarkEnd w:id="17"/>
    </w:p>
    <w:p w14:paraId="63CDAEDC" w14:textId="77777777" w:rsidR="00EB770D" w:rsidRPr="00C50005" w:rsidRDefault="00EB770D" w:rsidP="00EB770D">
      <w:pPr>
        <w:rPr>
          <w:lang w:val="en-US"/>
        </w:rPr>
      </w:pPr>
      <w:r w:rsidRPr="00C50005">
        <w:rPr>
          <w:lang w:val="en-US"/>
        </w:rPr>
        <w:t>Contrasts:</w:t>
      </w:r>
    </w:p>
    <w:p w14:paraId="64BA297A" w14:textId="5CCB97C9" w:rsidR="00EB770D" w:rsidRPr="00C50005" w:rsidRDefault="00EB770D" w:rsidP="00EB770D">
      <w:pPr>
        <w:rPr>
          <w:lang w:val="en-US"/>
        </w:rPr>
      </w:pPr>
      <w:r w:rsidRPr="00C50005">
        <w:rPr>
          <w:lang w:val="en-US"/>
        </w:rPr>
        <w:t xml:space="preserve">1. Jonah was happy </w:t>
      </w:r>
      <w:r w:rsidR="008A3790">
        <w:rPr>
          <w:lang w:val="en-US"/>
        </w:rPr>
        <w:t>about</w:t>
      </w:r>
      <w:r w:rsidRPr="00C50005">
        <w:rPr>
          <w:lang w:val="en-US"/>
        </w:rPr>
        <w:t xml:space="preserve"> his rescue (</w:t>
      </w:r>
      <w:r w:rsidR="00564FE4" w:rsidRPr="00C50005">
        <w:rPr>
          <w:lang w:val="en-US"/>
        </w:rPr>
        <w:t xml:space="preserve">Ch. 2) </w:t>
      </w:r>
      <w:r w:rsidRPr="00C50005">
        <w:rPr>
          <w:b/>
          <w:bCs/>
          <w:lang w:val="en-US"/>
        </w:rPr>
        <w:t xml:space="preserve">but </w:t>
      </w:r>
      <w:r w:rsidRPr="00C50005">
        <w:rPr>
          <w:lang w:val="en-US"/>
        </w:rPr>
        <w:t xml:space="preserve">angry that Nineveh </w:t>
      </w:r>
      <w:r w:rsidR="00FE76DC">
        <w:rPr>
          <w:lang w:val="en-US"/>
        </w:rPr>
        <w:t>was</w:t>
      </w:r>
      <w:r w:rsidRPr="00C50005">
        <w:rPr>
          <w:lang w:val="en-US"/>
        </w:rPr>
        <w:t xml:space="preserve"> saved. He w</w:t>
      </w:r>
      <w:r w:rsidR="005D437D">
        <w:rPr>
          <w:lang w:val="en-US"/>
        </w:rPr>
        <w:t>ant</w:t>
      </w:r>
      <w:r w:rsidR="00FE76DC">
        <w:rPr>
          <w:lang w:val="en-US"/>
        </w:rPr>
        <w:t>s</w:t>
      </w:r>
      <w:r w:rsidR="005D437D">
        <w:rPr>
          <w:lang w:val="en-US"/>
        </w:rPr>
        <w:t xml:space="preserve"> to</w:t>
      </w:r>
      <w:r w:rsidRPr="00C50005">
        <w:rPr>
          <w:lang w:val="en-US"/>
        </w:rPr>
        <w:t xml:space="preserve"> die because of God's goodness, </w:t>
      </w:r>
      <w:r w:rsidRPr="00C50005">
        <w:rPr>
          <w:b/>
          <w:bCs/>
          <w:lang w:val="en-US"/>
        </w:rPr>
        <w:t xml:space="preserve">but </w:t>
      </w:r>
      <w:r w:rsidRPr="00C50005">
        <w:rPr>
          <w:lang w:val="en-US"/>
        </w:rPr>
        <w:t xml:space="preserve">he </w:t>
      </w:r>
      <w:r w:rsidR="00176DEA">
        <w:rPr>
          <w:lang w:val="en-US"/>
        </w:rPr>
        <w:t>i</w:t>
      </w:r>
      <w:r w:rsidRPr="00C50005">
        <w:rPr>
          <w:lang w:val="en-US"/>
        </w:rPr>
        <w:t xml:space="preserve">s happy to be saved by God's goodness in </w:t>
      </w:r>
      <w:r w:rsidR="005D437D">
        <w:rPr>
          <w:lang w:val="en-US"/>
        </w:rPr>
        <w:t>C</w:t>
      </w:r>
      <w:r w:rsidRPr="00C50005">
        <w:rPr>
          <w:lang w:val="en-US"/>
        </w:rPr>
        <w:t>hapter 2.</w:t>
      </w:r>
    </w:p>
    <w:p w14:paraId="54D61B50" w14:textId="098AD4FC" w:rsidR="00EB770D" w:rsidRPr="00C50005" w:rsidRDefault="00EB770D" w:rsidP="00EB770D">
      <w:pPr>
        <w:rPr>
          <w:lang w:val="en-US"/>
        </w:rPr>
      </w:pPr>
      <w:r w:rsidRPr="00C50005">
        <w:rPr>
          <w:lang w:val="en-US"/>
        </w:rPr>
        <w:t>2. God "</w:t>
      </w:r>
      <w:r w:rsidR="00EE6D6A">
        <w:t>r</w:t>
      </w:r>
      <w:r w:rsidR="00EE6D6A" w:rsidRPr="00EE6D6A">
        <w:rPr>
          <w:lang w:val="en-US"/>
        </w:rPr>
        <w:t>elented and did not bring on them the destruction he had threatened</w:t>
      </w:r>
      <w:r w:rsidRPr="00C50005">
        <w:rPr>
          <w:lang w:val="en-US"/>
        </w:rPr>
        <w:t>"</w:t>
      </w:r>
      <w:r w:rsidR="00EE6D6A">
        <w:rPr>
          <w:lang w:val="en-US"/>
        </w:rPr>
        <w:t xml:space="preserve"> (3:10</w:t>
      </w:r>
      <w:r w:rsidR="00AC0F28">
        <w:rPr>
          <w:lang w:val="en-US"/>
        </w:rPr>
        <w:t>b</w:t>
      </w:r>
      <w:r w:rsidR="00EE6D6A">
        <w:rPr>
          <w:lang w:val="en-US"/>
        </w:rPr>
        <w:t>)</w:t>
      </w:r>
      <w:r w:rsidRPr="00C50005">
        <w:rPr>
          <w:lang w:val="en-US"/>
        </w:rPr>
        <w:t xml:space="preserve">, </w:t>
      </w:r>
      <w:r w:rsidRPr="00C50005">
        <w:rPr>
          <w:b/>
          <w:bCs/>
          <w:lang w:val="en-US"/>
        </w:rPr>
        <w:t xml:space="preserve">but </w:t>
      </w:r>
      <w:r w:rsidRPr="00C50005">
        <w:rPr>
          <w:lang w:val="en-US"/>
        </w:rPr>
        <w:t>Jonah gets angry. He uses Exodus 34:6 against God (4:2). Ironic</w:t>
      </w:r>
      <w:r w:rsidR="00176DEA">
        <w:rPr>
          <w:lang w:val="en-US"/>
        </w:rPr>
        <w:t>ally.</w:t>
      </w:r>
    </w:p>
    <w:p w14:paraId="34E2BEC7" w14:textId="5F0E2FDE" w:rsidR="00EB770D" w:rsidRPr="00C50005" w:rsidRDefault="00EB770D" w:rsidP="00EB770D">
      <w:pPr>
        <w:rPr>
          <w:lang w:val="en-US"/>
        </w:rPr>
      </w:pPr>
      <w:r w:rsidRPr="00C50005">
        <w:rPr>
          <w:lang w:val="en-US"/>
        </w:rPr>
        <w:t xml:space="preserve">3. Jonah is full of emotions because of a plant that he neither created nor kept alive, </w:t>
      </w:r>
      <w:r w:rsidRPr="00C50005">
        <w:rPr>
          <w:b/>
          <w:bCs/>
          <w:lang w:val="en-US"/>
        </w:rPr>
        <w:t xml:space="preserve">but </w:t>
      </w:r>
      <w:r w:rsidRPr="00C50005">
        <w:rPr>
          <w:lang w:val="en-US"/>
        </w:rPr>
        <w:t>he has no emotions toward 120,000 people. He does not understand why God cares about them, even though he created them and keeps them alive.</w:t>
      </w:r>
    </w:p>
    <w:p w14:paraId="79BDB5A7" w14:textId="2A01227B" w:rsidR="00EB770D" w:rsidRPr="00C50005" w:rsidRDefault="00EB770D" w:rsidP="00EB770D">
      <w:pPr>
        <w:rPr>
          <w:lang w:val="en-US"/>
        </w:rPr>
      </w:pPr>
      <w:r w:rsidRPr="00C50005">
        <w:rPr>
          <w:lang w:val="en-US"/>
        </w:rPr>
        <w:t xml:space="preserve">4. God cares about all the people in Nineveh, </w:t>
      </w:r>
      <w:r w:rsidRPr="00C50005">
        <w:rPr>
          <w:b/>
          <w:bCs/>
          <w:lang w:val="en-US"/>
        </w:rPr>
        <w:t xml:space="preserve">but </w:t>
      </w:r>
      <w:r w:rsidRPr="00C50005">
        <w:rPr>
          <w:lang w:val="en-US"/>
        </w:rPr>
        <w:t>Jonah only cares about himself.</w:t>
      </w:r>
    </w:p>
    <w:p w14:paraId="4893F481" w14:textId="7DF76481" w:rsidR="00EB770D" w:rsidRPr="00C50005" w:rsidRDefault="00EB770D" w:rsidP="00EB770D">
      <w:pPr>
        <w:rPr>
          <w:lang w:val="en-US"/>
        </w:rPr>
      </w:pPr>
      <w:r w:rsidRPr="00C50005">
        <w:rPr>
          <w:lang w:val="en-US"/>
        </w:rPr>
        <w:lastRenderedPageBreak/>
        <w:t xml:space="preserve">The book ends with a question for both Jonah and the reader: </w:t>
      </w:r>
      <w:r w:rsidR="00E072DA">
        <w:rPr>
          <w:lang w:val="en-US"/>
        </w:rPr>
        <w:t>S</w:t>
      </w:r>
      <w:r w:rsidR="00E072DA" w:rsidRPr="00E072DA">
        <w:rPr>
          <w:lang w:val="en-US"/>
        </w:rPr>
        <w:t>hould I not have concern for</w:t>
      </w:r>
      <w:r w:rsidRPr="00C50005">
        <w:rPr>
          <w:lang w:val="en-US"/>
        </w:rPr>
        <w:t xml:space="preserve"> all these people - even if they are your enemies?</w:t>
      </w:r>
    </w:p>
    <w:p w14:paraId="6F17DFBD" w14:textId="77777777" w:rsidR="00EB770D" w:rsidRPr="00C50005" w:rsidRDefault="00EB770D" w:rsidP="00EB770D">
      <w:pPr>
        <w:rPr>
          <w:lang w:val="en-US"/>
        </w:rPr>
      </w:pPr>
      <w:r w:rsidRPr="00C50005">
        <w:rPr>
          <w:lang w:val="en-US"/>
        </w:rPr>
        <w:t xml:space="preserve"> </w:t>
      </w:r>
    </w:p>
    <w:p w14:paraId="587227A9" w14:textId="68D6F154" w:rsidR="00EB770D" w:rsidRPr="00C50005" w:rsidRDefault="00EB770D" w:rsidP="002C6098">
      <w:pPr>
        <w:pStyle w:val="Heading1"/>
        <w:rPr>
          <w:lang w:val="en-US"/>
        </w:rPr>
      </w:pPr>
      <w:bookmarkStart w:id="18" w:name="_Toc128932231"/>
      <w:r w:rsidRPr="00C50005">
        <w:rPr>
          <w:lang w:val="en-US"/>
        </w:rPr>
        <w:t xml:space="preserve">JONAH </w:t>
      </w:r>
      <w:r w:rsidR="005226FB">
        <w:rPr>
          <w:lang w:val="en-US"/>
        </w:rPr>
        <w:t>→</w:t>
      </w:r>
      <w:r w:rsidRPr="00C50005">
        <w:rPr>
          <w:lang w:val="en-US"/>
        </w:rPr>
        <w:t xml:space="preserve"> JESUS</w:t>
      </w:r>
      <w:bookmarkEnd w:id="18"/>
    </w:p>
    <w:p w14:paraId="4C3118CA" w14:textId="0146C1C6" w:rsidR="00564FE4" w:rsidRPr="00C50005" w:rsidRDefault="00EB770D" w:rsidP="00EB770D">
      <w:pPr>
        <w:rPr>
          <w:lang w:val="en-US"/>
        </w:rPr>
      </w:pPr>
      <w:r w:rsidRPr="00C50005">
        <w:rPr>
          <w:lang w:val="en-US"/>
        </w:rPr>
        <w:t xml:space="preserve">Jesus and Jonah were from the same place and </w:t>
      </w:r>
      <w:r w:rsidR="008A3790">
        <w:rPr>
          <w:lang w:val="en-US"/>
        </w:rPr>
        <w:t xml:space="preserve">were </w:t>
      </w:r>
      <w:r w:rsidRPr="00C50005">
        <w:rPr>
          <w:lang w:val="en-US"/>
        </w:rPr>
        <w:t>the only prophets from Galilee.</w:t>
      </w:r>
    </w:p>
    <w:p w14:paraId="24024C49" w14:textId="7D05378D" w:rsidR="00EB770D" w:rsidRPr="00C50005" w:rsidRDefault="00EB770D" w:rsidP="00EB770D">
      <w:pPr>
        <w:rPr>
          <w:lang w:val="en-US"/>
        </w:rPr>
      </w:pPr>
      <w:r w:rsidRPr="00C50005">
        <w:rPr>
          <w:lang w:val="en-US"/>
        </w:rPr>
        <w:t>Both sleep in the storm</w:t>
      </w:r>
    </w:p>
    <w:p w14:paraId="07355547" w14:textId="294F995E" w:rsidR="00EB770D" w:rsidRPr="00C50005" w:rsidRDefault="00EB770D" w:rsidP="00EB770D">
      <w:pPr>
        <w:rPr>
          <w:lang w:val="en-US"/>
        </w:rPr>
      </w:pPr>
      <w:r w:rsidRPr="00C50005">
        <w:rPr>
          <w:lang w:val="en-US"/>
        </w:rPr>
        <w:t xml:space="preserve">Both </w:t>
      </w:r>
      <w:r w:rsidR="00B82844">
        <w:rPr>
          <w:lang w:val="en-US"/>
        </w:rPr>
        <w:t>asked the people to</w:t>
      </w:r>
      <w:r w:rsidRPr="00C50005">
        <w:rPr>
          <w:lang w:val="en-US"/>
        </w:rPr>
        <w:t xml:space="preserve"> </w:t>
      </w:r>
      <w:r w:rsidR="00B82844">
        <w:rPr>
          <w:lang w:val="en-US"/>
        </w:rPr>
        <w:t>r</w:t>
      </w:r>
      <w:r w:rsidR="0058465A">
        <w:rPr>
          <w:lang w:val="en-US"/>
        </w:rPr>
        <w:t>epent</w:t>
      </w:r>
    </w:p>
    <w:p w14:paraId="5C609790" w14:textId="77777777" w:rsidR="00564FE4" w:rsidRPr="00C50005" w:rsidRDefault="00EB770D" w:rsidP="00EB770D">
      <w:pPr>
        <w:rPr>
          <w:lang w:val="en-US"/>
        </w:rPr>
      </w:pPr>
      <w:r w:rsidRPr="00C50005">
        <w:rPr>
          <w:lang w:val="en-US"/>
        </w:rPr>
        <w:t>Jonah's 3 days in the fish were a sign of Jesus' death and resurrection</w:t>
      </w:r>
    </w:p>
    <w:p w14:paraId="24154695" w14:textId="1290E9A8" w:rsidR="00EB770D" w:rsidRPr="00C50005" w:rsidRDefault="00EB770D" w:rsidP="00EB770D">
      <w:pPr>
        <w:rPr>
          <w:lang w:val="en-US"/>
        </w:rPr>
      </w:pPr>
      <w:r w:rsidRPr="00C50005">
        <w:rPr>
          <w:lang w:val="en-US"/>
        </w:rPr>
        <w:t>Both willingly sacrifice themselves to save others</w:t>
      </w:r>
    </w:p>
    <w:p w14:paraId="5F418809" w14:textId="2E198EA8" w:rsidR="00EB770D" w:rsidRPr="00C50005" w:rsidRDefault="00EB770D" w:rsidP="00EB770D">
      <w:pPr>
        <w:rPr>
          <w:lang w:val="en-US"/>
        </w:rPr>
      </w:pPr>
      <w:r w:rsidRPr="00C50005">
        <w:rPr>
          <w:lang w:val="en-US"/>
        </w:rPr>
        <w:t>But Jesus wept over Jerusalem</w:t>
      </w:r>
      <w:r w:rsidR="00176DEA">
        <w:rPr>
          <w:lang w:val="en-US"/>
        </w:rPr>
        <w:t>,</w:t>
      </w:r>
      <w:r w:rsidRPr="00C50005">
        <w:rPr>
          <w:lang w:val="en-US"/>
        </w:rPr>
        <w:t xml:space="preserve"> </w:t>
      </w:r>
      <w:r w:rsidR="00F3047D">
        <w:rPr>
          <w:lang w:val="en-US"/>
        </w:rPr>
        <w:t>which</w:t>
      </w:r>
      <w:r w:rsidRPr="00C50005">
        <w:rPr>
          <w:lang w:val="en-US"/>
        </w:rPr>
        <w:t xml:space="preserve"> did not repent, while Jonah gets angry because 120,000 repented.</w:t>
      </w:r>
    </w:p>
    <w:p w14:paraId="700CAD2A" w14:textId="77777777" w:rsidR="00EB770D" w:rsidRPr="00C50005" w:rsidRDefault="00EB770D" w:rsidP="00EB770D">
      <w:pPr>
        <w:rPr>
          <w:lang w:val="en-US"/>
        </w:rPr>
      </w:pPr>
      <w:r w:rsidRPr="00C50005">
        <w:rPr>
          <w:lang w:val="en-US"/>
        </w:rPr>
        <w:t xml:space="preserve"> </w:t>
      </w:r>
    </w:p>
    <w:p w14:paraId="315C13AD" w14:textId="70BE0538" w:rsidR="00EB770D" w:rsidRPr="00C50005" w:rsidRDefault="00EB770D" w:rsidP="00305A91">
      <w:pPr>
        <w:pStyle w:val="Heading1"/>
        <w:rPr>
          <w:lang w:val="en-US"/>
        </w:rPr>
      </w:pPr>
      <w:bookmarkStart w:id="19" w:name="_Toc128932232"/>
      <w:r w:rsidRPr="00C50005">
        <w:rPr>
          <w:lang w:val="en-US"/>
        </w:rPr>
        <w:t>MAIN POINTS</w:t>
      </w:r>
      <w:bookmarkEnd w:id="19"/>
    </w:p>
    <w:p w14:paraId="441D0677" w14:textId="77777777" w:rsidR="00EB770D" w:rsidRPr="00C50005" w:rsidRDefault="00EB770D" w:rsidP="00EB770D">
      <w:pPr>
        <w:rPr>
          <w:lang w:val="en-US"/>
        </w:rPr>
      </w:pPr>
      <w:r w:rsidRPr="00C50005">
        <w:rPr>
          <w:lang w:val="en-US"/>
        </w:rPr>
        <w:t>Some Gentiles fear God more than Israel does.</w:t>
      </w:r>
    </w:p>
    <w:p w14:paraId="288DDCEC" w14:textId="77777777" w:rsidR="00EB770D" w:rsidRPr="00C50005" w:rsidRDefault="00EB770D" w:rsidP="00EB770D">
      <w:pPr>
        <w:rPr>
          <w:lang w:val="en-US"/>
        </w:rPr>
      </w:pPr>
      <w:r w:rsidRPr="00C50005">
        <w:rPr>
          <w:lang w:val="en-US"/>
        </w:rPr>
        <w:t>Abraham, the "father of faith", lied about Sarah because he thought the Gentiles in Gerar did not fear God, but he was wrong. (Genesis 20:11)</w:t>
      </w:r>
    </w:p>
    <w:p w14:paraId="65610D78" w14:textId="6650B573" w:rsidR="00EB770D" w:rsidRPr="00C50005" w:rsidRDefault="00EB770D" w:rsidP="00EB770D">
      <w:pPr>
        <w:rPr>
          <w:lang w:val="en-US"/>
        </w:rPr>
      </w:pPr>
      <w:r w:rsidRPr="00C50005">
        <w:rPr>
          <w:lang w:val="en-US"/>
        </w:rPr>
        <w:t xml:space="preserve">Jesus says of a Roman that </w:t>
      </w:r>
      <w:r w:rsidRPr="009E2591">
        <w:rPr>
          <w:i/>
          <w:iCs/>
          <w:lang w:val="en-US"/>
        </w:rPr>
        <w:t>"</w:t>
      </w:r>
      <w:r w:rsidR="0027111A" w:rsidRPr="009E2591">
        <w:rPr>
          <w:i/>
          <w:iCs/>
          <w:lang w:val="en-US"/>
        </w:rPr>
        <w:t>I have not found such great faith even in Israel.</w:t>
      </w:r>
      <w:r w:rsidRPr="009E2591">
        <w:rPr>
          <w:i/>
          <w:iCs/>
          <w:lang w:val="en-US"/>
        </w:rPr>
        <w:t>"</w:t>
      </w:r>
      <w:r w:rsidRPr="00C50005">
        <w:rPr>
          <w:lang w:val="en-US"/>
        </w:rPr>
        <w:t xml:space="preserve"> (Luke 7:9)</w:t>
      </w:r>
    </w:p>
    <w:p w14:paraId="574E9639" w14:textId="1B33F1F1" w:rsidR="00EB770D" w:rsidRPr="00C50005" w:rsidRDefault="00EB770D" w:rsidP="00EB770D">
      <w:pPr>
        <w:rPr>
          <w:lang w:val="en-US"/>
        </w:rPr>
      </w:pPr>
      <w:r w:rsidRPr="00C50005">
        <w:rPr>
          <w:lang w:val="en-US"/>
        </w:rPr>
        <w:t>The Assyrians are not to be regarded as heathens without hope, even though they are enemies of Israel. They are nevertheless inalienable to God</w:t>
      </w:r>
      <w:r w:rsidR="003A1227">
        <w:rPr>
          <w:lang w:val="en-US"/>
        </w:rPr>
        <w:t>,</w:t>
      </w:r>
      <w:r w:rsidRPr="00C50005">
        <w:rPr>
          <w:lang w:val="en-US"/>
        </w:rPr>
        <w:t xml:space="preserve"> and </w:t>
      </w:r>
      <w:r w:rsidR="003A1227">
        <w:rPr>
          <w:lang w:val="en-US"/>
        </w:rPr>
        <w:t xml:space="preserve">some </w:t>
      </w:r>
      <w:r w:rsidRPr="00C50005">
        <w:rPr>
          <w:lang w:val="en-US"/>
        </w:rPr>
        <w:t xml:space="preserve">people surprisingly </w:t>
      </w:r>
      <w:r w:rsidR="00CC1FFA" w:rsidRPr="00C50005">
        <w:rPr>
          <w:lang w:val="en-US"/>
        </w:rPr>
        <w:t xml:space="preserve">can </w:t>
      </w:r>
      <w:r w:rsidRPr="00C50005">
        <w:rPr>
          <w:lang w:val="en-US"/>
        </w:rPr>
        <w:t xml:space="preserve">believe - </w:t>
      </w:r>
      <w:r w:rsidR="00DB0CF2">
        <w:rPr>
          <w:lang w:val="en-US"/>
        </w:rPr>
        <w:t>even</w:t>
      </w:r>
      <w:r w:rsidRPr="00C50005">
        <w:rPr>
          <w:lang w:val="en-US"/>
        </w:rPr>
        <w:t xml:space="preserve"> more than the Israelites themselves. Although Israel is God's people, they </w:t>
      </w:r>
      <w:r w:rsidR="00DA30A5">
        <w:rPr>
          <w:lang w:val="en-US"/>
        </w:rPr>
        <w:t xml:space="preserve">should not </w:t>
      </w:r>
      <w:r w:rsidRPr="00C50005">
        <w:rPr>
          <w:lang w:val="en-US"/>
        </w:rPr>
        <w:t>be nationalists.</w:t>
      </w:r>
    </w:p>
    <w:p w14:paraId="217F9E91" w14:textId="77777777" w:rsidR="00EB770D" w:rsidRPr="00C50005" w:rsidRDefault="00EB770D" w:rsidP="00EB770D">
      <w:pPr>
        <w:rPr>
          <w:lang w:val="en-US"/>
        </w:rPr>
      </w:pPr>
    </w:p>
    <w:p w14:paraId="37F2EDED" w14:textId="5B24A8B7" w:rsidR="00EB770D" w:rsidRPr="00C50005" w:rsidRDefault="00EB770D" w:rsidP="00305A91">
      <w:pPr>
        <w:pStyle w:val="Heading1"/>
        <w:rPr>
          <w:lang w:val="en-US"/>
        </w:rPr>
      </w:pPr>
      <w:bookmarkStart w:id="20" w:name="_Toc128932233"/>
      <w:r w:rsidRPr="00C50005">
        <w:rPr>
          <w:lang w:val="en-US"/>
        </w:rPr>
        <w:t>APPLICATION</w:t>
      </w:r>
      <w:bookmarkEnd w:id="20"/>
    </w:p>
    <w:p w14:paraId="7404BB23" w14:textId="4181E5ED" w:rsidR="00EB770D" w:rsidRPr="00C50005" w:rsidRDefault="00EB770D" w:rsidP="00EB770D">
      <w:pPr>
        <w:rPr>
          <w:lang w:val="en-US"/>
        </w:rPr>
      </w:pPr>
      <w:r w:rsidRPr="00C50005">
        <w:rPr>
          <w:lang w:val="en-US"/>
        </w:rPr>
        <w:t xml:space="preserve">1. Who are our “enemies”? Do we love them, or are we like Jonah? Do we want judgment on them while we have received grace? Are we angry at the "sinners" of the world, or do we </w:t>
      </w:r>
      <w:r w:rsidR="00727246">
        <w:rPr>
          <w:lang w:val="en-US"/>
        </w:rPr>
        <w:t xml:space="preserve">long </w:t>
      </w:r>
      <w:r w:rsidRPr="00C50005">
        <w:rPr>
          <w:lang w:val="en-US"/>
        </w:rPr>
        <w:t>for them</w:t>
      </w:r>
      <w:r w:rsidR="00727246">
        <w:rPr>
          <w:lang w:val="en-US"/>
        </w:rPr>
        <w:t xml:space="preserve"> to be saved</w:t>
      </w:r>
      <w:r w:rsidRPr="00C50005">
        <w:rPr>
          <w:lang w:val="en-US"/>
        </w:rPr>
        <w:t>?</w:t>
      </w:r>
    </w:p>
    <w:p w14:paraId="198A1E94" w14:textId="0E703671" w:rsidR="00626516" w:rsidRPr="00C50005" w:rsidRDefault="00EB770D" w:rsidP="00EB770D">
      <w:pPr>
        <w:rPr>
          <w:lang w:val="en-US"/>
        </w:rPr>
      </w:pPr>
      <w:r w:rsidRPr="00C50005">
        <w:rPr>
          <w:lang w:val="en-US"/>
        </w:rPr>
        <w:lastRenderedPageBreak/>
        <w:t xml:space="preserve">2. Do we say "no" like Jonah to entering a difficult situation that we don't want to enter, or do we say "yes" </w:t>
      </w:r>
      <w:r w:rsidR="002A75E7">
        <w:rPr>
          <w:lang w:val="en-US"/>
        </w:rPr>
        <w:t>as</w:t>
      </w:r>
      <w:r w:rsidRPr="00C50005">
        <w:rPr>
          <w:lang w:val="en-US"/>
        </w:rPr>
        <w:t xml:space="preserve"> Jesus did?</w:t>
      </w:r>
    </w:p>
    <w:sectPr w:rsidR="00626516" w:rsidRPr="00C50005" w:rsidSect="00196B25">
      <w:footerReference w:type="default" r:id="rId10"/>
      <w:footerReference w:type="first" r:id="rId11"/>
      <w:pgSz w:w="11906" w:h="16838" w:code="9"/>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3CF2C" w14:textId="77777777" w:rsidR="00E2519D" w:rsidRDefault="00E2519D" w:rsidP="007922F5">
      <w:pPr>
        <w:spacing w:after="0" w:line="240" w:lineRule="auto"/>
      </w:pPr>
      <w:r>
        <w:separator/>
      </w:r>
    </w:p>
  </w:endnote>
  <w:endnote w:type="continuationSeparator" w:id="0">
    <w:p w14:paraId="2449E416" w14:textId="77777777" w:rsidR="00E2519D" w:rsidRDefault="00E2519D" w:rsidP="007922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675688B4" w14:textId="598EEFDC" w:rsidR="00196B25" w:rsidRPr="00196B25" w:rsidRDefault="00196B25">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1CC2FC36" wp14:editId="7F526A3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3A1227">
          <w:rPr>
            <w:rFonts w:ascii="Times New Roman" w:hAnsi="Times New Roman" w:cs="Times New Roman"/>
            <w:b/>
            <w:bCs/>
            <w:noProof/>
            <w:sz w:val="20"/>
            <w:szCs w:val="20"/>
          </w:rPr>
          <w:t>1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3A1227">
          <w:rPr>
            <w:rFonts w:ascii="Times New Roman" w:hAnsi="Times New Roman" w:cs="Times New Roman"/>
            <w:b/>
            <w:bCs/>
            <w:noProof/>
            <w:sz w:val="20"/>
            <w:szCs w:val="20"/>
          </w:rPr>
          <w:t>12</w:t>
        </w:r>
        <w:r w:rsidRPr="00C514C0">
          <w:rPr>
            <w:rFonts w:ascii="Times New Roman" w:hAnsi="Times New Roman" w:cs="Times New Roman"/>
            <w:b/>
            <w:bCs/>
            <w:sz w:val="20"/>
            <w:szCs w:val="20"/>
          </w:rPr>
          <w:fldChar w:fldCharType="end"/>
        </w:r>
      </w:p>
    </w:sdtContent>
  </w:sdt>
  <w:p w14:paraId="380A2A96" w14:textId="77777777" w:rsidR="00196B25" w:rsidRDefault="00196B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7D4B2" w14:textId="6E0DDB09" w:rsidR="007922F5" w:rsidRDefault="007922F5">
    <w:pPr>
      <w:pStyle w:val="Footer"/>
    </w:pPr>
  </w:p>
  <w:p w14:paraId="7165129C" w14:textId="77777777" w:rsidR="007922F5" w:rsidRDefault="00792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CE152" w14:textId="77777777" w:rsidR="00E2519D" w:rsidRDefault="00E2519D" w:rsidP="007922F5">
      <w:pPr>
        <w:spacing w:after="0" w:line="240" w:lineRule="auto"/>
      </w:pPr>
      <w:r>
        <w:separator/>
      </w:r>
    </w:p>
  </w:footnote>
  <w:footnote w:type="continuationSeparator" w:id="0">
    <w:p w14:paraId="0FBB9FD1" w14:textId="77777777" w:rsidR="00E2519D" w:rsidRDefault="00E2519D" w:rsidP="007922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53CDE"/>
    <w:multiLevelType w:val="hybridMultilevel"/>
    <w:tmpl w:val="800CB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775526"/>
    <w:multiLevelType w:val="hybridMultilevel"/>
    <w:tmpl w:val="A5763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232B30"/>
    <w:multiLevelType w:val="hybridMultilevel"/>
    <w:tmpl w:val="3AA89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6427918">
    <w:abstractNumId w:val="1"/>
  </w:num>
  <w:num w:numId="2" w16cid:durableId="1395162587">
    <w:abstractNumId w:val="2"/>
  </w:num>
  <w:num w:numId="3" w16cid:durableId="997418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7A0MjKxsLQwMDFX0lEKTi0uzszPAykwqwUAz+jFSCwAAAA="/>
  </w:docVars>
  <w:rsids>
    <w:rsidRoot w:val="00EB770D"/>
    <w:rsid w:val="00015641"/>
    <w:rsid w:val="00061641"/>
    <w:rsid w:val="00075677"/>
    <w:rsid w:val="00075B2C"/>
    <w:rsid w:val="000955D3"/>
    <w:rsid w:val="000A4F45"/>
    <w:rsid w:val="000A57D4"/>
    <w:rsid w:val="000A6863"/>
    <w:rsid w:val="000C768F"/>
    <w:rsid w:val="00176DEA"/>
    <w:rsid w:val="00196B25"/>
    <w:rsid w:val="001A1850"/>
    <w:rsid w:val="001B3BF2"/>
    <w:rsid w:val="001D766E"/>
    <w:rsid w:val="00210DD1"/>
    <w:rsid w:val="002228FA"/>
    <w:rsid w:val="00226B7A"/>
    <w:rsid w:val="00253C7A"/>
    <w:rsid w:val="0027111A"/>
    <w:rsid w:val="00280829"/>
    <w:rsid w:val="00291C82"/>
    <w:rsid w:val="002A75E7"/>
    <w:rsid w:val="002C3272"/>
    <w:rsid w:val="002C6098"/>
    <w:rsid w:val="002D6BF8"/>
    <w:rsid w:val="002E4192"/>
    <w:rsid w:val="002E52CD"/>
    <w:rsid w:val="00305A91"/>
    <w:rsid w:val="003A1227"/>
    <w:rsid w:val="00404437"/>
    <w:rsid w:val="004201BA"/>
    <w:rsid w:val="00470B5B"/>
    <w:rsid w:val="0048350E"/>
    <w:rsid w:val="004C5ECA"/>
    <w:rsid w:val="004C5ED8"/>
    <w:rsid w:val="00504C40"/>
    <w:rsid w:val="005226FB"/>
    <w:rsid w:val="00531BE4"/>
    <w:rsid w:val="00536726"/>
    <w:rsid w:val="00564FE4"/>
    <w:rsid w:val="0058465A"/>
    <w:rsid w:val="00592A4B"/>
    <w:rsid w:val="005C7B8C"/>
    <w:rsid w:val="005D437D"/>
    <w:rsid w:val="00603824"/>
    <w:rsid w:val="00621CDF"/>
    <w:rsid w:val="00626516"/>
    <w:rsid w:val="00656A2E"/>
    <w:rsid w:val="007047CB"/>
    <w:rsid w:val="00727246"/>
    <w:rsid w:val="00770BCF"/>
    <w:rsid w:val="007922F5"/>
    <w:rsid w:val="007B1B7E"/>
    <w:rsid w:val="007D7440"/>
    <w:rsid w:val="00812B69"/>
    <w:rsid w:val="008476CD"/>
    <w:rsid w:val="0089317B"/>
    <w:rsid w:val="008A3790"/>
    <w:rsid w:val="008D37BC"/>
    <w:rsid w:val="008D5B3E"/>
    <w:rsid w:val="00921A08"/>
    <w:rsid w:val="009345AC"/>
    <w:rsid w:val="009370A1"/>
    <w:rsid w:val="00975E80"/>
    <w:rsid w:val="00987A0A"/>
    <w:rsid w:val="009B22B3"/>
    <w:rsid w:val="009B4FAA"/>
    <w:rsid w:val="009C2B13"/>
    <w:rsid w:val="009E2591"/>
    <w:rsid w:val="00A12834"/>
    <w:rsid w:val="00A631D5"/>
    <w:rsid w:val="00AA076B"/>
    <w:rsid w:val="00AC0F28"/>
    <w:rsid w:val="00AD07A2"/>
    <w:rsid w:val="00AD0D9A"/>
    <w:rsid w:val="00B26173"/>
    <w:rsid w:val="00B82079"/>
    <w:rsid w:val="00B82844"/>
    <w:rsid w:val="00BA012E"/>
    <w:rsid w:val="00BC20EE"/>
    <w:rsid w:val="00C02E87"/>
    <w:rsid w:val="00C50005"/>
    <w:rsid w:val="00CA04C2"/>
    <w:rsid w:val="00CA534B"/>
    <w:rsid w:val="00CB3656"/>
    <w:rsid w:val="00CB4F21"/>
    <w:rsid w:val="00CC1FFA"/>
    <w:rsid w:val="00D22A85"/>
    <w:rsid w:val="00D7383B"/>
    <w:rsid w:val="00D75CAF"/>
    <w:rsid w:val="00DA1CC9"/>
    <w:rsid w:val="00DA30A5"/>
    <w:rsid w:val="00DB0CF2"/>
    <w:rsid w:val="00DD02AC"/>
    <w:rsid w:val="00DE2684"/>
    <w:rsid w:val="00DE452A"/>
    <w:rsid w:val="00DF3A87"/>
    <w:rsid w:val="00E072DA"/>
    <w:rsid w:val="00E1012A"/>
    <w:rsid w:val="00E210A6"/>
    <w:rsid w:val="00E2519D"/>
    <w:rsid w:val="00E87298"/>
    <w:rsid w:val="00EB770D"/>
    <w:rsid w:val="00EE6D6A"/>
    <w:rsid w:val="00EF1D45"/>
    <w:rsid w:val="00F3047D"/>
    <w:rsid w:val="00F942EA"/>
    <w:rsid w:val="00F958C7"/>
    <w:rsid w:val="00FE4462"/>
    <w:rsid w:val="00FE76DC"/>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4CFEC"/>
  <w15:chartTrackingRefBased/>
  <w15:docId w15:val="{2FD7BFEC-EFE4-4BC3-89A2-D9267809E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EB77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770D"/>
    <w:pPr>
      <w:ind w:left="720"/>
      <w:contextualSpacing/>
    </w:pPr>
  </w:style>
  <w:style w:type="paragraph" w:styleId="TOC2">
    <w:name w:val="toc 2"/>
    <w:basedOn w:val="Normal"/>
    <w:next w:val="Normal"/>
    <w:autoRedefine/>
    <w:uiPriority w:val="39"/>
    <w:unhideWhenUsed/>
    <w:rsid w:val="000A6863"/>
    <w:pPr>
      <w:spacing w:after="100"/>
      <w:ind w:left="240"/>
    </w:pPr>
  </w:style>
  <w:style w:type="paragraph" w:styleId="TOC3">
    <w:name w:val="toc 3"/>
    <w:basedOn w:val="Normal"/>
    <w:next w:val="Normal"/>
    <w:autoRedefine/>
    <w:uiPriority w:val="39"/>
    <w:unhideWhenUsed/>
    <w:rsid w:val="000A6863"/>
    <w:pPr>
      <w:spacing w:after="100"/>
      <w:ind w:left="480"/>
    </w:pPr>
  </w:style>
  <w:style w:type="character" w:styleId="Hyperlink">
    <w:name w:val="Hyperlink"/>
    <w:basedOn w:val="DefaultParagraphFont"/>
    <w:uiPriority w:val="99"/>
    <w:unhideWhenUsed/>
    <w:rsid w:val="000A6863"/>
    <w:rPr>
      <w:color w:val="0563C1" w:themeColor="hyperlink"/>
      <w:u w:val="single"/>
    </w:rPr>
  </w:style>
  <w:style w:type="paragraph" w:styleId="TOC1">
    <w:name w:val="toc 1"/>
    <w:basedOn w:val="Normal"/>
    <w:next w:val="Normal"/>
    <w:autoRedefine/>
    <w:uiPriority w:val="39"/>
    <w:unhideWhenUsed/>
    <w:rsid w:val="00305A91"/>
    <w:pPr>
      <w:spacing w:after="100"/>
    </w:pPr>
  </w:style>
  <w:style w:type="paragraph" w:styleId="Footer">
    <w:name w:val="footer"/>
    <w:basedOn w:val="Normal"/>
    <w:link w:val="FooterChar"/>
    <w:uiPriority w:val="99"/>
    <w:unhideWhenUsed/>
    <w:rsid w:val="00305A91"/>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305A91"/>
    <w:rPr>
      <w:rFonts w:eastAsiaTheme="minorHAnsi"/>
      <w:lang w:val="en-US" w:eastAsia="en-US"/>
    </w:rPr>
  </w:style>
  <w:style w:type="paragraph" w:styleId="Revision">
    <w:name w:val="Revision"/>
    <w:hidden/>
    <w:uiPriority w:val="99"/>
    <w:semiHidden/>
    <w:rsid w:val="00A12834"/>
    <w:pPr>
      <w:spacing w:after="0" w:line="240" w:lineRule="auto"/>
    </w:pPr>
    <w:rPr>
      <w:rFonts w:ascii="Times New Roman" w:hAnsi="Times New Roman"/>
      <w:sz w:val="24"/>
    </w:rPr>
  </w:style>
  <w:style w:type="paragraph" w:styleId="Header">
    <w:name w:val="header"/>
    <w:basedOn w:val="Normal"/>
    <w:link w:val="HeaderChar"/>
    <w:uiPriority w:val="99"/>
    <w:unhideWhenUsed/>
    <w:rsid w:val="007922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2F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13</Pages>
  <Words>2621</Words>
  <Characters>1494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91</cp:revision>
  <dcterms:created xsi:type="dcterms:W3CDTF">2022-10-04T12:41:00Z</dcterms:created>
  <dcterms:modified xsi:type="dcterms:W3CDTF">2023-03-05T10:10:00Z</dcterms:modified>
</cp:coreProperties>
</file>